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7E2245" w14:textId="02CBAE45" w:rsidR="00CD5A5C" w:rsidRPr="00C4638B" w:rsidRDefault="00603725" w:rsidP="00907A7D">
      <w:pPr>
        <w:shd w:val="clear" w:color="auto" w:fill="FFFFFF"/>
        <w:spacing w:after="0" w:line="48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4638B">
        <w:rPr>
          <w:rFonts w:ascii="Times New Roman" w:eastAsia="Times New Roman" w:hAnsi="Times New Roman" w:cs="Times New Roman"/>
          <w:b/>
          <w:bCs/>
          <w:sz w:val="24"/>
          <w:szCs w:val="24"/>
        </w:rPr>
        <w:t>A three-year</w:t>
      </w:r>
      <w:r w:rsidR="00C04008" w:rsidRPr="00C4638B"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 w:rsidRPr="00C4638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survey of microbial contaminants in </w:t>
      </w:r>
      <w:r w:rsidR="00534092" w:rsidRPr="00C4638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industrial </w:t>
      </w:r>
      <w:r w:rsidR="000D5AAD" w:rsidRPr="00C4638B">
        <w:rPr>
          <w:rFonts w:ascii="Times New Roman" w:eastAsia="Times New Roman" w:hAnsi="Times New Roman" w:cs="Times New Roman"/>
          <w:b/>
          <w:bCs/>
          <w:sz w:val="24"/>
          <w:szCs w:val="24"/>
        </w:rPr>
        <w:t>hemp</w:t>
      </w:r>
      <w:r w:rsidRPr="00C4638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inflorescences from two Italian cultivation </w:t>
      </w:r>
      <w:r w:rsidR="009B2B55" w:rsidRPr="00C4638B">
        <w:rPr>
          <w:rFonts w:ascii="Times New Roman" w:eastAsia="Times New Roman" w:hAnsi="Times New Roman" w:cs="Times New Roman"/>
          <w:b/>
          <w:bCs/>
          <w:sz w:val="24"/>
          <w:szCs w:val="24"/>
        </w:rPr>
        <w:t>sites</w:t>
      </w:r>
    </w:p>
    <w:p w14:paraId="5A242151" w14:textId="3F56A66F" w:rsidR="00CD5A5C" w:rsidRPr="00C4638B" w:rsidRDefault="008475D2" w:rsidP="00CD5A5C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vertAlign w:val="superscript"/>
          <w:lang w:val="it-IT"/>
        </w:rPr>
      </w:pPr>
      <w:r w:rsidRPr="00C4638B">
        <w:rPr>
          <w:rFonts w:ascii="Times New Roman" w:eastAsia="Times New Roman" w:hAnsi="Times New Roman" w:cs="Times New Roman"/>
          <w:sz w:val="24"/>
          <w:szCs w:val="24"/>
          <w:lang w:val="it-IT"/>
        </w:rPr>
        <w:t>Gloria Spampinato</w:t>
      </w:r>
      <w:r w:rsidRPr="00C4638B">
        <w:rPr>
          <w:rFonts w:ascii="Times New Roman" w:eastAsia="Times New Roman" w:hAnsi="Times New Roman" w:cs="Times New Roman"/>
          <w:sz w:val="24"/>
          <w:szCs w:val="24"/>
          <w:vertAlign w:val="superscript"/>
          <w:lang w:val="it-IT"/>
        </w:rPr>
        <w:t>1</w:t>
      </w:r>
      <w:r w:rsidRPr="00C4638B">
        <w:rPr>
          <w:rFonts w:ascii="Times New Roman" w:eastAsia="Times New Roman" w:hAnsi="Times New Roman" w:cs="Times New Roman"/>
          <w:sz w:val="24"/>
          <w:szCs w:val="24"/>
          <w:lang w:val="it-IT"/>
        </w:rPr>
        <w:t xml:space="preserve">, </w:t>
      </w:r>
      <w:r w:rsidR="00504D50" w:rsidRPr="00C4638B">
        <w:rPr>
          <w:rFonts w:ascii="Times New Roman" w:eastAsia="Times New Roman" w:hAnsi="Times New Roman" w:cs="Times New Roman"/>
          <w:sz w:val="24"/>
          <w:szCs w:val="24"/>
          <w:lang w:val="it-IT"/>
        </w:rPr>
        <w:t>Francesco Candeliere</w:t>
      </w:r>
      <w:r w:rsidR="00504D50" w:rsidRPr="00C4638B">
        <w:rPr>
          <w:rFonts w:ascii="Times New Roman" w:eastAsia="Times New Roman" w:hAnsi="Times New Roman" w:cs="Times New Roman"/>
          <w:sz w:val="24"/>
          <w:szCs w:val="24"/>
          <w:vertAlign w:val="superscript"/>
          <w:lang w:val="it-IT"/>
        </w:rPr>
        <w:t>1</w:t>
      </w:r>
      <w:r w:rsidR="00504D50" w:rsidRPr="00C4638B">
        <w:rPr>
          <w:rFonts w:ascii="Times New Roman" w:eastAsia="Times New Roman" w:hAnsi="Times New Roman" w:cs="Times New Roman"/>
          <w:sz w:val="24"/>
          <w:szCs w:val="24"/>
          <w:lang w:val="it-IT"/>
        </w:rPr>
        <w:t xml:space="preserve">, </w:t>
      </w:r>
      <w:r w:rsidRPr="00C4638B">
        <w:rPr>
          <w:rFonts w:ascii="Times New Roman" w:eastAsia="Times New Roman" w:hAnsi="Times New Roman" w:cs="Times New Roman"/>
          <w:sz w:val="24"/>
          <w:szCs w:val="24"/>
          <w:lang w:val="it-IT"/>
        </w:rPr>
        <w:t>Alberto Amaretti</w:t>
      </w:r>
      <w:r w:rsidRPr="00C4638B">
        <w:rPr>
          <w:rFonts w:ascii="Times New Roman" w:eastAsia="Times New Roman" w:hAnsi="Times New Roman" w:cs="Times New Roman"/>
          <w:sz w:val="24"/>
          <w:szCs w:val="24"/>
          <w:vertAlign w:val="superscript"/>
          <w:lang w:val="it-IT"/>
        </w:rPr>
        <w:t>1,</w:t>
      </w:r>
      <w:r w:rsidR="00446CDF" w:rsidRPr="00C4638B">
        <w:rPr>
          <w:rFonts w:ascii="Times New Roman" w:eastAsia="Times New Roman" w:hAnsi="Times New Roman" w:cs="Times New Roman"/>
          <w:sz w:val="24"/>
          <w:szCs w:val="24"/>
          <w:vertAlign w:val="superscript"/>
          <w:lang w:val="it-IT"/>
        </w:rPr>
        <w:t xml:space="preserve"> </w:t>
      </w:r>
      <w:r w:rsidRPr="00C4638B">
        <w:rPr>
          <w:rFonts w:ascii="Times New Roman" w:eastAsia="Times New Roman" w:hAnsi="Times New Roman" w:cs="Times New Roman"/>
          <w:sz w:val="24"/>
          <w:szCs w:val="24"/>
          <w:vertAlign w:val="superscript"/>
          <w:lang w:val="it-IT"/>
        </w:rPr>
        <w:t>2</w:t>
      </w:r>
      <w:r w:rsidRPr="00C4638B">
        <w:rPr>
          <w:rFonts w:ascii="Times New Roman" w:eastAsia="Times New Roman" w:hAnsi="Times New Roman" w:cs="Times New Roman"/>
          <w:sz w:val="24"/>
          <w:szCs w:val="24"/>
          <w:lang w:val="it-IT"/>
        </w:rPr>
        <w:t>, Roberta Paris</w:t>
      </w:r>
      <w:r w:rsidRPr="00C4638B">
        <w:rPr>
          <w:rFonts w:ascii="Times New Roman" w:eastAsia="Times New Roman" w:hAnsi="Times New Roman" w:cs="Times New Roman"/>
          <w:sz w:val="24"/>
          <w:szCs w:val="24"/>
          <w:vertAlign w:val="superscript"/>
          <w:lang w:val="it-IT"/>
        </w:rPr>
        <w:t>3</w:t>
      </w:r>
      <w:r w:rsidRPr="00C4638B">
        <w:rPr>
          <w:rFonts w:ascii="Times New Roman" w:eastAsia="Times New Roman" w:hAnsi="Times New Roman" w:cs="Times New Roman"/>
          <w:sz w:val="24"/>
          <w:szCs w:val="24"/>
          <w:lang w:val="it-IT"/>
        </w:rPr>
        <w:t xml:space="preserve">, </w:t>
      </w:r>
      <w:r w:rsidR="00676B39" w:rsidRPr="00C4638B">
        <w:rPr>
          <w:rFonts w:ascii="Times New Roman" w:eastAsia="Times New Roman" w:hAnsi="Times New Roman" w:cs="Times New Roman"/>
          <w:sz w:val="24"/>
          <w:szCs w:val="24"/>
          <w:lang w:val="it-IT"/>
        </w:rPr>
        <w:t>Massimo Montanari</w:t>
      </w:r>
      <w:r w:rsidR="005538B2" w:rsidRPr="00C4638B">
        <w:rPr>
          <w:rFonts w:ascii="Times New Roman" w:eastAsia="Times New Roman" w:hAnsi="Times New Roman" w:cs="Times New Roman"/>
          <w:sz w:val="24"/>
          <w:szCs w:val="24"/>
          <w:vertAlign w:val="superscript"/>
          <w:lang w:val="it-IT"/>
        </w:rPr>
        <w:t>3</w:t>
      </w:r>
      <w:r w:rsidR="00676B39" w:rsidRPr="00C4638B">
        <w:rPr>
          <w:rFonts w:ascii="Times New Roman" w:eastAsia="Times New Roman" w:hAnsi="Times New Roman" w:cs="Times New Roman"/>
          <w:sz w:val="24"/>
          <w:szCs w:val="24"/>
          <w:lang w:val="it-IT"/>
        </w:rPr>
        <w:t>, Nino Virz</w:t>
      </w:r>
      <w:r w:rsidR="00B32C0E" w:rsidRPr="00C4638B">
        <w:rPr>
          <w:rFonts w:ascii="Times New Roman" w:eastAsia="Times New Roman" w:hAnsi="Times New Roman" w:cs="Times New Roman"/>
          <w:sz w:val="24"/>
          <w:szCs w:val="24"/>
          <w:lang w:val="it-IT"/>
        </w:rPr>
        <w:t>ì</w:t>
      </w:r>
      <w:r w:rsidR="00194508" w:rsidRPr="00C4638B">
        <w:rPr>
          <w:rFonts w:ascii="Times New Roman" w:eastAsia="Times New Roman" w:hAnsi="Times New Roman" w:cs="Times New Roman"/>
          <w:sz w:val="24"/>
          <w:szCs w:val="24"/>
          <w:vertAlign w:val="superscript"/>
          <w:lang w:val="it-IT"/>
        </w:rPr>
        <w:t>4</w:t>
      </w:r>
      <w:r w:rsidR="00676B39" w:rsidRPr="00C4638B">
        <w:rPr>
          <w:rFonts w:ascii="Times New Roman" w:eastAsia="Times New Roman" w:hAnsi="Times New Roman" w:cs="Times New Roman"/>
          <w:sz w:val="24"/>
          <w:szCs w:val="24"/>
          <w:lang w:val="it-IT"/>
        </w:rPr>
        <w:t>,</w:t>
      </w:r>
      <w:r w:rsidR="00504D50" w:rsidRPr="00C4638B">
        <w:rPr>
          <w:rFonts w:ascii="Times New Roman" w:eastAsia="Times New Roman" w:hAnsi="Times New Roman" w:cs="Times New Roman"/>
          <w:sz w:val="24"/>
          <w:szCs w:val="24"/>
          <w:lang w:val="it-IT"/>
        </w:rPr>
        <w:t xml:space="preserve"> </w:t>
      </w:r>
      <w:r w:rsidR="00FB620E" w:rsidRPr="00C4638B">
        <w:rPr>
          <w:rFonts w:ascii="Times New Roman" w:hAnsi="Times New Roman" w:cs="Times New Roman"/>
          <w:sz w:val="24"/>
          <w:szCs w:val="24"/>
          <w:shd w:val="clear" w:color="auto" w:fill="FFFFFF"/>
          <w:lang w:val="it-IT"/>
        </w:rPr>
        <w:t>Lorenzo Strani</w:t>
      </w:r>
      <w:r w:rsidR="00FB620E" w:rsidRPr="00C4638B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  <w:lang w:val="it-IT"/>
        </w:rPr>
        <w:t>5</w:t>
      </w:r>
      <w:r w:rsidR="00FB620E" w:rsidRPr="00C4638B">
        <w:rPr>
          <w:rFonts w:ascii="Times New Roman" w:eastAsia="Times New Roman" w:hAnsi="Times New Roman" w:cs="Times New Roman"/>
          <w:sz w:val="24"/>
          <w:szCs w:val="24"/>
          <w:lang w:val="it-IT"/>
        </w:rPr>
        <w:t xml:space="preserve">, </w:t>
      </w:r>
      <w:r w:rsidR="00903DB9" w:rsidRPr="00C4638B">
        <w:rPr>
          <w:rFonts w:ascii="Times New Roman" w:eastAsia="Times New Roman" w:hAnsi="Times New Roman" w:cs="Times New Roman"/>
          <w:sz w:val="24"/>
          <w:szCs w:val="24"/>
          <w:lang w:val="it-IT"/>
        </w:rPr>
        <w:t>Cinzia Citti</w:t>
      </w:r>
      <w:r w:rsidR="00903DB9" w:rsidRPr="00C4638B">
        <w:rPr>
          <w:rFonts w:ascii="Times New Roman" w:eastAsia="Times New Roman" w:hAnsi="Times New Roman" w:cs="Times New Roman"/>
          <w:sz w:val="24"/>
          <w:szCs w:val="24"/>
          <w:vertAlign w:val="superscript"/>
          <w:lang w:val="it-IT"/>
        </w:rPr>
        <w:t>1</w:t>
      </w:r>
      <w:r w:rsidR="00903DB9" w:rsidRPr="00C4638B">
        <w:rPr>
          <w:rFonts w:ascii="Times New Roman" w:eastAsia="Times New Roman" w:hAnsi="Times New Roman" w:cs="Times New Roman"/>
          <w:sz w:val="24"/>
          <w:szCs w:val="24"/>
          <w:lang w:val="it-IT"/>
        </w:rPr>
        <w:t>,</w:t>
      </w:r>
      <w:r w:rsidR="00D83D68" w:rsidRPr="00C4638B">
        <w:rPr>
          <w:rFonts w:ascii="Times New Roman" w:eastAsia="Times New Roman" w:hAnsi="Times New Roman" w:cs="Times New Roman"/>
          <w:sz w:val="24"/>
          <w:szCs w:val="24"/>
          <w:lang w:val="it-IT"/>
        </w:rPr>
        <w:t xml:space="preserve"> </w:t>
      </w:r>
      <w:r w:rsidRPr="00C4638B">
        <w:rPr>
          <w:rFonts w:ascii="Times New Roman" w:eastAsia="Times New Roman" w:hAnsi="Times New Roman" w:cs="Times New Roman"/>
          <w:sz w:val="24"/>
          <w:szCs w:val="24"/>
          <w:lang w:val="it-IT"/>
        </w:rPr>
        <w:t>Giuseppe Cannazza</w:t>
      </w:r>
      <w:r w:rsidRPr="00C4638B">
        <w:rPr>
          <w:rFonts w:ascii="Times New Roman" w:eastAsia="Times New Roman" w:hAnsi="Times New Roman" w:cs="Times New Roman"/>
          <w:sz w:val="24"/>
          <w:szCs w:val="24"/>
          <w:vertAlign w:val="superscript"/>
          <w:lang w:val="it-IT"/>
        </w:rPr>
        <w:t>1</w:t>
      </w:r>
      <w:r w:rsidRPr="00C4638B">
        <w:rPr>
          <w:rFonts w:ascii="Times New Roman" w:eastAsia="Times New Roman" w:hAnsi="Times New Roman" w:cs="Times New Roman"/>
          <w:sz w:val="24"/>
          <w:szCs w:val="24"/>
          <w:lang w:val="it-IT"/>
        </w:rPr>
        <w:t>, Maddalena Rossi</w:t>
      </w:r>
      <w:r w:rsidRPr="00C4638B">
        <w:rPr>
          <w:rFonts w:ascii="Times New Roman" w:eastAsia="Times New Roman" w:hAnsi="Times New Roman" w:cs="Times New Roman"/>
          <w:sz w:val="24"/>
          <w:szCs w:val="24"/>
          <w:vertAlign w:val="superscript"/>
          <w:lang w:val="it-IT"/>
        </w:rPr>
        <w:t>1,</w:t>
      </w:r>
      <w:r w:rsidR="00446CDF" w:rsidRPr="00C4638B">
        <w:rPr>
          <w:rFonts w:ascii="Times New Roman" w:eastAsia="Times New Roman" w:hAnsi="Times New Roman" w:cs="Times New Roman"/>
          <w:sz w:val="24"/>
          <w:szCs w:val="24"/>
          <w:vertAlign w:val="superscript"/>
          <w:lang w:val="it-IT"/>
        </w:rPr>
        <w:t xml:space="preserve"> </w:t>
      </w:r>
      <w:r w:rsidRPr="00C4638B">
        <w:rPr>
          <w:rFonts w:ascii="Times New Roman" w:eastAsia="Times New Roman" w:hAnsi="Times New Roman" w:cs="Times New Roman"/>
          <w:sz w:val="24"/>
          <w:szCs w:val="24"/>
          <w:vertAlign w:val="superscript"/>
          <w:lang w:val="it-IT"/>
        </w:rPr>
        <w:t>2</w:t>
      </w:r>
      <w:r w:rsidR="00504D50" w:rsidRPr="00C4638B">
        <w:rPr>
          <w:rFonts w:ascii="Times New Roman" w:eastAsia="Times New Roman" w:hAnsi="Times New Roman" w:cs="Times New Roman"/>
          <w:sz w:val="24"/>
          <w:szCs w:val="24"/>
          <w:vertAlign w:val="subscript"/>
          <w:lang w:val="it-IT"/>
        </w:rPr>
        <w:t>,</w:t>
      </w:r>
      <w:r w:rsidRPr="00C4638B">
        <w:rPr>
          <w:rFonts w:ascii="Times New Roman" w:eastAsia="Times New Roman" w:hAnsi="Times New Roman" w:cs="Times New Roman"/>
          <w:sz w:val="24"/>
          <w:szCs w:val="24"/>
          <w:lang w:val="it-IT"/>
        </w:rPr>
        <w:t xml:space="preserve"> and Stefano Raimondi</w:t>
      </w:r>
      <w:r w:rsidRPr="00C4638B">
        <w:rPr>
          <w:rFonts w:ascii="Times New Roman" w:eastAsia="Times New Roman" w:hAnsi="Times New Roman" w:cs="Times New Roman"/>
          <w:sz w:val="24"/>
          <w:szCs w:val="24"/>
          <w:vertAlign w:val="superscript"/>
          <w:lang w:val="it-IT"/>
        </w:rPr>
        <w:t>1,</w:t>
      </w:r>
      <w:r w:rsidR="00446CDF" w:rsidRPr="00C4638B">
        <w:rPr>
          <w:rFonts w:ascii="Times New Roman" w:eastAsia="Times New Roman" w:hAnsi="Times New Roman" w:cs="Times New Roman"/>
          <w:sz w:val="24"/>
          <w:szCs w:val="24"/>
          <w:vertAlign w:val="superscript"/>
          <w:lang w:val="it-IT"/>
        </w:rPr>
        <w:t xml:space="preserve"> </w:t>
      </w:r>
      <w:proofErr w:type="gramStart"/>
      <w:r w:rsidRPr="00C4638B">
        <w:rPr>
          <w:rFonts w:ascii="Times New Roman" w:eastAsia="Times New Roman" w:hAnsi="Times New Roman" w:cs="Times New Roman"/>
          <w:sz w:val="24"/>
          <w:szCs w:val="24"/>
          <w:vertAlign w:val="superscript"/>
          <w:lang w:val="it-IT"/>
        </w:rPr>
        <w:t>2</w:t>
      </w:r>
      <w:r w:rsidR="00504D50" w:rsidRPr="00C4638B">
        <w:rPr>
          <w:rFonts w:ascii="Times New Roman" w:eastAsia="Times New Roman" w:hAnsi="Times New Roman" w:cs="Times New Roman"/>
          <w:sz w:val="24"/>
          <w:szCs w:val="24"/>
          <w:vertAlign w:val="superscript"/>
          <w:lang w:val="it-IT"/>
        </w:rPr>
        <w:t>,*</w:t>
      </w:r>
      <w:proofErr w:type="gramEnd"/>
    </w:p>
    <w:p w14:paraId="2D5CC644" w14:textId="77777777" w:rsidR="00FB620E" w:rsidRPr="00C4638B" w:rsidRDefault="00FB620E" w:rsidP="00504D50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vertAlign w:val="superscript"/>
          <w:lang w:val="it-IT"/>
        </w:rPr>
      </w:pPr>
    </w:p>
    <w:p w14:paraId="39C0322A" w14:textId="230FB9EF" w:rsidR="00504D50" w:rsidRPr="00C4638B" w:rsidRDefault="00504D50" w:rsidP="00504D50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638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</w:t>
      </w:r>
      <w:r w:rsidRPr="00C4638B">
        <w:rPr>
          <w:sz w:val="24"/>
          <w:szCs w:val="24"/>
        </w:rPr>
        <w:t xml:space="preserve"> </w:t>
      </w:r>
      <w:r w:rsidRPr="00C4638B">
        <w:rPr>
          <w:rFonts w:ascii="Times New Roman" w:eastAsia="Times New Roman" w:hAnsi="Times New Roman" w:cs="Times New Roman"/>
          <w:sz w:val="24"/>
          <w:szCs w:val="24"/>
        </w:rPr>
        <w:t xml:space="preserve">Department of Life Sciences, University of </w:t>
      </w:r>
      <w:proofErr w:type="gramStart"/>
      <w:r w:rsidRPr="00C4638B">
        <w:rPr>
          <w:rFonts w:ascii="Times New Roman" w:eastAsia="Times New Roman" w:hAnsi="Times New Roman" w:cs="Times New Roman"/>
          <w:sz w:val="24"/>
          <w:szCs w:val="24"/>
        </w:rPr>
        <w:t>Modena</w:t>
      </w:r>
      <w:proofErr w:type="gramEnd"/>
      <w:r w:rsidRPr="00C4638B">
        <w:rPr>
          <w:rFonts w:ascii="Times New Roman" w:eastAsia="Times New Roman" w:hAnsi="Times New Roman" w:cs="Times New Roman"/>
          <w:sz w:val="24"/>
          <w:szCs w:val="24"/>
        </w:rPr>
        <w:t xml:space="preserve"> and Reggio Emilia, via Campi 103, 41125, Modena, Italy</w:t>
      </w:r>
    </w:p>
    <w:p w14:paraId="1DDC3B92" w14:textId="54033D0E" w:rsidR="00504D50" w:rsidRPr="00C4638B" w:rsidRDefault="00504D50" w:rsidP="00504D50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val="it-IT"/>
        </w:rPr>
      </w:pPr>
      <w:r w:rsidRPr="00C4638B">
        <w:rPr>
          <w:rFonts w:ascii="Times New Roman" w:eastAsia="Times New Roman" w:hAnsi="Times New Roman" w:cs="Times New Roman"/>
          <w:sz w:val="24"/>
          <w:szCs w:val="24"/>
          <w:vertAlign w:val="superscript"/>
          <w:lang w:val="it-IT"/>
        </w:rPr>
        <w:t>2</w:t>
      </w:r>
      <w:r w:rsidRPr="00C4638B">
        <w:rPr>
          <w:rFonts w:ascii="Times New Roman" w:eastAsia="Times New Roman" w:hAnsi="Times New Roman" w:cs="Times New Roman"/>
          <w:sz w:val="24"/>
          <w:szCs w:val="24"/>
          <w:lang w:val="it-IT"/>
        </w:rPr>
        <w:t xml:space="preserve"> </w:t>
      </w:r>
      <w:proofErr w:type="spellStart"/>
      <w:r w:rsidRPr="00C4638B">
        <w:rPr>
          <w:rFonts w:ascii="Times New Roman" w:eastAsia="Times New Roman" w:hAnsi="Times New Roman" w:cs="Times New Roman"/>
          <w:sz w:val="24"/>
          <w:szCs w:val="24"/>
          <w:lang w:val="it-IT"/>
        </w:rPr>
        <w:t>Biogest-Siteia</w:t>
      </w:r>
      <w:proofErr w:type="spellEnd"/>
      <w:r w:rsidRPr="00C4638B">
        <w:rPr>
          <w:rFonts w:ascii="Times New Roman" w:eastAsia="Times New Roman" w:hAnsi="Times New Roman" w:cs="Times New Roman"/>
          <w:sz w:val="24"/>
          <w:szCs w:val="24"/>
          <w:lang w:val="it-IT"/>
        </w:rPr>
        <w:t xml:space="preserve">, University of Modena and Reggio Emilia, via Amendola 2, 42122, Reggio Emilia, </w:t>
      </w:r>
      <w:proofErr w:type="spellStart"/>
      <w:r w:rsidRPr="00C4638B">
        <w:rPr>
          <w:rFonts w:ascii="Times New Roman" w:eastAsia="Times New Roman" w:hAnsi="Times New Roman" w:cs="Times New Roman"/>
          <w:sz w:val="24"/>
          <w:szCs w:val="24"/>
          <w:lang w:val="it-IT"/>
        </w:rPr>
        <w:t>Italy</w:t>
      </w:r>
      <w:proofErr w:type="spellEnd"/>
    </w:p>
    <w:p w14:paraId="1D121F31" w14:textId="109D5290" w:rsidR="00CD5A5C" w:rsidRPr="00C4638B" w:rsidRDefault="008475D2" w:rsidP="00CD5A5C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val="it-IT"/>
        </w:rPr>
      </w:pPr>
      <w:r w:rsidRPr="00C4638B">
        <w:rPr>
          <w:rFonts w:ascii="Times New Roman" w:eastAsia="Times New Roman" w:hAnsi="Times New Roman" w:cs="Times New Roman"/>
          <w:sz w:val="24"/>
          <w:szCs w:val="24"/>
          <w:vertAlign w:val="superscript"/>
          <w:lang w:val="it-IT"/>
        </w:rPr>
        <w:t>3</w:t>
      </w:r>
      <w:r w:rsidRPr="00C4638B">
        <w:rPr>
          <w:rFonts w:ascii="Times New Roman" w:eastAsia="Times New Roman" w:hAnsi="Times New Roman" w:cs="Times New Roman"/>
          <w:sz w:val="24"/>
          <w:szCs w:val="24"/>
          <w:lang w:val="it-IT"/>
        </w:rPr>
        <w:t xml:space="preserve"> </w:t>
      </w:r>
      <w:r w:rsidR="00B60266" w:rsidRPr="00C4638B">
        <w:rPr>
          <w:rFonts w:ascii="Times New Roman" w:eastAsia="Times New Roman" w:hAnsi="Times New Roman" w:cs="Times New Roman"/>
          <w:sz w:val="24"/>
          <w:szCs w:val="24"/>
          <w:lang w:val="it-IT"/>
        </w:rPr>
        <w:t xml:space="preserve">CREA </w:t>
      </w:r>
      <w:proofErr w:type="spellStart"/>
      <w:r w:rsidR="00B60266" w:rsidRPr="00C4638B">
        <w:rPr>
          <w:rFonts w:ascii="Times New Roman" w:eastAsia="Times New Roman" w:hAnsi="Times New Roman" w:cs="Times New Roman"/>
          <w:sz w:val="24"/>
          <w:szCs w:val="24"/>
          <w:lang w:val="it-IT"/>
        </w:rPr>
        <w:t>Research</w:t>
      </w:r>
      <w:proofErr w:type="spellEnd"/>
      <w:r w:rsidR="00B60266" w:rsidRPr="00C4638B">
        <w:rPr>
          <w:rFonts w:ascii="Times New Roman" w:eastAsia="Times New Roman" w:hAnsi="Times New Roman" w:cs="Times New Roman"/>
          <w:sz w:val="24"/>
          <w:szCs w:val="24"/>
          <w:lang w:val="it-IT"/>
        </w:rPr>
        <w:t xml:space="preserve"> Centre for </w:t>
      </w:r>
      <w:proofErr w:type="spellStart"/>
      <w:r w:rsidR="00B60266" w:rsidRPr="00C4638B">
        <w:rPr>
          <w:rFonts w:ascii="Times New Roman" w:eastAsia="Times New Roman" w:hAnsi="Times New Roman" w:cs="Times New Roman"/>
          <w:sz w:val="24"/>
          <w:szCs w:val="24"/>
          <w:lang w:val="it-IT"/>
        </w:rPr>
        <w:t>Cereal</w:t>
      </w:r>
      <w:proofErr w:type="spellEnd"/>
      <w:r w:rsidR="00B60266" w:rsidRPr="00C4638B">
        <w:rPr>
          <w:rFonts w:ascii="Times New Roman" w:eastAsia="Times New Roman" w:hAnsi="Times New Roman" w:cs="Times New Roman"/>
          <w:sz w:val="24"/>
          <w:szCs w:val="24"/>
          <w:lang w:val="it-IT"/>
        </w:rPr>
        <w:t xml:space="preserve"> and Industrial </w:t>
      </w:r>
      <w:proofErr w:type="spellStart"/>
      <w:r w:rsidR="00B60266" w:rsidRPr="00C4638B">
        <w:rPr>
          <w:rFonts w:ascii="Times New Roman" w:eastAsia="Times New Roman" w:hAnsi="Times New Roman" w:cs="Times New Roman"/>
          <w:sz w:val="24"/>
          <w:szCs w:val="24"/>
          <w:lang w:val="it-IT"/>
        </w:rPr>
        <w:t>Crops</w:t>
      </w:r>
      <w:proofErr w:type="spellEnd"/>
      <w:r w:rsidR="00B60266" w:rsidRPr="00C4638B">
        <w:rPr>
          <w:rFonts w:ascii="Times New Roman" w:eastAsia="Times New Roman" w:hAnsi="Times New Roman" w:cs="Times New Roman"/>
          <w:sz w:val="24"/>
          <w:szCs w:val="24"/>
          <w:lang w:val="it-IT"/>
        </w:rPr>
        <w:t xml:space="preserve">, via di Corticella 133, 40128, Bologna, </w:t>
      </w:r>
      <w:proofErr w:type="spellStart"/>
      <w:r w:rsidR="00B60266" w:rsidRPr="00C4638B">
        <w:rPr>
          <w:rFonts w:ascii="Times New Roman" w:eastAsia="Times New Roman" w:hAnsi="Times New Roman" w:cs="Times New Roman"/>
          <w:sz w:val="24"/>
          <w:szCs w:val="24"/>
          <w:lang w:val="it-IT"/>
        </w:rPr>
        <w:t>Italy</w:t>
      </w:r>
      <w:proofErr w:type="spellEnd"/>
    </w:p>
    <w:p w14:paraId="312EF43B" w14:textId="3ECF7C28" w:rsidR="000C1770" w:rsidRPr="00C4638B" w:rsidRDefault="000C1770" w:rsidP="000C1770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638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4</w:t>
      </w:r>
      <w:r w:rsidRPr="00C463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94508" w:rsidRPr="00C4638B">
        <w:rPr>
          <w:rFonts w:ascii="Times New Roman" w:eastAsia="Times New Roman" w:hAnsi="Times New Roman" w:cs="Times New Roman"/>
          <w:sz w:val="24"/>
          <w:szCs w:val="24"/>
        </w:rPr>
        <w:t>CREA Research Centre for Cereal and Industrial Crops,</w:t>
      </w:r>
      <w:r w:rsidR="00903DB9" w:rsidRPr="00C463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4638B">
        <w:rPr>
          <w:rFonts w:ascii="Times New Roman" w:eastAsia="Times New Roman" w:hAnsi="Times New Roman" w:cs="Times New Roman"/>
          <w:sz w:val="24"/>
          <w:szCs w:val="24"/>
        </w:rPr>
        <w:t xml:space="preserve">C.so Savoia 190, 95024, </w:t>
      </w:r>
      <w:proofErr w:type="spellStart"/>
      <w:r w:rsidRPr="00C4638B">
        <w:rPr>
          <w:rFonts w:ascii="Times New Roman" w:eastAsia="Times New Roman" w:hAnsi="Times New Roman" w:cs="Times New Roman"/>
          <w:sz w:val="24"/>
          <w:szCs w:val="24"/>
        </w:rPr>
        <w:t>Acireale</w:t>
      </w:r>
      <w:proofErr w:type="spellEnd"/>
      <w:r w:rsidRPr="00C4638B">
        <w:rPr>
          <w:rFonts w:ascii="Times New Roman" w:eastAsia="Times New Roman" w:hAnsi="Times New Roman" w:cs="Times New Roman"/>
          <w:sz w:val="24"/>
          <w:szCs w:val="24"/>
        </w:rPr>
        <w:t xml:space="preserve"> (CT), Italy</w:t>
      </w:r>
    </w:p>
    <w:p w14:paraId="40D32EC3" w14:textId="44A3D801" w:rsidR="00FB620E" w:rsidRPr="00C4638B" w:rsidRDefault="00FB620E" w:rsidP="00FB620E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638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5</w:t>
      </w:r>
      <w:r w:rsidRPr="00C4638B">
        <w:rPr>
          <w:rFonts w:ascii="Times New Roman" w:eastAsia="Times New Roman" w:hAnsi="Times New Roman" w:cs="Times New Roman"/>
          <w:sz w:val="24"/>
          <w:szCs w:val="24"/>
        </w:rPr>
        <w:t xml:space="preserve"> Department of Chemical and Geological Sciences, University of </w:t>
      </w:r>
      <w:proofErr w:type="gramStart"/>
      <w:r w:rsidRPr="00C4638B">
        <w:rPr>
          <w:rFonts w:ascii="Times New Roman" w:eastAsia="Times New Roman" w:hAnsi="Times New Roman" w:cs="Times New Roman"/>
          <w:sz w:val="24"/>
          <w:szCs w:val="24"/>
        </w:rPr>
        <w:t>Modena</w:t>
      </w:r>
      <w:proofErr w:type="gramEnd"/>
      <w:r w:rsidRPr="00C4638B">
        <w:rPr>
          <w:rFonts w:ascii="Times New Roman" w:eastAsia="Times New Roman" w:hAnsi="Times New Roman" w:cs="Times New Roman"/>
          <w:sz w:val="24"/>
          <w:szCs w:val="24"/>
        </w:rPr>
        <w:t xml:space="preserve"> and Reggio Emilia, via Campi 103, 41125, Modena, Italy</w:t>
      </w:r>
    </w:p>
    <w:p w14:paraId="6B38378C" w14:textId="715C4682" w:rsidR="00194508" w:rsidRPr="00C4638B" w:rsidRDefault="00194508" w:rsidP="00CD5A5C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93CFFB1" w14:textId="4542C770" w:rsidR="00504D50" w:rsidRPr="00C4638B" w:rsidRDefault="00504D50" w:rsidP="00CD5A5C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638B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gramStart"/>
      <w:r w:rsidRPr="00C4638B">
        <w:rPr>
          <w:rFonts w:ascii="Times New Roman" w:eastAsia="Times New Roman" w:hAnsi="Times New Roman" w:cs="Times New Roman"/>
          <w:sz w:val="24"/>
          <w:szCs w:val="24"/>
        </w:rPr>
        <w:t>corresponding</w:t>
      </w:r>
      <w:proofErr w:type="gramEnd"/>
      <w:r w:rsidRPr="00C4638B">
        <w:rPr>
          <w:rFonts w:ascii="Times New Roman" w:eastAsia="Times New Roman" w:hAnsi="Times New Roman" w:cs="Times New Roman"/>
          <w:sz w:val="24"/>
          <w:szCs w:val="24"/>
        </w:rPr>
        <w:t xml:space="preserve"> author: stefano.raimondi@unimore.it</w:t>
      </w:r>
    </w:p>
    <w:p w14:paraId="748E1423" w14:textId="77777777" w:rsidR="00B60266" w:rsidRDefault="00B60266" w:rsidP="00CD5A5C">
      <w:pPr>
        <w:shd w:val="clear" w:color="auto" w:fill="FFFFFF"/>
        <w:spacing w:after="0" w:line="48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432C9DA" w14:textId="77777777" w:rsidR="001043FE" w:rsidRDefault="001043FE" w:rsidP="00CD5A5C">
      <w:pPr>
        <w:shd w:val="clear" w:color="auto" w:fill="FFFFFF"/>
        <w:spacing w:after="0" w:line="48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DCB1A22" w14:textId="77777777" w:rsidR="001043FE" w:rsidRPr="00C4638B" w:rsidRDefault="001043FE" w:rsidP="00CD5A5C">
      <w:pPr>
        <w:shd w:val="clear" w:color="auto" w:fill="FFFFFF"/>
        <w:spacing w:after="0" w:line="48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1EE5959" w14:textId="2B7BCEF7" w:rsidR="00CD5A5C" w:rsidRDefault="001043FE" w:rsidP="00CD5A5C">
      <w:pPr>
        <w:shd w:val="clear" w:color="auto" w:fill="FFFFFF"/>
        <w:spacing w:after="0" w:line="48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upplementary material</w:t>
      </w:r>
    </w:p>
    <w:p w14:paraId="4A8B6CEC" w14:textId="6D991A8F" w:rsidR="001043FE" w:rsidRDefault="001043FE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br w:type="page"/>
      </w:r>
    </w:p>
    <w:p w14:paraId="7280F624" w14:textId="77777777" w:rsidR="001043FE" w:rsidRPr="00132CDC" w:rsidRDefault="001043FE" w:rsidP="001043FE">
      <w:pPr>
        <w:spacing w:after="240"/>
        <w:rPr>
          <w:rFonts w:ascii="Times New Roman" w:hAnsi="Times New Roman" w:cs="Times New Roman"/>
          <w:sz w:val="24"/>
          <w:szCs w:val="24"/>
        </w:rPr>
      </w:pPr>
      <w:r w:rsidRPr="00132CDC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Table 1. </w:t>
      </w:r>
      <w:r w:rsidRPr="00132CDC">
        <w:rPr>
          <w:rFonts w:ascii="Times New Roman" w:hAnsi="Times New Roman" w:cs="Times New Roman"/>
          <w:sz w:val="24"/>
          <w:szCs w:val="24"/>
        </w:rPr>
        <w:t>Composition of media utilized for microbiological analyses.</w:t>
      </w:r>
    </w:p>
    <w:p w14:paraId="586FAA54" w14:textId="77777777" w:rsidR="001043FE" w:rsidRPr="00DC74E2" w:rsidRDefault="001043FE" w:rsidP="001043FE">
      <w:pPr>
        <w:rPr>
          <w:rFonts w:ascii="Times New Roman" w:hAnsi="Times New Roman" w:cs="Times New Roman"/>
          <w:sz w:val="24"/>
          <w:szCs w:val="24"/>
          <w:u w:val="single"/>
        </w:rPr>
      </w:pPr>
      <w:r w:rsidRPr="00DC74E2">
        <w:rPr>
          <w:rFonts w:ascii="Times New Roman" w:hAnsi="Times New Roman" w:cs="Times New Roman"/>
          <w:sz w:val="24"/>
          <w:szCs w:val="24"/>
          <w:u w:val="single"/>
        </w:rPr>
        <w:t>Total aerobic microbial count (TAMC)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06"/>
        <w:gridCol w:w="2547"/>
      </w:tblGrid>
      <w:tr w:rsidR="001043FE" w:rsidRPr="006A0D68" w14:paraId="478CCC44" w14:textId="77777777" w:rsidTr="0002287E">
        <w:trPr>
          <w:trHeight w:val="283"/>
        </w:trPr>
        <w:tc>
          <w:tcPr>
            <w:tcW w:w="4106" w:type="dxa"/>
            <w:tcBorders>
              <w:top w:val="single" w:sz="4" w:space="0" w:color="auto"/>
              <w:bottom w:val="single" w:sz="4" w:space="0" w:color="auto"/>
            </w:tcBorders>
          </w:tcPr>
          <w:p w14:paraId="4EE63E0B" w14:textId="77777777" w:rsidR="001043FE" w:rsidRPr="006A0D68" w:rsidRDefault="001043FE" w:rsidP="0002287E">
            <w:pPr>
              <w:rPr>
                <w:rFonts w:ascii="Times New Roman" w:hAnsi="Times New Roman" w:cs="Times New Roman"/>
                <w:b/>
                <w:bCs/>
              </w:rPr>
            </w:pPr>
            <w:r w:rsidRPr="006A0D68">
              <w:rPr>
                <w:rFonts w:ascii="Times New Roman" w:hAnsi="Times New Roman" w:cs="Times New Roman"/>
                <w:b/>
                <w:bCs/>
              </w:rPr>
              <w:t>Casein Soya Bean Digest Agar (CSBDA)</w:t>
            </w:r>
          </w:p>
        </w:tc>
        <w:tc>
          <w:tcPr>
            <w:tcW w:w="2547" w:type="dxa"/>
            <w:tcBorders>
              <w:top w:val="single" w:sz="4" w:space="0" w:color="auto"/>
              <w:bottom w:val="single" w:sz="4" w:space="0" w:color="auto"/>
            </w:tcBorders>
          </w:tcPr>
          <w:p w14:paraId="71E70A8E" w14:textId="77777777" w:rsidR="001043FE" w:rsidRPr="006A0D68" w:rsidRDefault="001043FE" w:rsidP="0002287E">
            <w:pPr>
              <w:rPr>
                <w:rFonts w:ascii="Times New Roman" w:hAnsi="Times New Roman" w:cs="Times New Roman"/>
                <w:b/>
                <w:bCs/>
              </w:rPr>
            </w:pPr>
            <w:r w:rsidRPr="006A0D68">
              <w:rPr>
                <w:rFonts w:ascii="Times New Roman" w:hAnsi="Times New Roman" w:cs="Times New Roman"/>
                <w:b/>
                <w:bCs/>
              </w:rPr>
              <w:t>Concentration (g/L)</w:t>
            </w:r>
          </w:p>
        </w:tc>
      </w:tr>
      <w:tr w:rsidR="001043FE" w:rsidRPr="006A0D68" w14:paraId="56E4968C" w14:textId="77777777" w:rsidTr="0002287E">
        <w:trPr>
          <w:trHeight w:val="283"/>
        </w:trPr>
        <w:tc>
          <w:tcPr>
            <w:tcW w:w="4106" w:type="dxa"/>
            <w:tcBorders>
              <w:top w:val="single" w:sz="4" w:space="0" w:color="auto"/>
            </w:tcBorders>
          </w:tcPr>
          <w:p w14:paraId="7F852F15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Pancreatic hydrolysate of casein</w:t>
            </w:r>
          </w:p>
        </w:tc>
        <w:tc>
          <w:tcPr>
            <w:tcW w:w="2547" w:type="dxa"/>
            <w:tcBorders>
              <w:top w:val="single" w:sz="4" w:space="0" w:color="auto"/>
            </w:tcBorders>
          </w:tcPr>
          <w:p w14:paraId="336C256D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15</w:t>
            </w:r>
          </w:p>
        </w:tc>
      </w:tr>
      <w:tr w:rsidR="001043FE" w:rsidRPr="006A0D68" w14:paraId="6EF28305" w14:textId="77777777" w:rsidTr="0002287E">
        <w:trPr>
          <w:trHeight w:val="283"/>
        </w:trPr>
        <w:tc>
          <w:tcPr>
            <w:tcW w:w="4106" w:type="dxa"/>
          </w:tcPr>
          <w:p w14:paraId="1A704B6F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Papic hydrolysate of soy</w:t>
            </w:r>
          </w:p>
        </w:tc>
        <w:tc>
          <w:tcPr>
            <w:tcW w:w="2547" w:type="dxa"/>
          </w:tcPr>
          <w:p w14:paraId="610A9B3E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5</w:t>
            </w:r>
          </w:p>
        </w:tc>
      </w:tr>
      <w:tr w:rsidR="001043FE" w:rsidRPr="006A0D68" w14:paraId="0E017EAB" w14:textId="77777777" w:rsidTr="0002287E">
        <w:trPr>
          <w:trHeight w:val="283"/>
        </w:trPr>
        <w:tc>
          <w:tcPr>
            <w:tcW w:w="4106" w:type="dxa"/>
          </w:tcPr>
          <w:p w14:paraId="68994D6D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NaCl</w:t>
            </w:r>
          </w:p>
        </w:tc>
        <w:tc>
          <w:tcPr>
            <w:tcW w:w="2547" w:type="dxa"/>
          </w:tcPr>
          <w:p w14:paraId="5C3C3D1E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5</w:t>
            </w:r>
          </w:p>
        </w:tc>
      </w:tr>
      <w:tr w:rsidR="001043FE" w:rsidRPr="006A0D68" w14:paraId="0D1E93FB" w14:textId="77777777" w:rsidTr="0002287E">
        <w:trPr>
          <w:trHeight w:val="283"/>
        </w:trPr>
        <w:tc>
          <w:tcPr>
            <w:tcW w:w="4106" w:type="dxa"/>
          </w:tcPr>
          <w:p w14:paraId="6A6526A2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Agar</w:t>
            </w:r>
          </w:p>
        </w:tc>
        <w:tc>
          <w:tcPr>
            <w:tcW w:w="2547" w:type="dxa"/>
          </w:tcPr>
          <w:p w14:paraId="4587FDC0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15</w:t>
            </w:r>
          </w:p>
        </w:tc>
      </w:tr>
      <w:tr w:rsidR="001043FE" w:rsidRPr="006A0D68" w14:paraId="10407D60" w14:textId="77777777" w:rsidTr="0002287E">
        <w:trPr>
          <w:trHeight w:val="283"/>
        </w:trPr>
        <w:tc>
          <w:tcPr>
            <w:tcW w:w="4106" w:type="dxa"/>
            <w:tcBorders>
              <w:bottom w:val="single" w:sz="4" w:space="0" w:color="auto"/>
            </w:tcBorders>
          </w:tcPr>
          <w:p w14:paraId="691FC6DE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pH: 7.3</w:t>
            </w:r>
          </w:p>
        </w:tc>
        <w:tc>
          <w:tcPr>
            <w:tcW w:w="2547" w:type="dxa"/>
            <w:tcBorders>
              <w:bottom w:val="single" w:sz="4" w:space="0" w:color="auto"/>
            </w:tcBorders>
          </w:tcPr>
          <w:p w14:paraId="031D25D1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</w:p>
        </w:tc>
      </w:tr>
    </w:tbl>
    <w:p w14:paraId="15167311" w14:textId="77777777" w:rsidR="001043FE" w:rsidRPr="006A0D68" w:rsidRDefault="001043FE" w:rsidP="001043FE">
      <w:pPr>
        <w:spacing w:after="0"/>
        <w:rPr>
          <w:rFonts w:ascii="Times New Roman" w:hAnsi="Times New Roman" w:cs="Times New Roman"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06"/>
        <w:gridCol w:w="2547"/>
      </w:tblGrid>
      <w:tr w:rsidR="001043FE" w:rsidRPr="006A0D68" w14:paraId="23D7A38A" w14:textId="77777777" w:rsidTr="0002287E">
        <w:trPr>
          <w:trHeight w:val="283"/>
        </w:trPr>
        <w:tc>
          <w:tcPr>
            <w:tcW w:w="4106" w:type="dxa"/>
            <w:tcBorders>
              <w:top w:val="single" w:sz="4" w:space="0" w:color="auto"/>
              <w:bottom w:val="single" w:sz="4" w:space="0" w:color="auto"/>
            </w:tcBorders>
          </w:tcPr>
          <w:p w14:paraId="19491D95" w14:textId="77777777" w:rsidR="001043FE" w:rsidRPr="006A0D68" w:rsidRDefault="001043FE" w:rsidP="0002287E">
            <w:pPr>
              <w:rPr>
                <w:rFonts w:ascii="Times New Roman" w:hAnsi="Times New Roman" w:cs="Times New Roman"/>
                <w:b/>
                <w:bCs/>
              </w:rPr>
            </w:pPr>
            <w:r w:rsidRPr="006A0D68">
              <w:rPr>
                <w:rFonts w:ascii="Times New Roman" w:hAnsi="Times New Roman" w:cs="Times New Roman"/>
                <w:b/>
                <w:bCs/>
              </w:rPr>
              <w:t>Casein Soya Bean Digest Broth (CSBDB)</w:t>
            </w:r>
          </w:p>
        </w:tc>
        <w:tc>
          <w:tcPr>
            <w:tcW w:w="2547" w:type="dxa"/>
            <w:tcBorders>
              <w:top w:val="single" w:sz="4" w:space="0" w:color="auto"/>
              <w:bottom w:val="single" w:sz="4" w:space="0" w:color="auto"/>
            </w:tcBorders>
          </w:tcPr>
          <w:p w14:paraId="25009EC5" w14:textId="77777777" w:rsidR="001043FE" w:rsidRPr="006A0D68" w:rsidRDefault="001043FE" w:rsidP="0002287E">
            <w:pPr>
              <w:rPr>
                <w:rFonts w:ascii="Times New Roman" w:hAnsi="Times New Roman" w:cs="Times New Roman"/>
                <w:b/>
                <w:bCs/>
              </w:rPr>
            </w:pPr>
            <w:r w:rsidRPr="006A0D68">
              <w:rPr>
                <w:rFonts w:ascii="Times New Roman" w:hAnsi="Times New Roman" w:cs="Times New Roman"/>
                <w:b/>
                <w:bCs/>
              </w:rPr>
              <w:t>Concentration (g/L)</w:t>
            </w:r>
          </w:p>
        </w:tc>
      </w:tr>
      <w:tr w:rsidR="001043FE" w:rsidRPr="006A0D68" w14:paraId="5D97BAFB" w14:textId="77777777" w:rsidTr="0002287E">
        <w:trPr>
          <w:trHeight w:val="283"/>
        </w:trPr>
        <w:tc>
          <w:tcPr>
            <w:tcW w:w="4106" w:type="dxa"/>
            <w:tcBorders>
              <w:top w:val="single" w:sz="4" w:space="0" w:color="auto"/>
            </w:tcBorders>
          </w:tcPr>
          <w:p w14:paraId="22A9B2E9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Pancreatic hydrolysate of casein</w:t>
            </w:r>
          </w:p>
        </w:tc>
        <w:tc>
          <w:tcPr>
            <w:tcW w:w="2547" w:type="dxa"/>
            <w:tcBorders>
              <w:top w:val="single" w:sz="4" w:space="0" w:color="auto"/>
            </w:tcBorders>
          </w:tcPr>
          <w:p w14:paraId="63415CF3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17</w:t>
            </w:r>
          </w:p>
        </w:tc>
      </w:tr>
      <w:tr w:rsidR="001043FE" w:rsidRPr="006A0D68" w14:paraId="1AAE8997" w14:textId="77777777" w:rsidTr="0002287E">
        <w:trPr>
          <w:trHeight w:val="283"/>
        </w:trPr>
        <w:tc>
          <w:tcPr>
            <w:tcW w:w="4106" w:type="dxa"/>
          </w:tcPr>
          <w:p w14:paraId="20ED0DD2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Papic hydrolysate of soy</w:t>
            </w:r>
          </w:p>
        </w:tc>
        <w:tc>
          <w:tcPr>
            <w:tcW w:w="2547" w:type="dxa"/>
          </w:tcPr>
          <w:p w14:paraId="4137F493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3</w:t>
            </w:r>
          </w:p>
        </w:tc>
      </w:tr>
      <w:tr w:rsidR="001043FE" w:rsidRPr="006A0D68" w14:paraId="2D127193" w14:textId="77777777" w:rsidTr="0002287E">
        <w:trPr>
          <w:trHeight w:val="283"/>
        </w:trPr>
        <w:tc>
          <w:tcPr>
            <w:tcW w:w="4106" w:type="dxa"/>
          </w:tcPr>
          <w:p w14:paraId="34E125B2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NaCl</w:t>
            </w:r>
          </w:p>
        </w:tc>
        <w:tc>
          <w:tcPr>
            <w:tcW w:w="2547" w:type="dxa"/>
          </w:tcPr>
          <w:p w14:paraId="3C6FEE36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5</w:t>
            </w:r>
          </w:p>
        </w:tc>
      </w:tr>
      <w:tr w:rsidR="001043FE" w:rsidRPr="006A0D68" w14:paraId="1709F443" w14:textId="77777777" w:rsidTr="0002287E">
        <w:trPr>
          <w:trHeight w:val="283"/>
        </w:trPr>
        <w:tc>
          <w:tcPr>
            <w:tcW w:w="4106" w:type="dxa"/>
          </w:tcPr>
          <w:p w14:paraId="379BD3B8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K</w:t>
            </w:r>
            <w:r w:rsidRPr="006A0D68">
              <w:rPr>
                <w:rFonts w:ascii="Times New Roman" w:hAnsi="Times New Roman" w:cs="Times New Roman"/>
                <w:vertAlign w:val="subscript"/>
              </w:rPr>
              <w:t>2</w:t>
            </w:r>
            <w:r w:rsidRPr="006A0D68">
              <w:rPr>
                <w:rFonts w:ascii="Times New Roman" w:hAnsi="Times New Roman" w:cs="Times New Roman"/>
              </w:rPr>
              <w:t>HPO</w:t>
            </w:r>
            <w:r w:rsidRPr="006A0D68">
              <w:rPr>
                <w:rFonts w:ascii="Times New Roman" w:hAnsi="Times New Roman" w:cs="Times New Roman"/>
                <w:vertAlign w:val="subscript"/>
              </w:rPr>
              <w:t>4</w:t>
            </w:r>
          </w:p>
        </w:tc>
        <w:tc>
          <w:tcPr>
            <w:tcW w:w="2547" w:type="dxa"/>
          </w:tcPr>
          <w:p w14:paraId="7015FFF9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2.5</w:t>
            </w:r>
          </w:p>
        </w:tc>
      </w:tr>
      <w:tr w:rsidR="001043FE" w:rsidRPr="006A0D68" w14:paraId="58AEF190" w14:textId="77777777" w:rsidTr="0002287E">
        <w:trPr>
          <w:trHeight w:val="283"/>
        </w:trPr>
        <w:tc>
          <w:tcPr>
            <w:tcW w:w="4106" w:type="dxa"/>
          </w:tcPr>
          <w:p w14:paraId="73EC6B1B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Glucose monohydrate</w:t>
            </w:r>
          </w:p>
        </w:tc>
        <w:tc>
          <w:tcPr>
            <w:tcW w:w="2547" w:type="dxa"/>
          </w:tcPr>
          <w:p w14:paraId="4FD5D090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2.5</w:t>
            </w:r>
          </w:p>
        </w:tc>
      </w:tr>
      <w:tr w:rsidR="001043FE" w:rsidRPr="006A0D68" w14:paraId="6C37084B" w14:textId="77777777" w:rsidTr="0002287E">
        <w:trPr>
          <w:trHeight w:val="283"/>
        </w:trPr>
        <w:tc>
          <w:tcPr>
            <w:tcW w:w="4106" w:type="dxa"/>
            <w:tcBorders>
              <w:bottom w:val="single" w:sz="4" w:space="0" w:color="auto"/>
            </w:tcBorders>
          </w:tcPr>
          <w:p w14:paraId="4A760591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pH: 7.3</w:t>
            </w:r>
          </w:p>
        </w:tc>
        <w:tc>
          <w:tcPr>
            <w:tcW w:w="2547" w:type="dxa"/>
            <w:tcBorders>
              <w:bottom w:val="single" w:sz="4" w:space="0" w:color="auto"/>
            </w:tcBorders>
          </w:tcPr>
          <w:p w14:paraId="2CC066DD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</w:p>
        </w:tc>
      </w:tr>
    </w:tbl>
    <w:p w14:paraId="5C114FFA" w14:textId="77777777" w:rsidR="001043FE" w:rsidRPr="00DC74E2" w:rsidRDefault="001043FE" w:rsidP="001043FE">
      <w:pPr>
        <w:rPr>
          <w:rFonts w:ascii="Times New Roman" w:hAnsi="Times New Roman" w:cs="Times New Roman"/>
          <w:sz w:val="24"/>
          <w:szCs w:val="24"/>
          <w:u w:val="single"/>
        </w:rPr>
      </w:pPr>
      <w:r w:rsidRPr="00DC74E2">
        <w:rPr>
          <w:rFonts w:ascii="Times New Roman" w:hAnsi="Times New Roman" w:cs="Times New Roman"/>
          <w:sz w:val="24"/>
          <w:szCs w:val="24"/>
          <w:u w:val="single"/>
        </w:rPr>
        <w:t>Total combined yeasts/</w:t>
      </w:r>
      <w:proofErr w:type="spellStart"/>
      <w:r w:rsidRPr="00DC74E2">
        <w:rPr>
          <w:rFonts w:ascii="Times New Roman" w:hAnsi="Times New Roman" w:cs="Times New Roman"/>
          <w:sz w:val="24"/>
          <w:szCs w:val="24"/>
          <w:u w:val="single"/>
        </w:rPr>
        <w:t>moulds</w:t>
      </w:r>
      <w:proofErr w:type="spellEnd"/>
      <w:r w:rsidRPr="00DC74E2">
        <w:rPr>
          <w:rFonts w:ascii="Times New Roman" w:hAnsi="Times New Roman" w:cs="Times New Roman"/>
          <w:sz w:val="24"/>
          <w:szCs w:val="24"/>
          <w:u w:val="single"/>
        </w:rPr>
        <w:t xml:space="preserve"> count (TYMC)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4"/>
        <w:gridCol w:w="2410"/>
      </w:tblGrid>
      <w:tr w:rsidR="001043FE" w:rsidRPr="006A0D68" w14:paraId="18C73D39" w14:textId="77777777" w:rsidTr="0002287E">
        <w:trPr>
          <w:trHeight w:val="283"/>
        </w:trPr>
        <w:tc>
          <w:tcPr>
            <w:tcW w:w="3964" w:type="dxa"/>
            <w:tcBorders>
              <w:top w:val="single" w:sz="4" w:space="0" w:color="auto"/>
              <w:bottom w:val="single" w:sz="4" w:space="0" w:color="auto"/>
            </w:tcBorders>
          </w:tcPr>
          <w:p w14:paraId="1F35FE6B" w14:textId="77777777" w:rsidR="001043FE" w:rsidRPr="006A0D68" w:rsidRDefault="001043FE" w:rsidP="0002287E">
            <w:pPr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6A0D68">
              <w:rPr>
                <w:rFonts w:ascii="Times New Roman" w:hAnsi="Times New Roman" w:cs="Times New Roman"/>
                <w:b/>
                <w:bCs/>
              </w:rPr>
              <w:t>Sabouraud</w:t>
            </w:r>
            <w:proofErr w:type="spellEnd"/>
            <w:r w:rsidRPr="006A0D68">
              <w:rPr>
                <w:rFonts w:ascii="Times New Roman" w:hAnsi="Times New Roman" w:cs="Times New Roman"/>
                <w:b/>
                <w:bCs/>
              </w:rPr>
              <w:t xml:space="preserve"> Dextrose Agar (SDA)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756E051E" w14:textId="77777777" w:rsidR="001043FE" w:rsidRPr="006A0D68" w:rsidRDefault="001043FE" w:rsidP="0002287E">
            <w:pPr>
              <w:rPr>
                <w:rFonts w:ascii="Times New Roman" w:hAnsi="Times New Roman" w:cs="Times New Roman"/>
                <w:b/>
                <w:bCs/>
              </w:rPr>
            </w:pPr>
            <w:r w:rsidRPr="006A0D68">
              <w:rPr>
                <w:rFonts w:ascii="Times New Roman" w:hAnsi="Times New Roman" w:cs="Times New Roman"/>
                <w:b/>
                <w:bCs/>
              </w:rPr>
              <w:t>Concentration (g/L)</w:t>
            </w:r>
          </w:p>
        </w:tc>
      </w:tr>
      <w:tr w:rsidR="001043FE" w:rsidRPr="006A0D68" w14:paraId="753B92E6" w14:textId="77777777" w:rsidTr="0002287E">
        <w:trPr>
          <w:trHeight w:val="283"/>
        </w:trPr>
        <w:tc>
          <w:tcPr>
            <w:tcW w:w="3964" w:type="dxa"/>
            <w:tcBorders>
              <w:top w:val="single" w:sz="4" w:space="0" w:color="auto"/>
            </w:tcBorders>
          </w:tcPr>
          <w:p w14:paraId="2E8467C9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Glucose</w:t>
            </w:r>
          </w:p>
        </w:tc>
        <w:tc>
          <w:tcPr>
            <w:tcW w:w="2410" w:type="dxa"/>
            <w:tcBorders>
              <w:top w:val="single" w:sz="4" w:space="0" w:color="auto"/>
            </w:tcBorders>
          </w:tcPr>
          <w:p w14:paraId="288E46B7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40</w:t>
            </w:r>
          </w:p>
        </w:tc>
      </w:tr>
      <w:tr w:rsidR="001043FE" w:rsidRPr="006A0D68" w14:paraId="32A84D39" w14:textId="77777777" w:rsidTr="0002287E">
        <w:trPr>
          <w:trHeight w:val="283"/>
        </w:trPr>
        <w:tc>
          <w:tcPr>
            <w:tcW w:w="3964" w:type="dxa"/>
          </w:tcPr>
          <w:p w14:paraId="097F7925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 xml:space="preserve">Mixture of pectic </w:t>
            </w:r>
            <w:proofErr w:type="spellStart"/>
            <w:r w:rsidRPr="006A0D68">
              <w:rPr>
                <w:rFonts w:ascii="Times New Roman" w:hAnsi="Times New Roman" w:cs="Times New Roman"/>
              </w:rPr>
              <w:t>hydrolyzate</w:t>
            </w:r>
            <w:proofErr w:type="spellEnd"/>
            <w:r w:rsidRPr="006A0D68">
              <w:rPr>
                <w:rFonts w:ascii="Times New Roman" w:hAnsi="Times New Roman" w:cs="Times New Roman"/>
              </w:rPr>
              <w:t xml:space="preserve"> of animal tissues and pancreatic </w:t>
            </w:r>
            <w:proofErr w:type="spellStart"/>
            <w:r w:rsidRPr="006A0D68">
              <w:rPr>
                <w:rFonts w:ascii="Times New Roman" w:hAnsi="Times New Roman" w:cs="Times New Roman"/>
              </w:rPr>
              <w:t>hydrolyzate</w:t>
            </w:r>
            <w:proofErr w:type="spellEnd"/>
            <w:r w:rsidRPr="006A0D68">
              <w:rPr>
                <w:rFonts w:ascii="Times New Roman" w:hAnsi="Times New Roman" w:cs="Times New Roman"/>
              </w:rPr>
              <w:t xml:space="preserve"> of casein (1: 1)</w:t>
            </w:r>
          </w:p>
        </w:tc>
        <w:tc>
          <w:tcPr>
            <w:tcW w:w="2410" w:type="dxa"/>
          </w:tcPr>
          <w:p w14:paraId="7A573005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</w:p>
          <w:p w14:paraId="7DDA16C4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10</w:t>
            </w:r>
          </w:p>
        </w:tc>
      </w:tr>
      <w:tr w:rsidR="001043FE" w:rsidRPr="006A0D68" w14:paraId="5F0B0CDF" w14:textId="77777777" w:rsidTr="0002287E">
        <w:trPr>
          <w:trHeight w:val="283"/>
        </w:trPr>
        <w:tc>
          <w:tcPr>
            <w:tcW w:w="3964" w:type="dxa"/>
          </w:tcPr>
          <w:p w14:paraId="7DA74C75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Agar</w:t>
            </w:r>
          </w:p>
        </w:tc>
        <w:tc>
          <w:tcPr>
            <w:tcW w:w="2410" w:type="dxa"/>
          </w:tcPr>
          <w:p w14:paraId="162D3305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15</w:t>
            </w:r>
          </w:p>
        </w:tc>
      </w:tr>
      <w:tr w:rsidR="001043FE" w:rsidRPr="006A0D68" w14:paraId="46AD695A" w14:textId="77777777" w:rsidTr="0002287E">
        <w:trPr>
          <w:trHeight w:val="283"/>
        </w:trPr>
        <w:tc>
          <w:tcPr>
            <w:tcW w:w="3964" w:type="dxa"/>
          </w:tcPr>
          <w:p w14:paraId="45F9C0D8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Chloramphenicol</w:t>
            </w:r>
          </w:p>
        </w:tc>
        <w:tc>
          <w:tcPr>
            <w:tcW w:w="2410" w:type="dxa"/>
          </w:tcPr>
          <w:p w14:paraId="196805A6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20 µg/mL</w:t>
            </w:r>
          </w:p>
        </w:tc>
      </w:tr>
      <w:tr w:rsidR="001043FE" w:rsidRPr="006A0D68" w14:paraId="68538FDF" w14:textId="77777777" w:rsidTr="0002287E">
        <w:trPr>
          <w:trHeight w:val="283"/>
        </w:trPr>
        <w:tc>
          <w:tcPr>
            <w:tcW w:w="3964" w:type="dxa"/>
          </w:tcPr>
          <w:p w14:paraId="05AF7671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Ampicillin</w:t>
            </w:r>
          </w:p>
        </w:tc>
        <w:tc>
          <w:tcPr>
            <w:tcW w:w="2410" w:type="dxa"/>
          </w:tcPr>
          <w:p w14:paraId="375F913D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100 µg/mL</w:t>
            </w:r>
          </w:p>
        </w:tc>
      </w:tr>
      <w:tr w:rsidR="001043FE" w:rsidRPr="006A0D68" w14:paraId="047E2934" w14:textId="77777777" w:rsidTr="0002287E">
        <w:trPr>
          <w:trHeight w:val="283"/>
        </w:trPr>
        <w:tc>
          <w:tcPr>
            <w:tcW w:w="3964" w:type="dxa"/>
            <w:tcBorders>
              <w:bottom w:val="single" w:sz="4" w:space="0" w:color="auto"/>
            </w:tcBorders>
          </w:tcPr>
          <w:p w14:paraId="68C35F7C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pH: 5.6</w:t>
            </w: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14:paraId="2A331375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</w:p>
        </w:tc>
      </w:tr>
    </w:tbl>
    <w:p w14:paraId="22970356" w14:textId="77777777" w:rsidR="001043FE" w:rsidRPr="00DC74E2" w:rsidRDefault="001043FE" w:rsidP="001043FE">
      <w:pPr>
        <w:rPr>
          <w:rFonts w:ascii="Times New Roman" w:hAnsi="Times New Roman" w:cs="Times New Roman"/>
          <w:sz w:val="24"/>
          <w:szCs w:val="24"/>
          <w:u w:val="single"/>
        </w:rPr>
      </w:pPr>
      <w:r w:rsidRPr="00DC74E2">
        <w:rPr>
          <w:rFonts w:ascii="Times New Roman" w:hAnsi="Times New Roman" w:cs="Times New Roman"/>
          <w:sz w:val="24"/>
          <w:szCs w:val="24"/>
          <w:u w:val="single"/>
        </w:rPr>
        <w:t>Semiquantitative estimation of bile-tolerant Gram-negative Bacteria (BTGNB)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0"/>
        <w:gridCol w:w="2410"/>
      </w:tblGrid>
      <w:tr w:rsidR="001043FE" w:rsidRPr="006A0D68" w14:paraId="30B1AF94" w14:textId="77777777" w:rsidTr="0002287E">
        <w:trPr>
          <w:trHeight w:val="283"/>
        </w:trPr>
        <w:tc>
          <w:tcPr>
            <w:tcW w:w="5240" w:type="dxa"/>
            <w:tcBorders>
              <w:top w:val="single" w:sz="4" w:space="0" w:color="auto"/>
              <w:bottom w:val="single" w:sz="4" w:space="0" w:color="auto"/>
            </w:tcBorders>
          </w:tcPr>
          <w:p w14:paraId="1667AE3F" w14:textId="77777777" w:rsidR="001043FE" w:rsidRPr="006A0D68" w:rsidRDefault="001043FE" w:rsidP="0002287E">
            <w:pPr>
              <w:rPr>
                <w:rFonts w:ascii="Times New Roman" w:hAnsi="Times New Roman" w:cs="Times New Roman"/>
                <w:b/>
                <w:bCs/>
              </w:rPr>
            </w:pPr>
            <w:r w:rsidRPr="006A0D68">
              <w:rPr>
                <w:rFonts w:ascii="Times New Roman" w:hAnsi="Times New Roman" w:cs="Times New Roman"/>
                <w:b/>
                <w:bCs/>
              </w:rPr>
              <w:t>Enterobacteria Enrichment Broth Mossel (EBM)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22945C9D" w14:textId="77777777" w:rsidR="001043FE" w:rsidRPr="006A0D68" w:rsidRDefault="001043FE" w:rsidP="0002287E">
            <w:pPr>
              <w:rPr>
                <w:rFonts w:ascii="Times New Roman" w:hAnsi="Times New Roman" w:cs="Times New Roman"/>
                <w:b/>
                <w:bCs/>
              </w:rPr>
            </w:pPr>
            <w:r w:rsidRPr="006A0D68">
              <w:rPr>
                <w:rFonts w:ascii="Times New Roman" w:hAnsi="Times New Roman" w:cs="Times New Roman"/>
                <w:b/>
                <w:bCs/>
              </w:rPr>
              <w:t>Concentration (g/L)</w:t>
            </w:r>
          </w:p>
        </w:tc>
      </w:tr>
      <w:tr w:rsidR="001043FE" w:rsidRPr="006A0D68" w14:paraId="04C6BCB3" w14:textId="77777777" w:rsidTr="0002287E">
        <w:trPr>
          <w:trHeight w:val="283"/>
        </w:trPr>
        <w:tc>
          <w:tcPr>
            <w:tcW w:w="5240" w:type="dxa"/>
            <w:tcBorders>
              <w:top w:val="single" w:sz="4" w:space="0" w:color="auto"/>
            </w:tcBorders>
          </w:tcPr>
          <w:p w14:paraId="2BA9919D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Pancreatic gelatin hydrolysate</w:t>
            </w:r>
          </w:p>
        </w:tc>
        <w:tc>
          <w:tcPr>
            <w:tcW w:w="2410" w:type="dxa"/>
            <w:tcBorders>
              <w:top w:val="single" w:sz="4" w:space="0" w:color="auto"/>
            </w:tcBorders>
          </w:tcPr>
          <w:p w14:paraId="23440D80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10</w:t>
            </w:r>
          </w:p>
        </w:tc>
      </w:tr>
      <w:tr w:rsidR="001043FE" w:rsidRPr="006A0D68" w14:paraId="57548DBA" w14:textId="77777777" w:rsidTr="0002287E">
        <w:trPr>
          <w:trHeight w:val="283"/>
        </w:trPr>
        <w:tc>
          <w:tcPr>
            <w:tcW w:w="5240" w:type="dxa"/>
          </w:tcPr>
          <w:p w14:paraId="5741C04B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Glucose monohydrate</w:t>
            </w:r>
          </w:p>
        </w:tc>
        <w:tc>
          <w:tcPr>
            <w:tcW w:w="2410" w:type="dxa"/>
          </w:tcPr>
          <w:p w14:paraId="107AEFF7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5</w:t>
            </w:r>
          </w:p>
        </w:tc>
      </w:tr>
      <w:tr w:rsidR="001043FE" w:rsidRPr="006A0D68" w14:paraId="177F102B" w14:textId="77777777" w:rsidTr="0002287E">
        <w:trPr>
          <w:trHeight w:val="283"/>
        </w:trPr>
        <w:tc>
          <w:tcPr>
            <w:tcW w:w="5240" w:type="dxa"/>
          </w:tcPr>
          <w:p w14:paraId="61CDFED8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Dehydrated bovine bile</w:t>
            </w:r>
          </w:p>
        </w:tc>
        <w:tc>
          <w:tcPr>
            <w:tcW w:w="2410" w:type="dxa"/>
          </w:tcPr>
          <w:p w14:paraId="36B6A259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20</w:t>
            </w:r>
          </w:p>
        </w:tc>
      </w:tr>
      <w:tr w:rsidR="001043FE" w:rsidRPr="006A0D68" w14:paraId="05B7DEB0" w14:textId="77777777" w:rsidTr="0002287E">
        <w:trPr>
          <w:trHeight w:val="283"/>
        </w:trPr>
        <w:tc>
          <w:tcPr>
            <w:tcW w:w="5240" w:type="dxa"/>
          </w:tcPr>
          <w:p w14:paraId="009C0150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KH</w:t>
            </w:r>
            <w:r w:rsidRPr="006A0D68">
              <w:rPr>
                <w:rFonts w:ascii="Times New Roman" w:hAnsi="Times New Roman" w:cs="Times New Roman"/>
                <w:vertAlign w:val="subscript"/>
              </w:rPr>
              <w:t>2</w:t>
            </w:r>
            <w:r w:rsidRPr="006A0D68">
              <w:rPr>
                <w:rFonts w:ascii="Times New Roman" w:hAnsi="Times New Roman" w:cs="Times New Roman"/>
              </w:rPr>
              <w:t>PO</w:t>
            </w:r>
            <w:r w:rsidRPr="006A0D68">
              <w:rPr>
                <w:rFonts w:ascii="Times New Roman" w:hAnsi="Times New Roman" w:cs="Times New Roman"/>
                <w:vertAlign w:val="subscript"/>
              </w:rPr>
              <w:t>4</w:t>
            </w:r>
          </w:p>
        </w:tc>
        <w:tc>
          <w:tcPr>
            <w:tcW w:w="2410" w:type="dxa"/>
          </w:tcPr>
          <w:p w14:paraId="7BEB1CAC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2</w:t>
            </w:r>
          </w:p>
        </w:tc>
      </w:tr>
      <w:tr w:rsidR="001043FE" w:rsidRPr="006A0D68" w14:paraId="5532860F" w14:textId="77777777" w:rsidTr="0002287E">
        <w:trPr>
          <w:trHeight w:val="283"/>
        </w:trPr>
        <w:tc>
          <w:tcPr>
            <w:tcW w:w="5240" w:type="dxa"/>
          </w:tcPr>
          <w:p w14:paraId="79E6A9AD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Na</w:t>
            </w:r>
            <w:r w:rsidRPr="006A0D68">
              <w:rPr>
                <w:rFonts w:ascii="Times New Roman" w:hAnsi="Times New Roman" w:cs="Times New Roman"/>
                <w:vertAlign w:val="subscript"/>
              </w:rPr>
              <w:t>2</w:t>
            </w:r>
            <w:r w:rsidRPr="006A0D68">
              <w:rPr>
                <w:rFonts w:ascii="Times New Roman" w:hAnsi="Times New Roman" w:cs="Times New Roman"/>
              </w:rPr>
              <w:t>HPO</w:t>
            </w:r>
            <w:r w:rsidRPr="006A0D68">
              <w:rPr>
                <w:rFonts w:ascii="Times New Roman" w:hAnsi="Times New Roman" w:cs="Times New Roman"/>
                <w:vertAlign w:val="subscript"/>
              </w:rPr>
              <w:t xml:space="preserve">4 </w:t>
            </w:r>
            <w:r w:rsidRPr="006A0D68">
              <w:rPr>
                <w:rFonts w:ascii="Times New Roman" w:hAnsi="Times New Roman" w:cs="Times New Roman"/>
              </w:rPr>
              <w:t>*2H</w:t>
            </w:r>
            <w:r w:rsidRPr="006A0D68">
              <w:rPr>
                <w:rFonts w:ascii="Times New Roman" w:hAnsi="Times New Roman" w:cs="Times New Roman"/>
                <w:vertAlign w:val="subscript"/>
              </w:rPr>
              <w:t>2</w:t>
            </w:r>
            <w:r w:rsidRPr="006A0D68">
              <w:rPr>
                <w:rFonts w:ascii="Times New Roman" w:hAnsi="Times New Roman" w:cs="Times New Roman"/>
              </w:rPr>
              <w:t>O</w:t>
            </w:r>
          </w:p>
        </w:tc>
        <w:tc>
          <w:tcPr>
            <w:tcW w:w="2410" w:type="dxa"/>
          </w:tcPr>
          <w:p w14:paraId="21084457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8</w:t>
            </w:r>
          </w:p>
        </w:tc>
      </w:tr>
      <w:tr w:rsidR="001043FE" w:rsidRPr="006A0D68" w14:paraId="344891C9" w14:textId="77777777" w:rsidTr="0002287E">
        <w:trPr>
          <w:trHeight w:val="283"/>
        </w:trPr>
        <w:tc>
          <w:tcPr>
            <w:tcW w:w="5240" w:type="dxa"/>
          </w:tcPr>
          <w:p w14:paraId="0E4DE018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Brilliant green</w:t>
            </w:r>
          </w:p>
        </w:tc>
        <w:tc>
          <w:tcPr>
            <w:tcW w:w="2410" w:type="dxa"/>
          </w:tcPr>
          <w:p w14:paraId="5C9AA8BF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15 mg/L</w:t>
            </w:r>
          </w:p>
        </w:tc>
      </w:tr>
      <w:tr w:rsidR="001043FE" w:rsidRPr="006A0D68" w14:paraId="143C4E8C" w14:textId="77777777" w:rsidTr="0002287E">
        <w:trPr>
          <w:trHeight w:val="283"/>
        </w:trPr>
        <w:tc>
          <w:tcPr>
            <w:tcW w:w="5240" w:type="dxa"/>
            <w:tcBorders>
              <w:bottom w:val="single" w:sz="4" w:space="0" w:color="auto"/>
            </w:tcBorders>
          </w:tcPr>
          <w:p w14:paraId="5F0DA329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pH: 7.2</w:t>
            </w: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14:paraId="29393F40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</w:p>
        </w:tc>
      </w:tr>
    </w:tbl>
    <w:p w14:paraId="689E1198" w14:textId="77777777" w:rsidR="001043FE" w:rsidRPr="006A0D68" w:rsidRDefault="001043FE" w:rsidP="001043FE">
      <w:pPr>
        <w:spacing w:after="0"/>
        <w:rPr>
          <w:rFonts w:ascii="Times New Roman" w:hAnsi="Times New Roman" w:cs="Times New Roman"/>
          <w:b/>
          <w:bCs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0"/>
        <w:gridCol w:w="2268"/>
      </w:tblGrid>
      <w:tr w:rsidR="001043FE" w:rsidRPr="006A0D68" w14:paraId="374BF52C" w14:textId="77777777" w:rsidTr="0002287E">
        <w:trPr>
          <w:trHeight w:val="283"/>
        </w:trPr>
        <w:tc>
          <w:tcPr>
            <w:tcW w:w="4390" w:type="dxa"/>
            <w:tcBorders>
              <w:top w:val="single" w:sz="4" w:space="0" w:color="auto"/>
              <w:bottom w:val="single" w:sz="4" w:space="0" w:color="auto"/>
            </w:tcBorders>
          </w:tcPr>
          <w:p w14:paraId="1315F207" w14:textId="77777777" w:rsidR="001043FE" w:rsidRPr="006A0D68" w:rsidRDefault="001043FE" w:rsidP="0002287E">
            <w:pPr>
              <w:rPr>
                <w:rFonts w:ascii="Times New Roman" w:hAnsi="Times New Roman" w:cs="Times New Roman"/>
                <w:b/>
                <w:bCs/>
              </w:rPr>
            </w:pPr>
            <w:r w:rsidRPr="006A0D68">
              <w:rPr>
                <w:rFonts w:ascii="Times New Roman" w:hAnsi="Times New Roman" w:cs="Times New Roman"/>
                <w:b/>
                <w:bCs/>
              </w:rPr>
              <w:t>Violet Red Bile Glucose Agar (VRBGA)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4BF2A90B" w14:textId="77777777" w:rsidR="001043FE" w:rsidRPr="006A0D68" w:rsidRDefault="001043FE" w:rsidP="0002287E">
            <w:pPr>
              <w:rPr>
                <w:rFonts w:ascii="Times New Roman" w:hAnsi="Times New Roman" w:cs="Times New Roman"/>
                <w:b/>
                <w:bCs/>
              </w:rPr>
            </w:pPr>
            <w:r w:rsidRPr="006A0D68">
              <w:rPr>
                <w:rFonts w:ascii="Times New Roman" w:hAnsi="Times New Roman" w:cs="Times New Roman"/>
                <w:b/>
                <w:bCs/>
              </w:rPr>
              <w:t>Concentration (g/L)</w:t>
            </w:r>
          </w:p>
        </w:tc>
      </w:tr>
      <w:tr w:rsidR="001043FE" w:rsidRPr="006A0D68" w14:paraId="28CE300F" w14:textId="77777777" w:rsidTr="0002287E">
        <w:trPr>
          <w:trHeight w:val="283"/>
        </w:trPr>
        <w:tc>
          <w:tcPr>
            <w:tcW w:w="4390" w:type="dxa"/>
            <w:tcBorders>
              <w:top w:val="single" w:sz="4" w:space="0" w:color="auto"/>
            </w:tcBorders>
          </w:tcPr>
          <w:p w14:paraId="78095B38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Yeast extract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19FD6311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3</w:t>
            </w:r>
          </w:p>
        </w:tc>
      </w:tr>
      <w:tr w:rsidR="001043FE" w:rsidRPr="006A0D68" w14:paraId="7A503304" w14:textId="77777777" w:rsidTr="0002287E">
        <w:trPr>
          <w:trHeight w:val="283"/>
        </w:trPr>
        <w:tc>
          <w:tcPr>
            <w:tcW w:w="4390" w:type="dxa"/>
          </w:tcPr>
          <w:p w14:paraId="091681B9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Pancreatic gelatin hydrolysate</w:t>
            </w:r>
          </w:p>
        </w:tc>
        <w:tc>
          <w:tcPr>
            <w:tcW w:w="2268" w:type="dxa"/>
          </w:tcPr>
          <w:p w14:paraId="3F7B5A9E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7</w:t>
            </w:r>
          </w:p>
        </w:tc>
      </w:tr>
      <w:tr w:rsidR="001043FE" w:rsidRPr="006A0D68" w14:paraId="5E01E0E8" w14:textId="77777777" w:rsidTr="0002287E">
        <w:trPr>
          <w:trHeight w:val="283"/>
        </w:trPr>
        <w:tc>
          <w:tcPr>
            <w:tcW w:w="4390" w:type="dxa"/>
          </w:tcPr>
          <w:p w14:paraId="71C21590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Bile salts</w:t>
            </w:r>
          </w:p>
        </w:tc>
        <w:tc>
          <w:tcPr>
            <w:tcW w:w="2268" w:type="dxa"/>
          </w:tcPr>
          <w:p w14:paraId="3DC231EB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1.5</w:t>
            </w:r>
          </w:p>
        </w:tc>
      </w:tr>
      <w:tr w:rsidR="001043FE" w:rsidRPr="006A0D68" w14:paraId="470E09F4" w14:textId="77777777" w:rsidTr="0002287E">
        <w:trPr>
          <w:trHeight w:val="283"/>
        </w:trPr>
        <w:tc>
          <w:tcPr>
            <w:tcW w:w="4390" w:type="dxa"/>
          </w:tcPr>
          <w:p w14:paraId="091E0AA3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NaCl</w:t>
            </w:r>
          </w:p>
        </w:tc>
        <w:tc>
          <w:tcPr>
            <w:tcW w:w="2268" w:type="dxa"/>
          </w:tcPr>
          <w:p w14:paraId="608AC756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5</w:t>
            </w:r>
          </w:p>
        </w:tc>
      </w:tr>
      <w:tr w:rsidR="001043FE" w:rsidRPr="006A0D68" w14:paraId="2786A115" w14:textId="77777777" w:rsidTr="0002287E">
        <w:trPr>
          <w:trHeight w:val="283"/>
        </w:trPr>
        <w:tc>
          <w:tcPr>
            <w:tcW w:w="4390" w:type="dxa"/>
          </w:tcPr>
          <w:p w14:paraId="00A0BC12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Glucose monohydrate</w:t>
            </w:r>
          </w:p>
        </w:tc>
        <w:tc>
          <w:tcPr>
            <w:tcW w:w="2268" w:type="dxa"/>
          </w:tcPr>
          <w:p w14:paraId="315BBDA1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10</w:t>
            </w:r>
          </w:p>
        </w:tc>
      </w:tr>
      <w:tr w:rsidR="001043FE" w:rsidRPr="006A0D68" w14:paraId="15EB247D" w14:textId="77777777" w:rsidTr="0002287E">
        <w:trPr>
          <w:trHeight w:val="283"/>
        </w:trPr>
        <w:tc>
          <w:tcPr>
            <w:tcW w:w="4390" w:type="dxa"/>
          </w:tcPr>
          <w:p w14:paraId="72DE6E91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Agar</w:t>
            </w:r>
          </w:p>
        </w:tc>
        <w:tc>
          <w:tcPr>
            <w:tcW w:w="2268" w:type="dxa"/>
          </w:tcPr>
          <w:p w14:paraId="5A44A141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15</w:t>
            </w:r>
          </w:p>
        </w:tc>
      </w:tr>
      <w:tr w:rsidR="001043FE" w:rsidRPr="006A0D68" w14:paraId="79264D54" w14:textId="77777777" w:rsidTr="0002287E">
        <w:trPr>
          <w:trHeight w:val="283"/>
        </w:trPr>
        <w:tc>
          <w:tcPr>
            <w:tcW w:w="4390" w:type="dxa"/>
          </w:tcPr>
          <w:p w14:paraId="78E39C22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Neutral red</w:t>
            </w:r>
          </w:p>
        </w:tc>
        <w:tc>
          <w:tcPr>
            <w:tcW w:w="2268" w:type="dxa"/>
          </w:tcPr>
          <w:p w14:paraId="4EE9C48E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30 mg/L</w:t>
            </w:r>
          </w:p>
        </w:tc>
      </w:tr>
      <w:tr w:rsidR="001043FE" w:rsidRPr="006A0D68" w14:paraId="4754F892" w14:textId="77777777" w:rsidTr="0002287E">
        <w:trPr>
          <w:trHeight w:val="283"/>
        </w:trPr>
        <w:tc>
          <w:tcPr>
            <w:tcW w:w="4390" w:type="dxa"/>
          </w:tcPr>
          <w:p w14:paraId="4D71963C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Crystal violet</w:t>
            </w:r>
          </w:p>
        </w:tc>
        <w:tc>
          <w:tcPr>
            <w:tcW w:w="2268" w:type="dxa"/>
          </w:tcPr>
          <w:p w14:paraId="199D6C6B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2 mg/L</w:t>
            </w:r>
          </w:p>
        </w:tc>
      </w:tr>
      <w:tr w:rsidR="001043FE" w:rsidRPr="006A0D68" w14:paraId="041B8DF3" w14:textId="77777777" w:rsidTr="0002287E">
        <w:trPr>
          <w:trHeight w:val="283"/>
        </w:trPr>
        <w:tc>
          <w:tcPr>
            <w:tcW w:w="4390" w:type="dxa"/>
            <w:tcBorders>
              <w:bottom w:val="single" w:sz="4" w:space="0" w:color="auto"/>
            </w:tcBorders>
          </w:tcPr>
          <w:p w14:paraId="21D0DF9E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pH: 7.4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651F7D6C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</w:p>
        </w:tc>
      </w:tr>
    </w:tbl>
    <w:p w14:paraId="02D5BA22" w14:textId="77777777" w:rsidR="001043FE" w:rsidRDefault="001043FE" w:rsidP="001043FE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0C18041F" w14:textId="113D96FA" w:rsidR="001043FE" w:rsidRPr="001043FE" w:rsidRDefault="001043FE" w:rsidP="001043FE">
      <w:pPr>
        <w:rPr>
          <w:rFonts w:ascii="Times New Roman" w:hAnsi="Times New Roman" w:cs="Times New Roman"/>
          <w:b/>
          <w:bCs/>
        </w:rPr>
      </w:pPr>
      <w:r w:rsidRPr="00DC74E2">
        <w:rPr>
          <w:rFonts w:ascii="Times New Roman" w:hAnsi="Times New Roman" w:cs="Times New Roman"/>
          <w:sz w:val="24"/>
          <w:szCs w:val="24"/>
          <w:u w:val="single"/>
        </w:rPr>
        <w:lastRenderedPageBreak/>
        <w:t xml:space="preserve">Absence of </w:t>
      </w:r>
      <w:r w:rsidRPr="00DC74E2">
        <w:rPr>
          <w:rFonts w:ascii="Times New Roman" w:hAnsi="Times New Roman" w:cs="Times New Roman"/>
          <w:i/>
          <w:iCs/>
          <w:sz w:val="24"/>
          <w:szCs w:val="24"/>
          <w:u w:val="single"/>
        </w:rPr>
        <w:t>Escherichia coli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2268"/>
      </w:tblGrid>
      <w:tr w:rsidR="001043FE" w:rsidRPr="006A0D68" w14:paraId="630DBDCA" w14:textId="77777777" w:rsidTr="0002287E">
        <w:trPr>
          <w:trHeight w:val="283"/>
        </w:trPr>
        <w:tc>
          <w:tcPr>
            <w:tcW w:w="3114" w:type="dxa"/>
            <w:tcBorders>
              <w:top w:val="single" w:sz="4" w:space="0" w:color="auto"/>
              <w:bottom w:val="single" w:sz="4" w:space="0" w:color="auto"/>
            </w:tcBorders>
          </w:tcPr>
          <w:p w14:paraId="1062D967" w14:textId="77777777" w:rsidR="001043FE" w:rsidRPr="006A0D68" w:rsidRDefault="001043FE" w:rsidP="0002287E">
            <w:pPr>
              <w:rPr>
                <w:rFonts w:ascii="Times New Roman" w:hAnsi="Times New Roman" w:cs="Times New Roman"/>
                <w:b/>
                <w:bCs/>
              </w:rPr>
            </w:pPr>
            <w:r w:rsidRPr="006A0D68">
              <w:rPr>
                <w:rFonts w:ascii="Times New Roman" w:hAnsi="Times New Roman" w:cs="Times New Roman"/>
                <w:b/>
                <w:bCs/>
              </w:rPr>
              <w:t>MacConkey Broth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3B3B0A7A" w14:textId="77777777" w:rsidR="001043FE" w:rsidRPr="006A0D68" w:rsidRDefault="001043FE" w:rsidP="0002287E">
            <w:pPr>
              <w:rPr>
                <w:rFonts w:ascii="Times New Roman" w:hAnsi="Times New Roman" w:cs="Times New Roman"/>
                <w:b/>
                <w:bCs/>
              </w:rPr>
            </w:pPr>
            <w:r w:rsidRPr="006A0D68">
              <w:rPr>
                <w:rFonts w:ascii="Times New Roman" w:hAnsi="Times New Roman" w:cs="Times New Roman"/>
                <w:b/>
                <w:bCs/>
              </w:rPr>
              <w:t>Concentration (g/L)</w:t>
            </w:r>
          </w:p>
        </w:tc>
      </w:tr>
      <w:tr w:rsidR="001043FE" w:rsidRPr="006A0D68" w14:paraId="0826772B" w14:textId="77777777" w:rsidTr="0002287E">
        <w:trPr>
          <w:trHeight w:val="283"/>
        </w:trPr>
        <w:tc>
          <w:tcPr>
            <w:tcW w:w="3114" w:type="dxa"/>
            <w:tcBorders>
              <w:top w:val="single" w:sz="4" w:space="0" w:color="auto"/>
            </w:tcBorders>
          </w:tcPr>
          <w:p w14:paraId="2136D590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Pancreatic gelatin hydrolysate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4FABAD5C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20</w:t>
            </w:r>
          </w:p>
        </w:tc>
      </w:tr>
      <w:tr w:rsidR="001043FE" w:rsidRPr="006A0D68" w14:paraId="3EF5B31F" w14:textId="77777777" w:rsidTr="0002287E">
        <w:trPr>
          <w:trHeight w:val="283"/>
        </w:trPr>
        <w:tc>
          <w:tcPr>
            <w:tcW w:w="3114" w:type="dxa"/>
          </w:tcPr>
          <w:p w14:paraId="46B670CE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Lactose monohydrate</w:t>
            </w:r>
          </w:p>
        </w:tc>
        <w:tc>
          <w:tcPr>
            <w:tcW w:w="2268" w:type="dxa"/>
          </w:tcPr>
          <w:p w14:paraId="601273EA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10</w:t>
            </w:r>
          </w:p>
        </w:tc>
      </w:tr>
      <w:tr w:rsidR="001043FE" w:rsidRPr="006A0D68" w14:paraId="7DD7906F" w14:textId="77777777" w:rsidTr="0002287E">
        <w:trPr>
          <w:trHeight w:val="283"/>
        </w:trPr>
        <w:tc>
          <w:tcPr>
            <w:tcW w:w="3114" w:type="dxa"/>
          </w:tcPr>
          <w:p w14:paraId="72E5814D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Dehydrated ox bile</w:t>
            </w:r>
          </w:p>
        </w:tc>
        <w:tc>
          <w:tcPr>
            <w:tcW w:w="2268" w:type="dxa"/>
          </w:tcPr>
          <w:p w14:paraId="699E6D64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5</w:t>
            </w:r>
          </w:p>
        </w:tc>
      </w:tr>
      <w:tr w:rsidR="001043FE" w:rsidRPr="006A0D68" w14:paraId="770DD935" w14:textId="77777777" w:rsidTr="0002287E">
        <w:trPr>
          <w:trHeight w:val="283"/>
        </w:trPr>
        <w:tc>
          <w:tcPr>
            <w:tcW w:w="3114" w:type="dxa"/>
          </w:tcPr>
          <w:p w14:paraId="51CCDCDF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Bromocresol violet</w:t>
            </w:r>
          </w:p>
        </w:tc>
        <w:tc>
          <w:tcPr>
            <w:tcW w:w="2268" w:type="dxa"/>
          </w:tcPr>
          <w:p w14:paraId="3B423C3E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10 mg/L</w:t>
            </w:r>
          </w:p>
        </w:tc>
      </w:tr>
      <w:tr w:rsidR="001043FE" w:rsidRPr="006A0D68" w14:paraId="0AC8A6A3" w14:textId="77777777" w:rsidTr="0002287E">
        <w:trPr>
          <w:trHeight w:val="283"/>
        </w:trPr>
        <w:tc>
          <w:tcPr>
            <w:tcW w:w="3114" w:type="dxa"/>
            <w:tcBorders>
              <w:bottom w:val="single" w:sz="4" w:space="0" w:color="auto"/>
            </w:tcBorders>
          </w:tcPr>
          <w:p w14:paraId="6952B96B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pH: 7.3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25A01EC1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4EAD6A7E" w14:textId="77777777" w:rsidR="001043FE" w:rsidRPr="006A0D68" w:rsidRDefault="001043FE" w:rsidP="001043FE">
      <w:pPr>
        <w:spacing w:after="0"/>
        <w:rPr>
          <w:rFonts w:ascii="Times New Roman" w:hAnsi="Times New Roman" w:cs="Times New Roman"/>
          <w:b/>
          <w:bCs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2268"/>
      </w:tblGrid>
      <w:tr w:rsidR="001043FE" w:rsidRPr="006A0D68" w14:paraId="2D3C21C7" w14:textId="77777777" w:rsidTr="0002287E">
        <w:trPr>
          <w:trHeight w:val="283"/>
        </w:trPr>
        <w:tc>
          <w:tcPr>
            <w:tcW w:w="3114" w:type="dxa"/>
            <w:tcBorders>
              <w:top w:val="single" w:sz="4" w:space="0" w:color="auto"/>
              <w:bottom w:val="single" w:sz="4" w:space="0" w:color="auto"/>
            </w:tcBorders>
          </w:tcPr>
          <w:p w14:paraId="6DDB5536" w14:textId="77777777" w:rsidR="001043FE" w:rsidRPr="006A0D68" w:rsidRDefault="001043FE" w:rsidP="0002287E">
            <w:pPr>
              <w:rPr>
                <w:rFonts w:ascii="Times New Roman" w:hAnsi="Times New Roman" w:cs="Times New Roman"/>
                <w:b/>
                <w:bCs/>
              </w:rPr>
            </w:pPr>
            <w:r w:rsidRPr="006A0D68">
              <w:rPr>
                <w:rFonts w:ascii="Times New Roman" w:hAnsi="Times New Roman" w:cs="Times New Roman"/>
                <w:b/>
                <w:bCs/>
              </w:rPr>
              <w:t>MacConkey Agar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1260F8F9" w14:textId="77777777" w:rsidR="001043FE" w:rsidRPr="006A0D68" w:rsidRDefault="001043FE" w:rsidP="0002287E">
            <w:pPr>
              <w:rPr>
                <w:rFonts w:ascii="Times New Roman" w:hAnsi="Times New Roman" w:cs="Times New Roman"/>
                <w:b/>
                <w:bCs/>
              </w:rPr>
            </w:pPr>
            <w:r w:rsidRPr="006A0D68">
              <w:rPr>
                <w:rFonts w:ascii="Times New Roman" w:hAnsi="Times New Roman" w:cs="Times New Roman"/>
                <w:b/>
                <w:bCs/>
              </w:rPr>
              <w:t>Concentration (g/L)</w:t>
            </w:r>
          </w:p>
        </w:tc>
      </w:tr>
      <w:tr w:rsidR="001043FE" w:rsidRPr="006A0D68" w14:paraId="6969EF28" w14:textId="77777777" w:rsidTr="0002287E">
        <w:trPr>
          <w:trHeight w:val="283"/>
        </w:trPr>
        <w:tc>
          <w:tcPr>
            <w:tcW w:w="3114" w:type="dxa"/>
            <w:tcBorders>
              <w:top w:val="single" w:sz="4" w:space="0" w:color="auto"/>
            </w:tcBorders>
          </w:tcPr>
          <w:p w14:paraId="76E8A768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Pancreatic gelatin hydrolysate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566B31FF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17</w:t>
            </w:r>
          </w:p>
        </w:tc>
      </w:tr>
      <w:tr w:rsidR="001043FE" w:rsidRPr="006A0D68" w14:paraId="682DCED5" w14:textId="77777777" w:rsidTr="0002287E">
        <w:trPr>
          <w:trHeight w:val="283"/>
        </w:trPr>
        <w:tc>
          <w:tcPr>
            <w:tcW w:w="3114" w:type="dxa"/>
          </w:tcPr>
          <w:p w14:paraId="2008C479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Lactose monohydrate</w:t>
            </w:r>
          </w:p>
        </w:tc>
        <w:tc>
          <w:tcPr>
            <w:tcW w:w="2268" w:type="dxa"/>
          </w:tcPr>
          <w:p w14:paraId="0B6621DD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10</w:t>
            </w:r>
          </w:p>
        </w:tc>
      </w:tr>
      <w:tr w:rsidR="001043FE" w:rsidRPr="006A0D68" w14:paraId="3A9FED9D" w14:textId="77777777" w:rsidTr="0002287E">
        <w:trPr>
          <w:trHeight w:val="283"/>
        </w:trPr>
        <w:tc>
          <w:tcPr>
            <w:tcW w:w="3114" w:type="dxa"/>
          </w:tcPr>
          <w:p w14:paraId="4064C062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Meat peptones and casein</w:t>
            </w:r>
          </w:p>
        </w:tc>
        <w:tc>
          <w:tcPr>
            <w:tcW w:w="2268" w:type="dxa"/>
          </w:tcPr>
          <w:p w14:paraId="743544DE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3</w:t>
            </w:r>
          </w:p>
        </w:tc>
      </w:tr>
      <w:tr w:rsidR="001043FE" w:rsidRPr="006A0D68" w14:paraId="48F4D355" w14:textId="77777777" w:rsidTr="0002287E">
        <w:trPr>
          <w:trHeight w:val="283"/>
        </w:trPr>
        <w:tc>
          <w:tcPr>
            <w:tcW w:w="3114" w:type="dxa"/>
          </w:tcPr>
          <w:p w14:paraId="246B6858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NaCl</w:t>
            </w:r>
          </w:p>
        </w:tc>
        <w:tc>
          <w:tcPr>
            <w:tcW w:w="2268" w:type="dxa"/>
          </w:tcPr>
          <w:p w14:paraId="478EB64F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5</w:t>
            </w:r>
          </w:p>
        </w:tc>
      </w:tr>
      <w:tr w:rsidR="001043FE" w:rsidRPr="006A0D68" w14:paraId="0B23215A" w14:textId="77777777" w:rsidTr="0002287E">
        <w:trPr>
          <w:trHeight w:val="283"/>
        </w:trPr>
        <w:tc>
          <w:tcPr>
            <w:tcW w:w="3114" w:type="dxa"/>
          </w:tcPr>
          <w:p w14:paraId="735C4D86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Bile salts</w:t>
            </w:r>
          </w:p>
        </w:tc>
        <w:tc>
          <w:tcPr>
            <w:tcW w:w="2268" w:type="dxa"/>
          </w:tcPr>
          <w:p w14:paraId="3717123B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1.5</w:t>
            </w:r>
          </w:p>
        </w:tc>
      </w:tr>
      <w:tr w:rsidR="001043FE" w:rsidRPr="006A0D68" w14:paraId="41B9ADCF" w14:textId="77777777" w:rsidTr="0002287E">
        <w:trPr>
          <w:trHeight w:val="283"/>
        </w:trPr>
        <w:tc>
          <w:tcPr>
            <w:tcW w:w="3114" w:type="dxa"/>
          </w:tcPr>
          <w:p w14:paraId="5DC32AD9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Agar</w:t>
            </w:r>
          </w:p>
        </w:tc>
        <w:tc>
          <w:tcPr>
            <w:tcW w:w="2268" w:type="dxa"/>
          </w:tcPr>
          <w:p w14:paraId="234FA6AB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13.5</w:t>
            </w:r>
          </w:p>
        </w:tc>
      </w:tr>
      <w:tr w:rsidR="001043FE" w:rsidRPr="006A0D68" w14:paraId="1BBEFCA4" w14:textId="77777777" w:rsidTr="0002287E">
        <w:trPr>
          <w:trHeight w:val="283"/>
        </w:trPr>
        <w:tc>
          <w:tcPr>
            <w:tcW w:w="3114" w:type="dxa"/>
          </w:tcPr>
          <w:p w14:paraId="0B4DC72D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Neutral red</w:t>
            </w:r>
          </w:p>
        </w:tc>
        <w:tc>
          <w:tcPr>
            <w:tcW w:w="2268" w:type="dxa"/>
          </w:tcPr>
          <w:p w14:paraId="41DECF2E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30 mg/L</w:t>
            </w:r>
          </w:p>
        </w:tc>
      </w:tr>
      <w:tr w:rsidR="001043FE" w:rsidRPr="006A0D68" w14:paraId="28F3795D" w14:textId="77777777" w:rsidTr="0002287E">
        <w:trPr>
          <w:trHeight w:val="283"/>
        </w:trPr>
        <w:tc>
          <w:tcPr>
            <w:tcW w:w="3114" w:type="dxa"/>
          </w:tcPr>
          <w:p w14:paraId="08EEECC2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Crystal violet</w:t>
            </w:r>
          </w:p>
        </w:tc>
        <w:tc>
          <w:tcPr>
            <w:tcW w:w="2268" w:type="dxa"/>
          </w:tcPr>
          <w:p w14:paraId="50FD8566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1 mg/L</w:t>
            </w:r>
          </w:p>
        </w:tc>
      </w:tr>
      <w:tr w:rsidR="001043FE" w:rsidRPr="006A0D68" w14:paraId="07FB45E1" w14:textId="77777777" w:rsidTr="0002287E">
        <w:trPr>
          <w:trHeight w:val="283"/>
        </w:trPr>
        <w:tc>
          <w:tcPr>
            <w:tcW w:w="3114" w:type="dxa"/>
            <w:tcBorders>
              <w:bottom w:val="single" w:sz="4" w:space="0" w:color="auto"/>
            </w:tcBorders>
          </w:tcPr>
          <w:p w14:paraId="1F83C06D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pH: 7.1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1C79CEB2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</w:p>
        </w:tc>
      </w:tr>
    </w:tbl>
    <w:p w14:paraId="6E3E2E55" w14:textId="77777777" w:rsidR="001043FE" w:rsidRDefault="001043FE" w:rsidP="001043FE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44A734E2" w14:textId="316E4447" w:rsidR="001043FE" w:rsidRPr="00DC74E2" w:rsidRDefault="001043FE" w:rsidP="001043FE">
      <w:pPr>
        <w:rPr>
          <w:rFonts w:ascii="Times New Roman" w:hAnsi="Times New Roman" w:cs="Times New Roman"/>
          <w:sz w:val="24"/>
          <w:szCs w:val="24"/>
          <w:u w:val="single"/>
        </w:rPr>
      </w:pPr>
      <w:r w:rsidRPr="00DC74E2">
        <w:rPr>
          <w:rFonts w:ascii="Times New Roman" w:hAnsi="Times New Roman" w:cs="Times New Roman"/>
          <w:sz w:val="24"/>
          <w:szCs w:val="24"/>
          <w:u w:val="single"/>
        </w:rPr>
        <w:t xml:space="preserve">Absence of </w:t>
      </w:r>
      <w:r w:rsidRPr="00DC74E2">
        <w:rPr>
          <w:rFonts w:ascii="Times New Roman" w:hAnsi="Times New Roman" w:cs="Times New Roman"/>
          <w:i/>
          <w:iCs/>
          <w:sz w:val="24"/>
          <w:szCs w:val="24"/>
          <w:u w:val="single"/>
        </w:rPr>
        <w:t xml:space="preserve">Salmonella </w:t>
      </w:r>
      <w:r w:rsidRPr="00DC74E2">
        <w:rPr>
          <w:rFonts w:ascii="Times New Roman" w:hAnsi="Times New Roman" w:cs="Times New Roman"/>
          <w:sz w:val="24"/>
          <w:szCs w:val="24"/>
          <w:u w:val="single"/>
        </w:rPr>
        <w:t>spp.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58"/>
        <w:gridCol w:w="2551"/>
      </w:tblGrid>
      <w:tr w:rsidR="001043FE" w:rsidRPr="006A0D68" w14:paraId="57123232" w14:textId="77777777" w:rsidTr="0002287E">
        <w:trPr>
          <w:trHeight w:val="283"/>
        </w:trPr>
        <w:tc>
          <w:tcPr>
            <w:tcW w:w="6658" w:type="dxa"/>
            <w:tcBorders>
              <w:top w:val="single" w:sz="4" w:space="0" w:color="auto"/>
              <w:bottom w:val="single" w:sz="4" w:space="0" w:color="auto"/>
            </w:tcBorders>
          </w:tcPr>
          <w:p w14:paraId="5DA4A993" w14:textId="77777777" w:rsidR="001043FE" w:rsidRPr="006A0D68" w:rsidRDefault="001043FE" w:rsidP="0002287E">
            <w:pPr>
              <w:rPr>
                <w:rFonts w:ascii="Times New Roman" w:hAnsi="Times New Roman" w:cs="Times New Roman"/>
                <w:b/>
                <w:bCs/>
              </w:rPr>
            </w:pPr>
            <w:r w:rsidRPr="006A0D68">
              <w:rPr>
                <w:rFonts w:ascii="Times New Roman" w:hAnsi="Times New Roman" w:cs="Times New Roman"/>
                <w:b/>
                <w:bCs/>
              </w:rPr>
              <w:t>Rappaport Vassiliadis Salmonella Enrichment Broth (RVSEB)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</w:tcPr>
          <w:p w14:paraId="110A66B0" w14:textId="77777777" w:rsidR="001043FE" w:rsidRPr="006A0D68" w:rsidRDefault="001043FE" w:rsidP="0002287E">
            <w:pPr>
              <w:rPr>
                <w:rFonts w:ascii="Times New Roman" w:hAnsi="Times New Roman" w:cs="Times New Roman"/>
                <w:b/>
                <w:bCs/>
              </w:rPr>
            </w:pPr>
            <w:r w:rsidRPr="006A0D68">
              <w:rPr>
                <w:rFonts w:ascii="Times New Roman" w:hAnsi="Times New Roman" w:cs="Times New Roman"/>
                <w:b/>
                <w:bCs/>
              </w:rPr>
              <w:t>Concentration (g/L)</w:t>
            </w:r>
          </w:p>
        </w:tc>
      </w:tr>
      <w:tr w:rsidR="001043FE" w:rsidRPr="006A0D68" w14:paraId="18C6E02B" w14:textId="77777777" w:rsidTr="0002287E">
        <w:trPr>
          <w:trHeight w:val="283"/>
        </w:trPr>
        <w:tc>
          <w:tcPr>
            <w:tcW w:w="6658" w:type="dxa"/>
            <w:tcBorders>
              <w:top w:val="single" w:sz="4" w:space="0" w:color="auto"/>
            </w:tcBorders>
          </w:tcPr>
          <w:p w14:paraId="701C9435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Soy peptone</w:t>
            </w: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136EB29D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4.5</w:t>
            </w:r>
          </w:p>
        </w:tc>
      </w:tr>
      <w:tr w:rsidR="001043FE" w:rsidRPr="006A0D68" w14:paraId="7144DE65" w14:textId="77777777" w:rsidTr="0002287E">
        <w:trPr>
          <w:trHeight w:val="283"/>
        </w:trPr>
        <w:tc>
          <w:tcPr>
            <w:tcW w:w="6658" w:type="dxa"/>
          </w:tcPr>
          <w:p w14:paraId="20928EC4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MgCl</w:t>
            </w:r>
            <w:r w:rsidRPr="006A0D68">
              <w:rPr>
                <w:rFonts w:ascii="Times New Roman" w:hAnsi="Times New Roman" w:cs="Times New Roman"/>
                <w:vertAlign w:val="subscript"/>
              </w:rPr>
              <w:t xml:space="preserve">2 </w:t>
            </w:r>
            <w:r w:rsidRPr="006A0D68">
              <w:rPr>
                <w:rFonts w:ascii="Times New Roman" w:hAnsi="Times New Roman" w:cs="Times New Roman"/>
              </w:rPr>
              <w:t>* 6H</w:t>
            </w:r>
            <w:r w:rsidRPr="006A0D68">
              <w:rPr>
                <w:rFonts w:ascii="Times New Roman" w:hAnsi="Times New Roman" w:cs="Times New Roman"/>
                <w:vertAlign w:val="subscript"/>
              </w:rPr>
              <w:t>2</w:t>
            </w:r>
            <w:r w:rsidRPr="006A0D68">
              <w:rPr>
                <w:rFonts w:ascii="Times New Roman" w:hAnsi="Times New Roman" w:cs="Times New Roman"/>
              </w:rPr>
              <w:t>O</w:t>
            </w:r>
          </w:p>
        </w:tc>
        <w:tc>
          <w:tcPr>
            <w:tcW w:w="2551" w:type="dxa"/>
          </w:tcPr>
          <w:p w14:paraId="317BB112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29</w:t>
            </w:r>
          </w:p>
        </w:tc>
      </w:tr>
      <w:tr w:rsidR="001043FE" w:rsidRPr="006A0D68" w14:paraId="6A482006" w14:textId="77777777" w:rsidTr="0002287E">
        <w:trPr>
          <w:trHeight w:val="283"/>
        </w:trPr>
        <w:tc>
          <w:tcPr>
            <w:tcW w:w="6658" w:type="dxa"/>
          </w:tcPr>
          <w:p w14:paraId="7A14C73E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NaCl</w:t>
            </w:r>
          </w:p>
        </w:tc>
        <w:tc>
          <w:tcPr>
            <w:tcW w:w="2551" w:type="dxa"/>
          </w:tcPr>
          <w:p w14:paraId="0A2C8DC9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8</w:t>
            </w:r>
          </w:p>
        </w:tc>
      </w:tr>
      <w:tr w:rsidR="001043FE" w:rsidRPr="006A0D68" w14:paraId="27EB84B7" w14:textId="77777777" w:rsidTr="0002287E">
        <w:trPr>
          <w:trHeight w:val="283"/>
        </w:trPr>
        <w:tc>
          <w:tcPr>
            <w:tcW w:w="6658" w:type="dxa"/>
          </w:tcPr>
          <w:p w14:paraId="6C01755F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K</w:t>
            </w:r>
            <w:r w:rsidRPr="006A0D68">
              <w:rPr>
                <w:rFonts w:ascii="Times New Roman" w:hAnsi="Times New Roman" w:cs="Times New Roman"/>
                <w:vertAlign w:val="subscript"/>
              </w:rPr>
              <w:t>2</w:t>
            </w:r>
            <w:r w:rsidRPr="006A0D68">
              <w:rPr>
                <w:rFonts w:ascii="Times New Roman" w:hAnsi="Times New Roman" w:cs="Times New Roman"/>
              </w:rPr>
              <w:t>HPO</w:t>
            </w:r>
            <w:r w:rsidRPr="006A0D68">
              <w:rPr>
                <w:rFonts w:ascii="Times New Roman" w:hAnsi="Times New Roman" w:cs="Times New Roman"/>
                <w:vertAlign w:val="subscript"/>
              </w:rPr>
              <w:t>4</w:t>
            </w:r>
          </w:p>
        </w:tc>
        <w:tc>
          <w:tcPr>
            <w:tcW w:w="2551" w:type="dxa"/>
          </w:tcPr>
          <w:p w14:paraId="0F00ACA2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0.4</w:t>
            </w:r>
          </w:p>
        </w:tc>
      </w:tr>
      <w:tr w:rsidR="001043FE" w:rsidRPr="006A0D68" w14:paraId="02B0522D" w14:textId="77777777" w:rsidTr="0002287E">
        <w:trPr>
          <w:trHeight w:val="283"/>
        </w:trPr>
        <w:tc>
          <w:tcPr>
            <w:tcW w:w="6658" w:type="dxa"/>
          </w:tcPr>
          <w:p w14:paraId="114F2D5C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KH</w:t>
            </w:r>
            <w:r w:rsidRPr="006A0D68">
              <w:rPr>
                <w:rFonts w:ascii="Times New Roman" w:hAnsi="Times New Roman" w:cs="Times New Roman"/>
                <w:vertAlign w:val="subscript"/>
              </w:rPr>
              <w:t>2</w:t>
            </w:r>
            <w:r w:rsidRPr="006A0D68">
              <w:rPr>
                <w:rFonts w:ascii="Times New Roman" w:hAnsi="Times New Roman" w:cs="Times New Roman"/>
              </w:rPr>
              <w:t>PO</w:t>
            </w:r>
            <w:r w:rsidRPr="006A0D68">
              <w:rPr>
                <w:rFonts w:ascii="Times New Roman" w:hAnsi="Times New Roman" w:cs="Times New Roman"/>
                <w:vertAlign w:val="subscript"/>
              </w:rPr>
              <w:t>4</w:t>
            </w:r>
          </w:p>
        </w:tc>
        <w:tc>
          <w:tcPr>
            <w:tcW w:w="2551" w:type="dxa"/>
          </w:tcPr>
          <w:p w14:paraId="258BE3D6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0.6</w:t>
            </w:r>
          </w:p>
        </w:tc>
      </w:tr>
      <w:tr w:rsidR="001043FE" w:rsidRPr="006A0D68" w14:paraId="1B2A0B1C" w14:textId="77777777" w:rsidTr="0002287E">
        <w:trPr>
          <w:trHeight w:val="283"/>
        </w:trPr>
        <w:tc>
          <w:tcPr>
            <w:tcW w:w="6658" w:type="dxa"/>
          </w:tcPr>
          <w:p w14:paraId="414D3C20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Malachite green</w:t>
            </w:r>
          </w:p>
        </w:tc>
        <w:tc>
          <w:tcPr>
            <w:tcW w:w="2551" w:type="dxa"/>
          </w:tcPr>
          <w:p w14:paraId="4B085ECF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0.036</w:t>
            </w:r>
          </w:p>
        </w:tc>
      </w:tr>
      <w:tr w:rsidR="001043FE" w:rsidRPr="006A0D68" w14:paraId="5C528538" w14:textId="77777777" w:rsidTr="0002287E">
        <w:trPr>
          <w:trHeight w:val="283"/>
        </w:trPr>
        <w:tc>
          <w:tcPr>
            <w:tcW w:w="6658" w:type="dxa"/>
            <w:tcBorders>
              <w:bottom w:val="single" w:sz="4" w:space="0" w:color="auto"/>
            </w:tcBorders>
          </w:tcPr>
          <w:p w14:paraId="36F8F7D5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pH: 5.2</w:t>
            </w:r>
          </w:p>
        </w:tc>
        <w:tc>
          <w:tcPr>
            <w:tcW w:w="2551" w:type="dxa"/>
            <w:tcBorders>
              <w:bottom w:val="single" w:sz="4" w:space="0" w:color="auto"/>
            </w:tcBorders>
          </w:tcPr>
          <w:p w14:paraId="084864DF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</w:p>
        </w:tc>
      </w:tr>
    </w:tbl>
    <w:p w14:paraId="64CD96C0" w14:textId="77777777" w:rsidR="001043FE" w:rsidRPr="006A0D68" w:rsidRDefault="001043FE" w:rsidP="001043FE">
      <w:pPr>
        <w:spacing w:after="0"/>
        <w:rPr>
          <w:rFonts w:ascii="Times New Roman" w:hAnsi="Times New Roman" w:cs="Times New Roman"/>
          <w:b/>
          <w:bCs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2268"/>
      </w:tblGrid>
      <w:tr w:rsidR="001043FE" w:rsidRPr="006A0D68" w14:paraId="6AE663FF" w14:textId="77777777" w:rsidTr="0002287E">
        <w:trPr>
          <w:trHeight w:val="283"/>
        </w:trPr>
        <w:tc>
          <w:tcPr>
            <w:tcW w:w="4815" w:type="dxa"/>
            <w:tcBorders>
              <w:top w:val="single" w:sz="4" w:space="0" w:color="auto"/>
              <w:bottom w:val="single" w:sz="4" w:space="0" w:color="auto"/>
            </w:tcBorders>
          </w:tcPr>
          <w:p w14:paraId="3E1D22AF" w14:textId="77777777" w:rsidR="001043FE" w:rsidRPr="006A0D68" w:rsidRDefault="001043FE" w:rsidP="0002287E">
            <w:pPr>
              <w:rPr>
                <w:rFonts w:ascii="Times New Roman" w:hAnsi="Times New Roman" w:cs="Times New Roman"/>
                <w:b/>
                <w:bCs/>
              </w:rPr>
            </w:pPr>
            <w:r w:rsidRPr="006A0D68">
              <w:rPr>
                <w:rFonts w:ascii="Times New Roman" w:hAnsi="Times New Roman" w:cs="Times New Roman"/>
                <w:b/>
                <w:bCs/>
              </w:rPr>
              <w:t>Xylose, Lysine, Deoxycholate Agar (XLDA)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7EC872BB" w14:textId="77777777" w:rsidR="001043FE" w:rsidRPr="006A0D68" w:rsidRDefault="001043FE" w:rsidP="0002287E">
            <w:pPr>
              <w:rPr>
                <w:rFonts w:ascii="Times New Roman" w:hAnsi="Times New Roman" w:cs="Times New Roman"/>
                <w:b/>
                <w:bCs/>
              </w:rPr>
            </w:pPr>
            <w:r w:rsidRPr="006A0D68">
              <w:rPr>
                <w:rFonts w:ascii="Times New Roman" w:hAnsi="Times New Roman" w:cs="Times New Roman"/>
                <w:b/>
                <w:bCs/>
              </w:rPr>
              <w:t>Concentration (g/L)</w:t>
            </w:r>
          </w:p>
        </w:tc>
      </w:tr>
      <w:tr w:rsidR="001043FE" w:rsidRPr="006A0D68" w14:paraId="5D204D32" w14:textId="77777777" w:rsidTr="0002287E">
        <w:trPr>
          <w:trHeight w:val="283"/>
        </w:trPr>
        <w:tc>
          <w:tcPr>
            <w:tcW w:w="4815" w:type="dxa"/>
            <w:tcBorders>
              <w:top w:val="single" w:sz="4" w:space="0" w:color="auto"/>
            </w:tcBorders>
          </w:tcPr>
          <w:p w14:paraId="2397156A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Xylose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761D4D02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3.5</w:t>
            </w:r>
          </w:p>
        </w:tc>
      </w:tr>
      <w:tr w:rsidR="001043FE" w:rsidRPr="006A0D68" w14:paraId="6984ECEA" w14:textId="77777777" w:rsidTr="0002287E">
        <w:trPr>
          <w:trHeight w:val="283"/>
        </w:trPr>
        <w:tc>
          <w:tcPr>
            <w:tcW w:w="4815" w:type="dxa"/>
          </w:tcPr>
          <w:p w14:paraId="3B3E6097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L-lysine</w:t>
            </w:r>
          </w:p>
        </w:tc>
        <w:tc>
          <w:tcPr>
            <w:tcW w:w="2268" w:type="dxa"/>
          </w:tcPr>
          <w:p w14:paraId="630C4A22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5</w:t>
            </w:r>
          </w:p>
        </w:tc>
      </w:tr>
      <w:tr w:rsidR="001043FE" w:rsidRPr="006A0D68" w14:paraId="1C4E0B79" w14:textId="77777777" w:rsidTr="0002287E">
        <w:trPr>
          <w:trHeight w:val="283"/>
        </w:trPr>
        <w:tc>
          <w:tcPr>
            <w:tcW w:w="4815" w:type="dxa"/>
          </w:tcPr>
          <w:p w14:paraId="2B81C2CC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Lactose monohydrate</w:t>
            </w:r>
          </w:p>
        </w:tc>
        <w:tc>
          <w:tcPr>
            <w:tcW w:w="2268" w:type="dxa"/>
          </w:tcPr>
          <w:p w14:paraId="2C1AD444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7.5</w:t>
            </w:r>
          </w:p>
        </w:tc>
      </w:tr>
      <w:tr w:rsidR="001043FE" w:rsidRPr="006A0D68" w14:paraId="58684400" w14:textId="77777777" w:rsidTr="0002287E">
        <w:trPr>
          <w:trHeight w:val="283"/>
        </w:trPr>
        <w:tc>
          <w:tcPr>
            <w:tcW w:w="4815" w:type="dxa"/>
          </w:tcPr>
          <w:p w14:paraId="791AE178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Sucrose</w:t>
            </w:r>
          </w:p>
        </w:tc>
        <w:tc>
          <w:tcPr>
            <w:tcW w:w="2268" w:type="dxa"/>
          </w:tcPr>
          <w:p w14:paraId="1748A17F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7.5</w:t>
            </w:r>
          </w:p>
        </w:tc>
      </w:tr>
      <w:tr w:rsidR="001043FE" w:rsidRPr="006A0D68" w14:paraId="77279D7C" w14:textId="77777777" w:rsidTr="0002287E">
        <w:trPr>
          <w:trHeight w:val="283"/>
        </w:trPr>
        <w:tc>
          <w:tcPr>
            <w:tcW w:w="4815" w:type="dxa"/>
          </w:tcPr>
          <w:p w14:paraId="33059D0D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NaCl</w:t>
            </w:r>
          </w:p>
        </w:tc>
        <w:tc>
          <w:tcPr>
            <w:tcW w:w="2268" w:type="dxa"/>
          </w:tcPr>
          <w:p w14:paraId="7966C885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5</w:t>
            </w:r>
          </w:p>
        </w:tc>
      </w:tr>
      <w:tr w:rsidR="001043FE" w:rsidRPr="006A0D68" w14:paraId="15E616EE" w14:textId="77777777" w:rsidTr="0002287E">
        <w:trPr>
          <w:trHeight w:val="283"/>
        </w:trPr>
        <w:tc>
          <w:tcPr>
            <w:tcW w:w="4815" w:type="dxa"/>
          </w:tcPr>
          <w:p w14:paraId="45D191F6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Yeast extract</w:t>
            </w:r>
          </w:p>
        </w:tc>
        <w:tc>
          <w:tcPr>
            <w:tcW w:w="2268" w:type="dxa"/>
          </w:tcPr>
          <w:p w14:paraId="13D96436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3</w:t>
            </w:r>
          </w:p>
        </w:tc>
      </w:tr>
      <w:tr w:rsidR="001043FE" w:rsidRPr="006A0D68" w14:paraId="654070F7" w14:textId="77777777" w:rsidTr="0002287E">
        <w:trPr>
          <w:trHeight w:val="283"/>
        </w:trPr>
        <w:tc>
          <w:tcPr>
            <w:tcW w:w="4815" w:type="dxa"/>
          </w:tcPr>
          <w:p w14:paraId="370A5B7D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Phenol red</w:t>
            </w:r>
          </w:p>
        </w:tc>
        <w:tc>
          <w:tcPr>
            <w:tcW w:w="2268" w:type="dxa"/>
          </w:tcPr>
          <w:p w14:paraId="236498A3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80 mg/L</w:t>
            </w:r>
          </w:p>
        </w:tc>
      </w:tr>
      <w:tr w:rsidR="001043FE" w:rsidRPr="006A0D68" w14:paraId="2831C0D5" w14:textId="77777777" w:rsidTr="0002287E">
        <w:trPr>
          <w:trHeight w:val="283"/>
        </w:trPr>
        <w:tc>
          <w:tcPr>
            <w:tcW w:w="4815" w:type="dxa"/>
          </w:tcPr>
          <w:p w14:paraId="743AA611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Agar</w:t>
            </w:r>
          </w:p>
        </w:tc>
        <w:tc>
          <w:tcPr>
            <w:tcW w:w="2268" w:type="dxa"/>
          </w:tcPr>
          <w:p w14:paraId="0901E16D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13.5</w:t>
            </w:r>
          </w:p>
        </w:tc>
      </w:tr>
      <w:tr w:rsidR="001043FE" w:rsidRPr="006A0D68" w14:paraId="40B003C7" w14:textId="77777777" w:rsidTr="0002287E">
        <w:trPr>
          <w:trHeight w:val="283"/>
        </w:trPr>
        <w:tc>
          <w:tcPr>
            <w:tcW w:w="4815" w:type="dxa"/>
          </w:tcPr>
          <w:p w14:paraId="17BF61A1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Sodium deoxycholate</w:t>
            </w:r>
          </w:p>
        </w:tc>
        <w:tc>
          <w:tcPr>
            <w:tcW w:w="2268" w:type="dxa"/>
          </w:tcPr>
          <w:p w14:paraId="24112473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2.5</w:t>
            </w:r>
          </w:p>
        </w:tc>
      </w:tr>
      <w:tr w:rsidR="001043FE" w:rsidRPr="006A0D68" w14:paraId="6DD14549" w14:textId="77777777" w:rsidTr="0002287E">
        <w:trPr>
          <w:trHeight w:val="283"/>
        </w:trPr>
        <w:tc>
          <w:tcPr>
            <w:tcW w:w="4815" w:type="dxa"/>
          </w:tcPr>
          <w:p w14:paraId="3B8DC561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Sodium thiosulfate</w:t>
            </w:r>
          </w:p>
        </w:tc>
        <w:tc>
          <w:tcPr>
            <w:tcW w:w="2268" w:type="dxa"/>
          </w:tcPr>
          <w:p w14:paraId="48D9FD25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6.8</w:t>
            </w:r>
          </w:p>
        </w:tc>
      </w:tr>
      <w:tr w:rsidR="001043FE" w:rsidRPr="006A0D68" w14:paraId="5A042A6A" w14:textId="77777777" w:rsidTr="0002287E">
        <w:trPr>
          <w:trHeight w:val="283"/>
        </w:trPr>
        <w:tc>
          <w:tcPr>
            <w:tcW w:w="4815" w:type="dxa"/>
          </w:tcPr>
          <w:p w14:paraId="105C015A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Ferric ammonium citrate</w:t>
            </w:r>
          </w:p>
        </w:tc>
        <w:tc>
          <w:tcPr>
            <w:tcW w:w="2268" w:type="dxa"/>
          </w:tcPr>
          <w:p w14:paraId="34AC88AD" w14:textId="77777777" w:rsidR="001043FE" w:rsidRPr="006A0D68" w:rsidRDefault="001043FE" w:rsidP="0002287E">
            <w:pPr>
              <w:jc w:val="center"/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0.8</w:t>
            </w:r>
          </w:p>
        </w:tc>
      </w:tr>
      <w:tr w:rsidR="001043FE" w:rsidRPr="006A0D68" w14:paraId="5BCDC97B" w14:textId="77777777" w:rsidTr="0002287E">
        <w:trPr>
          <w:trHeight w:val="283"/>
        </w:trPr>
        <w:tc>
          <w:tcPr>
            <w:tcW w:w="4815" w:type="dxa"/>
            <w:tcBorders>
              <w:bottom w:val="single" w:sz="4" w:space="0" w:color="auto"/>
            </w:tcBorders>
          </w:tcPr>
          <w:p w14:paraId="6CDC0EFA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  <w:r w:rsidRPr="006A0D68">
              <w:rPr>
                <w:rFonts w:ascii="Times New Roman" w:hAnsi="Times New Roman" w:cs="Times New Roman"/>
              </w:rPr>
              <w:t>pH: 7.4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5137914B" w14:textId="77777777" w:rsidR="001043FE" w:rsidRPr="006A0D68" w:rsidRDefault="001043FE" w:rsidP="0002287E">
            <w:pPr>
              <w:rPr>
                <w:rFonts w:ascii="Times New Roman" w:hAnsi="Times New Roman" w:cs="Times New Roman"/>
              </w:rPr>
            </w:pPr>
          </w:p>
        </w:tc>
      </w:tr>
    </w:tbl>
    <w:p w14:paraId="00B7485B" w14:textId="79584B11" w:rsidR="001043FE" w:rsidRDefault="001043FE" w:rsidP="001043FE">
      <w:pPr>
        <w:spacing w:after="0"/>
        <w:rPr>
          <w:rFonts w:ascii="Times New Roman" w:hAnsi="Times New Roman" w:cs="Times New Roman"/>
          <w:b/>
          <w:bCs/>
        </w:rPr>
      </w:pPr>
    </w:p>
    <w:p w14:paraId="4B44CA1B" w14:textId="77777777" w:rsidR="001043FE" w:rsidRDefault="001043FE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0AC44EB5" w14:textId="77777777" w:rsidR="001043FE" w:rsidRPr="00255B9E" w:rsidRDefault="001043FE" w:rsidP="001043FE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55B9E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Supplementary Table 2.</w:t>
      </w:r>
      <w:r w:rsidRPr="00255B9E">
        <w:rPr>
          <w:rFonts w:ascii="Times New Roman" w:eastAsia="Times New Roman" w:hAnsi="Times New Roman" w:cs="Times New Roman"/>
          <w:sz w:val="24"/>
          <w:szCs w:val="24"/>
        </w:rPr>
        <w:t xml:space="preserve"> Calibration data of each analyzed </w:t>
      </w:r>
      <w:proofErr w:type="spellStart"/>
      <w:r w:rsidRPr="00255B9E">
        <w:rPr>
          <w:rFonts w:ascii="Times New Roman" w:eastAsia="Times New Roman" w:hAnsi="Times New Roman" w:cs="Times New Roman"/>
          <w:sz w:val="24"/>
          <w:szCs w:val="24"/>
        </w:rPr>
        <w:t>phytocannabinoid</w:t>
      </w:r>
      <w:proofErr w:type="spellEnd"/>
      <w:r w:rsidRPr="00255B9E">
        <w:rPr>
          <w:rFonts w:ascii="Times New Roman" w:eastAsia="Times New Roman" w:hAnsi="Times New Roman" w:cs="Times New Roman"/>
          <w:sz w:val="24"/>
          <w:szCs w:val="24"/>
        </w:rPr>
        <w:t xml:space="preserve"> (retention time, slope, intercept, and coefficient of determination R</w:t>
      </w:r>
      <w:r w:rsidRPr="00255B9E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 w:rsidRPr="00255B9E">
        <w:rPr>
          <w:rFonts w:ascii="Times New Roman" w:eastAsia="Times New Roman" w:hAnsi="Times New Roman" w:cs="Times New Roman"/>
          <w:sz w:val="24"/>
          <w:szCs w:val="24"/>
        </w:rPr>
        <w:t>.</w:t>
      </w:r>
    </w:p>
    <w:tbl>
      <w:tblPr>
        <w:tblStyle w:val="Grigliatabella"/>
        <w:tblW w:w="96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28"/>
        <w:gridCol w:w="1928"/>
        <w:gridCol w:w="1928"/>
        <w:gridCol w:w="1928"/>
        <w:gridCol w:w="1928"/>
      </w:tblGrid>
      <w:tr w:rsidR="001043FE" w:rsidRPr="00255B9E" w14:paraId="53BC5032" w14:textId="77777777" w:rsidTr="0002287E">
        <w:trPr>
          <w:trHeight w:val="340"/>
        </w:trPr>
        <w:tc>
          <w:tcPr>
            <w:tcW w:w="1928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479FAE8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43FE">
              <w:rPr>
                <w:rFonts w:ascii="Times New Roman" w:hAnsi="Times New Roman" w:cs="Times New Roman"/>
                <w:b/>
                <w:bCs/>
              </w:rPr>
              <w:t>Cannabinoid</w:t>
            </w:r>
          </w:p>
        </w:tc>
        <w:tc>
          <w:tcPr>
            <w:tcW w:w="1928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69B8807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43FE">
              <w:rPr>
                <w:rFonts w:ascii="Times New Roman" w:hAnsi="Times New Roman" w:cs="Times New Roman"/>
                <w:b/>
                <w:bCs/>
              </w:rPr>
              <w:t>RT (min)</w:t>
            </w:r>
          </w:p>
        </w:tc>
        <w:tc>
          <w:tcPr>
            <w:tcW w:w="1928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7BE1DD5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43FE">
              <w:rPr>
                <w:rFonts w:ascii="Times New Roman" w:hAnsi="Times New Roman" w:cs="Times New Roman"/>
                <w:b/>
                <w:bCs/>
              </w:rPr>
              <w:t>Slope</w:t>
            </w:r>
          </w:p>
        </w:tc>
        <w:tc>
          <w:tcPr>
            <w:tcW w:w="1928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38B2B13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43FE">
              <w:rPr>
                <w:rFonts w:ascii="Times New Roman" w:hAnsi="Times New Roman" w:cs="Times New Roman"/>
                <w:b/>
                <w:bCs/>
              </w:rPr>
              <w:t>Intercept</w:t>
            </w:r>
          </w:p>
        </w:tc>
        <w:tc>
          <w:tcPr>
            <w:tcW w:w="1928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D0068AC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43FE">
              <w:rPr>
                <w:rFonts w:ascii="Times New Roman" w:hAnsi="Times New Roman" w:cs="Times New Roman"/>
                <w:b/>
                <w:bCs/>
              </w:rPr>
              <w:t>R2</w:t>
            </w:r>
          </w:p>
        </w:tc>
      </w:tr>
      <w:tr w:rsidR="001043FE" w:rsidRPr="00255B9E" w14:paraId="6694B0DB" w14:textId="77777777" w:rsidTr="0002287E">
        <w:trPr>
          <w:trHeight w:val="340"/>
        </w:trPr>
        <w:tc>
          <w:tcPr>
            <w:tcW w:w="1928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A5D7377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1043FE">
              <w:rPr>
                <w:rFonts w:ascii="Times New Roman" w:hAnsi="Times New Roman" w:cs="Times New Roman"/>
              </w:rPr>
              <w:t>CBDA</w:t>
            </w:r>
          </w:p>
        </w:tc>
        <w:tc>
          <w:tcPr>
            <w:tcW w:w="1928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E238C3F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1043FE">
              <w:rPr>
                <w:rFonts w:ascii="Times New Roman" w:hAnsi="Times New Roman" w:cs="Times New Roman"/>
              </w:rPr>
              <w:t>6.46</w:t>
            </w:r>
          </w:p>
        </w:tc>
        <w:tc>
          <w:tcPr>
            <w:tcW w:w="1928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4C83C01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1043FE">
              <w:rPr>
                <w:rFonts w:ascii="Times New Roman" w:hAnsi="Times New Roman" w:cs="Times New Roman"/>
              </w:rPr>
              <w:t>0.288</w:t>
            </w:r>
          </w:p>
        </w:tc>
        <w:tc>
          <w:tcPr>
            <w:tcW w:w="1928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0B2DA96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1043FE">
              <w:rPr>
                <w:rFonts w:ascii="Times New Roman" w:hAnsi="Times New Roman" w:cs="Times New Roman"/>
              </w:rPr>
              <w:t>0.013</w:t>
            </w:r>
          </w:p>
        </w:tc>
        <w:tc>
          <w:tcPr>
            <w:tcW w:w="1928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8789FBC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1043FE">
              <w:rPr>
                <w:rFonts w:ascii="Times New Roman" w:hAnsi="Times New Roman" w:cs="Times New Roman"/>
              </w:rPr>
              <w:t>0.999</w:t>
            </w:r>
          </w:p>
        </w:tc>
      </w:tr>
      <w:tr w:rsidR="001043FE" w:rsidRPr="00255B9E" w14:paraId="33FF3AD3" w14:textId="77777777" w:rsidTr="0002287E">
        <w:trPr>
          <w:trHeight w:val="340"/>
        </w:trPr>
        <w:tc>
          <w:tcPr>
            <w:tcW w:w="1928" w:type="dxa"/>
            <w:noWrap/>
            <w:vAlign w:val="center"/>
            <w:hideMark/>
          </w:tcPr>
          <w:p w14:paraId="7151BF49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1043FE">
              <w:rPr>
                <w:rFonts w:ascii="Times New Roman" w:hAnsi="Times New Roman" w:cs="Times New Roman"/>
              </w:rPr>
              <w:t>CBGA</w:t>
            </w:r>
          </w:p>
        </w:tc>
        <w:tc>
          <w:tcPr>
            <w:tcW w:w="1928" w:type="dxa"/>
            <w:noWrap/>
            <w:vAlign w:val="center"/>
            <w:hideMark/>
          </w:tcPr>
          <w:p w14:paraId="68244BC7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1043FE">
              <w:rPr>
                <w:rFonts w:ascii="Times New Roman" w:hAnsi="Times New Roman" w:cs="Times New Roman"/>
              </w:rPr>
              <w:t>6.89</w:t>
            </w:r>
          </w:p>
        </w:tc>
        <w:tc>
          <w:tcPr>
            <w:tcW w:w="1928" w:type="dxa"/>
            <w:noWrap/>
            <w:vAlign w:val="center"/>
            <w:hideMark/>
          </w:tcPr>
          <w:p w14:paraId="537BFFA9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1043FE">
              <w:rPr>
                <w:rFonts w:ascii="Times New Roman" w:hAnsi="Times New Roman" w:cs="Times New Roman"/>
              </w:rPr>
              <w:t>0.197</w:t>
            </w:r>
          </w:p>
        </w:tc>
        <w:tc>
          <w:tcPr>
            <w:tcW w:w="1928" w:type="dxa"/>
            <w:noWrap/>
            <w:vAlign w:val="center"/>
            <w:hideMark/>
          </w:tcPr>
          <w:p w14:paraId="570BE596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1043FE">
              <w:rPr>
                <w:rFonts w:ascii="Times New Roman" w:hAnsi="Times New Roman" w:cs="Times New Roman"/>
              </w:rPr>
              <w:t>0.008</w:t>
            </w:r>
          </w:p>
        </w:tc>
        <w:tc>
          <w:tcPr>
            <w:tcW w:w="1928" w:type="dxa"/>
            <w:noWrap/>
            <w:vAlign w:val="center"/>
            <w:hideMark/>
          </w:tcPr>
          <w:p w14:paraId="7E739A9B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1043FE">
              <w:rPr>
                <w:rFonts w:ascii="Times New Roman" w:hAnsi="Times New Roman" w:cs="Times New Roman"/>
              </w:rPr>
              <w:t>0.999</w:t>
            </w:r>
          </w:p>
        </w:tc>
      </w:tr>
      <w:tr w:rsidR="001043FE" w:rsidRPr="00255B9E" w14:paraId="7D3FB459" w14:textId="77777777" w:rsidTr="0002287E">
        <w:trPr>
          <w:trHeight w:val="340"/>
        </w:trPr>
        <w:tc>
          <w:tcPr>
            <w:tcW w:w="1928" w:type="dxa"/>
            <w:noWrap/>
            <w:vAlign w:val="center"/>
            <w:hideMark/>
          </w:tcPr>
          <w:p w14:paraId="618076B5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1043FE">
              <w:rPr>
                <w:rFonts w:ascii="Times New Roman" w:hAnsi="Times New Roman" w:cs="Times New Roman"/>
              </w:rPr>
              <w:t>CBG</w:t>
            </w:r>
          </w:p>
        </w:tc>
        <w:tc>
          <w:tcPr>
            <w:tcW w:w="1928" w:type="dxa"/>
            <w:noWrap/>
            <w:vAlign w:val="center"/>
            <w:hideMark/>
          </w:tcPr>
          <w:p w14:paraId="1856F797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1043FE">
              <w:rPr>
                <w:rFonts w:ascii="Times New Roman" w:hAnsi="Times New Roman" w:cs="Times New Roman"/>
              </w:rPr>
              <w:t>7.23</w:t>
            </w:r>
          </w:p>
        </w:tc>
        <w:tc>
          <w:tcPr>
            <w:tcW w:w="1928" w:type="dxa"/>
            <w:noWrap/>
            <w:vAlign w:val="center"/>
            <w:hideMark/>
          </w:tcPr>
          <w:p w14:paraId="5B651CAB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1043FE">
              <w:rPr>
                <w:rFonts w:ascii="Times New Roman" w:hAnsi="Times New Roman" w:cs="Times New Roman"/>
              </w:rPr>
              <w:t>0.145</w:t>
            </w:r>
          </w:p>
        </w:tc>
        <w:tc>
          <w:tcPr>
            <w:tcW w:w="1928" w:type="dxa"/>
            <w:noWrap/>
            <w:vAlign w:val="center"/>
            <w:hideMark/>
          </w:tcPr>
          <w:p w14:paraId="5109AA88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1043FE">
              <w:rPr>
                <w:rFonts w:ascii="Times New Roman" w:hAnsi="Times New Roman" w:cs="Times New Roman"/>
              </w:rPr>
              <w:t>0.009</w:t>
            </w:r>
          </w:p>
        </w:tc>
        <w:tc>
          <w:tcPr>
            <w:tcW w:w="1928" w:type="dxa"/>
            <w:noWrap/>
            <w:vAlign w:val="center"/>
            <w:hideMark/>
          </w:tcPr>
          <w:p w14:paraId="7ADFF826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1043FE">
              <w:rPr>
                <w:rFonts w:ascii="Times New Roman" w:hAnsi="Times New Roman" w:cs="Times New Roman"/>
              </w:rPr>
              <w:t>0.998</w:t>
            </w:r>
          </w:p>
        </w:tc>
      </w:tr>
      <w:tr w:rsidR="001043FE" w:rsidRPr="00255B9E" w14:paraId="6B39D2FB" w14:textId="77777777" w:rsidTr="0002287E">
        <w:trPr>
          <w:trHeight w:val="340"/>
        </w:trPr>
        <w:tc>
          <w:tcPr>
            <w:tcW w:w="1928" w:type="dxa"/>
            <w:noWrap/>
            <w:vAlign w:val="center"/>
          </w:tcPr>
          <w:p w14:paraId="0FF6C5ED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1043FE">
              <w:rPr>
                <w:rFonts w:ascii="Times New Roman" w:hAnsi="Times New Roman" w:cs="Times New Roman"/>
              </w:rPr>
              <w:t>CBD</w:t>
            </w:r>
          </w:p>
        </w:tc>
        <w:tc>
          <w:tcPr>
            <w:tcW w:w="1928" w:type="dxa"/>
            <w:noWrap/>
            <w:vAlign w:val="center"/>
          </w:tcPr>
          <w:p w14:paraId="0913D7DD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1043FE">
              <w:rPr>
                <w:rFonts w:ascii="Times New Roman" w:hAnsi="Times New Roman" w:cs="Times New Roman"/>
              </w:rPr>
              <w:t>7.42</w:t>
            </w:r>
          </w:p>
        </w:tc>
        <w:tc>
          <w:tcPr>
            <w:tcW w:w="1928" w:type="dxa"/>
            <w:noWrap/>
            <w:vAlign w:val="center"/>
          </w:tcPr>
          <w:p w14:paraId="594CE6B1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1043FE">
              <w:rPr>
                <w:rFonts w:ascii="Times New Roman" w:hAnsi="Times New Roman" w:cs="Times New Roman"/>
              </w:rPr>
              <w:t>0.149</w:t>
            </w:r>
          </w:p>
        </w:tc>
        <w:tc>
          <w:tcPr>
            <w:tcW w:w="1928" w:type="dxa"/>
            <w:noWrap/>
            <w:vAlign w:val="center"/>
          </w:tcPr>
          <w:p w14:paraId="763AF0FC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1043FE">
              <w:rPr>
                <w:rFonts w:ascii="Times New Roman" w:hAnsi="Times New Roman" w:cs="Times New Roman"/>
              </w:rPr>
              <w:t>0.012</w:t>
            </w:r>
          </w:p>
        </w:tc>
        <w:tc>
          <w:tcPr>
            <w:tcW w:w="1928" w:type="dxa"/>
            <w:noWrap/>
            <w:vAlign w:val="center"/>
          </w:tcPr>
          <w:p w14:paraId="4E3BE7D6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1043FE">
              <w:rPr>
                <w:rFonts w:ascii="Times New Roman" w:hAnsi="Times New Roman" w:cs="Times New Roman"/>
              </w:rPr>
              <w:t>0.997</w:t>
            </w:r>
          </w:p>
        </w:tc>
      </w:tr>
      <w:tr w:rsidR="001043FE" w:rsidRPr="00255B9E" w14:paraId="5398B41F" w14:textId="77777777" w:rsidTr="0002287E">
        <w:trPr>
          <w:trHeight w:val="340"/>
        </w:trPr>
        <w:tc>
          <w:tcPr>
            <w:tcW w:w="1928" w:type="dxa"/>
            <w:noWrap/>
            <w:vAlign w:val="center"/>
            <w:hideMark/>
          </w:tcPr>
          <w:p w14:paraId="245FEA03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1043FE">
              <w:rPr>
                <w:rFonts w:ascii="Times New Roman" w:hAnsi="Times New Roman" w:cs="Times New Roman"/>
              </w:rPr>
              <w:t>CBN</w:t>
            </w:r>
          </w:p>
        </w:tc>
        <w:tc>
          <w:tcPr>
            <w:tcW w:w="1928" w:type="dxa"/>
            <w:noWrap/>
            <w:vAlign w:val="center"/>
            <w:hideMark/>
          </w:tcPr>
          <w:p w14:paraId="0EA12E43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1043FE">
              <w:rPr>
                <w:rFonts w:ascii="Times New Roman" w:hAnsi="Times New Roman" w:cs="Times New Roman"/>
              </w:rPr>
              <w:t>9.64</w:t>
            </w:r>
          </w:p>
        </w:tc>
        <w:tc>
          <w:tcPr>
            <w:tcW w:w="1928" w:type="dxa"/>
            <w:noWrap/>
            <w:vAlign w:val="center"/>
            <w:hideMark/>
          </w:tcPr>
          <w:p w14:paraId="58788A85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1043FE">
              <w:rPr>
                <w:rFonts w:ascii="Times New Roman" w:hAnsi="Times New Roman" w:cs="Times New Roman"/>
              </w:rPr>
              <w:t>0.265</w:t>
            </w:r>
          </w:p>
        </w:tc>
        <w:tc>
          <w:tcPr>
            <w:tcW w:w="1928" w:type="dxa"/>
            <w:noWrap/>
            <w:vAlign w:val="center"/>
            <w:hideMark/>
          </w:tcPr>
          <w:p w14:paraId="2366E36A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1043FE">
              <w:rPr>
                <w:rFonts w:ascii="Times New Roman" w:hAnsi="Times New Roman" w:cs="Times New Roman"/>
              </w:rPr>
              <w:t>0.024</w:t>
            </w:r>
          </w:p>
        </w:tc>
        <w:tc>
          <w:tcPr>
            <w:tcW w:w="1928" w:type="dxa"/>
            <w:noWrap/>
            <w:vAlign w:val="center"/>
            <w:hideMark/>
          </w:tcPr>
          <w:p w14:paraId="3D2F1DD8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1043FE">
              <w:rPr>
                <w:rFonts w:ascii="Times New Roman" w:hAnsi="Times New Roman" w:cs="Times New Roman"/>
              </w:rPr>
              <w:t>0.997</w:t>
            </w:r>
          </w:p>
        </w:tc>
      </w:tr>
      <w:tr w:rsidR="001043FE" w:rsidRPr="00255B9E" w14:paraId="3694FDC7" w14:textId="77777777" w:rsidTr="0002287E">
        <w:trPr>
          <w:trHeight w:val="340"/>
        </w:trPr>
        <w:tc>
          <w:tcPr>
            <w:tcW w:w="1928" w:type="dxa"/>
            <w:noWrap/>
            <w:vAlign w:val="center"/>
            <w:hideMark/>
          </w:tcPr>
          <w:p w14:paraId="2442DC22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1043FE">
              <w:rPr>
                <w:rFonts w:ascii="Times New Roman" w:hAnsi="Times New Roman" w:cs="Times New Roman"/>
              </w:rPr>
              <w:t>Δ9-THC</w:t>
            </w:r>
          </w:p>
        </w:tc>
        <w:tc>
          <w:tcPr>
            <w:tcW w:w="1928" w:type="dxa"/>
            <w:noWrap/>
            <w:vAlign w:val="center"/>
            <w:hideMark/>
          </w:tcPr>
          <w:p w14:paraId="3403DA25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1043FE">
              <w:rPr>
                <w:rFonts w:ascii="Times New Roman" w:hAnsi="Times New Roman" w:cs="Times New Roman"/>
              </w:rPr>
              <w:t>10.84</w:t>
            </w:r>
          </w:p>
        </w:tc>
        <w:tc>
          <w:tcPr>
            <w:tcW w:w="1928" w:type="dxa"/>
            <w:noWrap/>
            <w:vAlign w:val="center"/>
            <w:hideMark/>
          </w:tcPr>
          <w:p w14:paraId="12D49676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1043FE">
              <w:rPr>
                <w:rFonts w:ascii="Times New Roman" w:hAnsi="Times New Roman" w:cs="Times New Roman"/>
              </w:rPr>
              <w:t>0.125</w:t>
            </w:r>
          </w:p>
        </w:tc>
        <w:tc>
          <w:tcPr>
            <w:tcW w:w="1928" w:type="dxa"/>
            <w:noWrap/>
            <w:vAlign w:val="center"/>
            <w:hideMark/>
          </w:tcPr>
          <w:p w14:paraId="009CD841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1043FE">
              <w:rPr>
                <w:rFonts w:ascii="Times New Roman" w:hAnsi="Times New Roman" w:cs="Times New Roman"/>
              </w:rPr>
              <w:t>0.008</w:t>
            </w:r>
          </w:p>
        </w:tc>
        <w:tc>
          <w:tcPr>
            <w:tcW w:w="1928" w:type="dxa"/>
            <w:noWrap/>
            <w:vAlign w:val="center"/>
            <w:hideMark/>
          </w:tcPr>
          <w:p w14:paraId="1C20EF9C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1043FE">
              <w:rPr>
                <w:rFonts w:ascii="Times New Roman" w:hAnsi="Times New Roman" w:cs="Times New Roman"/>
              </w:rPr>
              <w:t>0.998</w:t>
            </w:r>
          </w:p>
        </w:tc>
      </w:tr>
      <w:tr w:rsidR="001043FE" w:rsidRPr="00255B9E" w14:paraId="61AC45F2" w14:textId="77777777" w:rsidTr="0002287E">
        <w:trPr>
          <w:trHeight w:val="340"/>
        </w:trPr>
        <w:tc>
          <w:tcPr>
            <w:tcW w:w="1928" w:type="dxa"/>
            <w:noWrap/>
            <w:vAlign w:val="center"/>
            <w:hideMark/>
          </w:tcPr>
          <w:p w14:paraId="0CD892ED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1043FE">
              <w:rPr>
                <w:rFonts w:ascii="Times New Roman" w:hAnsi="Times New Roman" w:cs="Times New Roman"/>
              </w:rPr>
              <w:t>Δ8-THC</w:t>
            </w:r>
          </w:p>
        </w:tc>
        <w:tc>
          <w:tcPr>
            <w:tcW w:w="1928" w:type="dxa"/>
            <w:noWrap/>
            <w:vAlign w:val="center"/>
            <w:hideMark/>
          </w:tcPr>
          <w:p w14:paraId="6B893ECC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1043FE">
              <w:rPr>
                <w:rFonts w:ascii="Times New Roman" w:hAnsi="Times New Roman" w:cs="Times New Roman"/>
              </w:rPr>
              <w:t>11.06</w:t>
            </w:r>
          </w:p>
        </w:tc>
        <w:tc>
          <w:tcPr>
            <w:tcW w:w="1928" w:type="dxa"/>
            <w:noWrap/>
            <w:vAlign w:val="center"/>
            <w:hideMark/>
          </w:tcPr>
          <w:p w14:paraId="0B3B1ADD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1043FE">
              <w:rPr>
                <w:rFonts w:ascii="Times New Roman" w:hAnsi="Times New Roman" w:cs="Times New Roman"/>
              </w:rPr>
              <w:t>0.082</w:t>
            </w:r>
          </w:p>
        </w:tc>
        <w:tc>
          <w:tcPr>
            <w:tcW w:w="1928" w:type="dxa"/>
            <w:noWrap/>
            <w:vAlign w:val="center"/>
            <w:hideMark/>
          </w:tcPr>
          <w:p w14:paraId="75824269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1043FE">
              <w:rPr>
                <w:rFonts w:ascii="Times New Roman" w:hAnsi="Times New Roman" w:cs="Times New Roman"/>
              </w:rPr>
              <w:t>0.006</w:t>
            </w:r>
          </w:p>
        </w:tc>
        <w:tc>
          <w:tcPr>
            <w:tcW w:w="1928" w:type="dxa"/>
            <w:noWrap/>
            <w:vAlign w:val="center"/>
            <w:hideMark/>
          </w:tcPr>
          <w:p w14:paraId="213AA3D7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1043FE">
              <w:rPr>
                <w:rFonts w:ascii="Times New Roman" w:hAnsi="Times New Roman" w:cs="Times New Roman"/>
              </w:rPr>
              <w:t>0.998</w:t>
            </w:r>
          </w:p>
        </w:tc>
      </w:tr>
      <w:tr w:rsidR="001043FE" w:rsidRPr="00255B9E" w14:paraId="3366C1DA" w14:textId="77777777" w:rsidTr="0002287E">
        <w:trPr>
          <w:trHeight w:val="340"/>
        </w:trPr>
        <w:tc>
          <w:tcPr>
            <w:tcW w:w="1928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90442C3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1043FE">
              <w:rPr>
                <w:rFonts w:ascii="Times New Roman" w:hAnsi="Times New Roman" w:cs="Times New Roman"/>
              </w:rPr>
              <w:t>THCA</w:t>
            </w:r>
          </w:p>
        </w:tc>
        <w:tc>
          <w:tcPr>
            <w:tcW w:w="1928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381F142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1043FE">
              <w:rPr>
                <w:rFonts w:ascii="Times New Roman" w:hAnsi="Times New Roman" w:cs="Times New Roman"/>
              </w:rPr>
              <w:t>12.27</w:t>
            </w:r>
          </w:p>
        </w:tc>
        <w:tc>
          <w:tcPr>
            <w:tcW w:w="1928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B113037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1043FE">
              <w:rPr>
                <w:rFonts w:ascii="Times New Roman" w:hAnsi="Times New Roman" w:cs="Times New Roman"/>
              </w:rPr>
              <w:t>0.216</w:t>
            </w:r>
          </w:p>
        </w:tc>
        <w:tc>
          <w:tcPr>
            <w:tcW w:w="1928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D739381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1043FE">
              <w:rPr>
                <w:rFonts w:ascii="Times New Roman" w:hAnsi="Times New Roman" w:cs="Times New Roman"/>
              </w:rPr>
              <w:t>0.014</w:t>
            </w:r>
          </w:p>
        </w:tc>
        <w:tc>
          <w:tcPr>
            <w:tcW w:w="1928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5EEC0CA" w14:textId="77777777" w:rsidR="001043FE" w:rsidRPr="001043FE" w:rsidRDefault="001043FE" w:rsidP="0002287E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1043FE">
              <w:rPr>
                <w:rFonts w:ascii="Times New Roman" w:hAnsi="Times New Roman" w:cs="Times New Roman"/>
              </w:rPr>
              <w:t>0.997</w:t>
            </w:r>
          </w:p>
        </w:tc>
      </w:tr>
    </w:tbl>
    <w:p w14:paraId="711BC07C" w14:textId="3AF26EC2" w:rsidR="001043FE" w:rsidRDefault="001043FE" w:rsidP="001043FE">
      <w:pPr>
        <w:rPr>
          <w:rFonts w:ascii="Times New Roman" w:hAnsi="Times New Roman" w:cs="Times New Roman"/>
          <w:sz w:val="24"/>
          <w:szCs w:val="24"/>
        </w:rPr>
      </w:pPr>
    </w:p>
    <w:p w14:paraId="018FE0AC" w14:textId="77777777" w:rsidR="001043FE" w:rsidRDefault="001043F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59CC09C" w14:textId="50C0E650" w:rsidR="001043FE" w:rsidRDefault="001043FE" w:rsidP="005B5DFD">
      <w:pPr>
        <w:shd w:val="clear" w:color="auto" w:fill="FFFFFF"/>
        <w:spacing w:after="0" w:line="48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 xml:space="preserve">Supplementary Figure 1 </w:t>
      </w:r>
    </w:p>
    <w:p w14:paraId="51051FC2" w14:textId="1A12DBA0" w:rsidR="001043FE" w:rsidRDefault="001043FE" w:rsidP="005B5DFD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7897">
        <w:rPr>
          <w:rFonts w:ascii="Times New Roman" w:eastAsia="Times New Roman" w:hAnsi="Times New Roman" w:cs="Times New Roman"/>
          <w:sz w:val="24"/>
          <w:szCs w:val="24"/>
        </w:rPr>
        <w:t xml:space="preserve">Total aerobic microbial count (TAMC) observed in the 7 hemp varieties cultivated in a) Catania and b) Rovigo </w:t>
      </w:r>
      <w:proofErr w:type="gramStart"/>
      <w:r w:rsidRPr="00477897">
        <w:rPr>
          <w:rFonts w:ascii="Times New Roman" w:eastAsia="Times New Roman" w:hAnsi="Times New Roman" w:cs="Times New Roman"/>
          <w:sz w:val="24"/>
          <w:szCs w:val="24"/>
        </w:rPr>
        <w:t>during</w:t>
      </w:r>
      <w:proofErr w:type="gramEnd"/>
      <w:r w:rsidRPr="00477897">
        <w:rPr>
          <w:rFonts w:ascii="Times New Roman" w:eastAsia="Times New Roman" w:hAnsi="Times New Roman" w:cs="Times New Roman"/>
          <w:sz w:val="24"/>
          <w:szCs w:val="24"/>
        </w:rPr>
        <w:t xml:space="preserve"> 3 years surve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Pr="00477897">
        <w:rPr>
          <w:rFonts w:ascii="Times New Roman" w:eastAsia="Times New Roman" w:hAnsi="Times New Roman" w:cs="Times New Roman"/>
          <w:sz w:val="24"/>
          <w:szCs w:val="24"/>
        </w:rPr>
        <w:t>light yellow, 2019; dark yellow, 2020; orange, 2021</w:t>
      </w:r>
      <w:r>
        <w:rPr>
          <w:rFonts w:ascii="Times New Roman" w:eastAsia="Times New Roman" w:hAnsi="Times New Roman" w:cs="Times New Roman"/>
          <w:sz w:val="24"/>
          <w:szCs w:val="24"/>
        </w:rPr>
        <w:t>)</w:t>
      </w:r>
      <w:r w:rsidRPr="00477897">
        <w:rPr>
          <w:rFonts w:ascii="Times New Roman" w:eastAsia="Times New Roman" w:hAnsi="Times New Roman" w:cs="Times New Roman"/>
          <w:sz w:val="24"/>
          <w:szCs w:val="24"/>
        </w:rPr>
        <w:t>. For each bar, the standard deviation and statistical significance (p &lt; 0.05) are given. Common letter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r </w:t>
      </w:r>
      <w:r w:rsidRPr="00477897">
        <w:rPr>
          <w:rFonts w:ascii="Times New Roman" w:eastAsia="Times New Roman" w:hAnsi="Times New Roman" w:cs="Times New Roman"/>
          <w:sz w:val="24"/>
          <w:szCs w:val="24"/>
        </w:rPr>
        <w:t>symbols are used to indicate equivalent means among hemp varieti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</w:t>
      </w:r>
      <w:r w:rsidRPr="00477897">
        <w:rPr>
          <w:rFonts w:ascii="Times New Roman" w:eastAsia="Times New Roman" w:hAnsi="Times New Roman" w:cs="Times New Roman"/>
          <w:sz w:val="24"/>
          <w:szCs w:val="24"/>
        </w:rPr>
        <w:t xml:space="preserve"> cultivation years, respectively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) </w:t>
      </w:r>
      <w:r w:rsidR="0098532C" w:rsidRPr="0098532C">
        <w:rPr>
          <w:rFonts w:ascii="Times New Roman" w:eastAsia="Times New Roman" w:hAnsi="Times New Roman" w:cs="Times New Roman"/>
          <w:sz w:val="24"/>
          <w:szCs w:val="24"/>
        </w:rPr>
        <w:t xml:space="preserve">Interaction effect between year and site (green, Rovigo; red, Catania) factors </w:t>
      </w:r>
      <w:r w:rsidR="0098532C">
        <w:rPr>
          <w:rFonts w:ascii="Times New Roman" w:eastAsia="Times New Roman" w:hAnsi="Times New Roman" w:cs="Times New Roman"/>
          <w:sz w:val="24"/>
          <w:szCs w:val="24"/>
        </w:rPr>
        <w:t xml:space="preserve">on TAMC response, </w:t>
      </w:r>
      <w:r w:rsidR="0098532C" w:rsidRPr="0098532C">
        <w:rPr>
          <w:rFonts w:ascii="Times New Roman" w:eastAsia="Times New Roman" w:hAnsi="Times New Roman" w:cs="Times New Roman"/>
          <w:sz w:val="24"/>
          <w:szCs w:val="24"/>
        </w:rPr>
        <w:t>in DoE multivariate analysis</w:t>
      </w:r>
      <w:r w:rsidR="00DB0C96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68E2DD4" w14:textId="51FE43E2" w:rsidR="001043FE" w:rsidRDefault="0098532C" w:rsidP="005B5DFD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98532C">
        <w:drawing>
          <wp:inline distT="0" distB="0" distL="0" distR="0" wp14:anchorId="1A723DAD" wp14:editId="126F46DD">
            <wp:extent cx="4114800" cy="6124575"/>
            <wp:effectExtent l="0" t="0" r="0" b="9525"/>
            <wp:docPr id="1056195626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612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043FE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2B072A57" w14:textId="70B94B00" w:rsidR="001043FE" w:rsidRDefault="001043FE" w:rsidP="005B5DFD">
      <w:pPr>
        <w:shd w:val="clear" w:color="auto" w:fill="FFFFFF"/>
        <w:spacing w:after="0" w:line="48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 xml:space="preserve">Supplementary Figure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14:paraId="18C24364" w14:textId="77777777" w:rsidR="005B5DFD" w:rsidRDefault="001043FE" w:rsidP="005B5DFD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7897">
        <w:rPr>
          <w:rFonts w:ascii="Times New Roman" w:eastAsia="Times New Roman" w:hAnsi="Times New Roman" w:cs="Times New Roman"/>
          <w:sz w:val="24"/>
          <w:szCs w:val="24"/>
        </w:rPr>
        <w:t xml:space="preserve">Total yeast and </w:t>
      </w:r>
      <w:proofErr w:type="spellStart"/>
      <w:r w:rsidRPr="00477897">
        <w:rPr>
          <w:rFonts w:ascii="Times New Roman" w:eastAsia="Times New Roman" w:hAnsi="Times New Roman" w:cs="Times New Roman"/>
          <w:sz w:val="24"/>
          <w:szCs w:val="24"/>
        </w:rPr>
        <w:t>mould</w:t>
      </w:r>
      <w:proofErr w:type="spellEnd"/>
      <w:r w:rsidRPr="00477897">
        <w:rPr>
          <w:rFonts w:ascii="Times New Roman" w:eastAsia="Times New Roman" w:hAnsi="Times New Roman" w:cs="Times New Roman"/>
          <w:sz w:val="24"/>
          <w:szCs w:val="24"/>
        </w:rPr>
        <w:t xml:space="preserve"> count</w:t>
      </w:r>
      <w:r w:rsidRPr="004778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77897">
        <w:rPr>
          <w:rFonts w:ascii="Times New Roman" w:eastAsia="Times New Roman" w:hAnsi="Times New Roman" w:cs="Times New Roman"/>
          <w:sz w:val="24"/>
          <w:szCs w:val="24"/>
        </w:rPr>
        <w:t xml:space="preserve">(TYMC) observed in the 7 hemp varieties cultivated in a) Catania and b) Rovigo </w:t>
      </w:r>
      <w:proofErr w:type="gramStart"/>
      <w:r w:rsidRPr="00477897">
        <w:rPr>
          <w:rFonts w:ascii="Times New Roman" w:eastAsia="Times New Roman" w:hAnsi="Times New Roman" w:cs="Times New Roman"/>
          <w:sz w:val="24"/>
          <w:szCs w:val="24"/>
        </w:rPr>
        <w:t>during</w:t>
      </w:r>
      <w:proofErr w:type="gramEnd"/>
      <w:r w:rsidRPr="00477897">
        <w:rPr>
          <w:rFonts w:ascii="Times New Roman" w:eastAsia="Times New Roman" w:hAnsi="Times New Roman" w:cs="Times New Roman"/>
          <w:sz w:val="24"/>
          <w:szCs w:val="24"/>
        </w:rPr>
        <w:t xml:space="preserve"> 3 years surve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Pr="001043FE">
        <w:rPr>
          <w:rFonts w:ascii="Times New Roman" w:eastAsia="Times New Roman" w:hAnsi="Times New Roman" w:cs="Times New Roman"/>
          <w:sz w:val="24"/>
          <w:szCs w:val="24"/>
        </w:rPr>
        <w:t>light green, 2019; green, 2020; dark green, 2021</w:t>
      </w:r>
      <w:r>
        <w:rPr>
          <w:rFonts w:ascii="Times New Roman" w:eastAsia="Times New Roman" w:hAnsi="Times New Roman" w:cs="Times New Roman"/>
          <w:sz w:val="24"/>
          <w:szCs w:val="24"/>
        </w:rPr>
        <w:t>)</w:t>
      </w:r>
      <w:r w:rsidRPr="00477897">
        <w:rPr>
          <w:rFonts w:ascii="Times New Roman" w:eastAsia="Times New Roman" w:hAnsi="Times New Roman" w:cs="Times New Roman"/>
          <w:sz w:val="24"/>
          <w:szCs w:val="24"/>
        </w:rPr>
        <w:t>. For each bar, the standard deviation and statistical significance (p &lt; 0.05) are given. Common letter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r </w:t>
      </w:r>
      <w:r w:rsidRPr="00477897">
        <w:rPr>
          <w:rFonts w:ascii="Times New Roman" w:eastAsia="Times New Roman" w:hAnsi="Times New Roman" w:cs="Times New Roman"/>
          <w:sz w:val="24"/>
          <w:szCs w:val="24"/>
        </w:rPr>
        <w:t>symbols are used to indicate equivalent means among hemp varieti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</w:t>
      </w:r>
      <w:r w:rsidRPr="00477897">
        <w:rPr>
          <w:rFonts w:ascii="Times New Roman" w:eastAsia="Times New Roman" w:hAnsi="Times New Roman" w:cs="Times New Roman"/>
          <w:sz w:val="24"/>
          <w:szCs w:val="24"/>
        </w:rPr>
        <w:t xml:space="preserve"> cultivation years, respectively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8532C">
        <w:rPr>
          <w:rFonts w:ascii="Times New Roman" w:eastAsia="Times New Roman" w:hAnsi="Times New Roman" w:cs="Times New Roman"/>
          <w:sz w:val="24"/>
          <w:szCs w:val="24"/>
        </w:rPr>
        <w:t xml:space="preserve">c) </w:t>
      </w:r>
      <w:r w:rsidR="00DB0C96">
        <w:rPr>
          <w:rFonts w:ascii="Times New Roman" w:eastAsia="Times New Roman" w:hAnsi="Times New Roman" w:cs="Times New Roman"/>
          <w:sz w:val="24"/>
          <w:szCs w:val="24"/>
        </w:rPr>
        <w:t xml:space="preserve">c) </w:t>
      </w:r>
      <w:r w:rsidR="00DB0C96" w:rsidRPr="0098532C">
        <w:rPr>
          <w:rFonts w:ascii="Times New Roman" w:eastAsia="Times New Roman" w:hAnsi="Times New Roman" w:cs="Times New Roman"/>
          <w:sz w:val="24"/>
          <w:szCs w:val="24"/>
        </w:rPr>
        <w:t xml:space="preserve">Interaction effect between year and site (green, Rovigo; red, Catania) factors </w:t>
      </w:r>
      <w:r w:rsidR="00DB0C96">
        <w:rPr>
          <w:rFonts w:ascii="Times New Roman" w:eastAsia="Times New Roman" w:hAnsi="Times New Roman" w:cs="Times New Roman"/>
          <w:sz w:val="24"/>
          <w:szCs w:val="24"/>
        </w:rPr>
        <w:t xml:space="preserve">on </w:t>
      </w:r>
      <w:r w:rsidR="00DB0C96">
        <w:rPr>
          <w:rFonts w:ascii="Times New Roman" w:eastAsia="Times New Roman" w:hAnsi="Times New Roman" w:cs="Times New Roman"/>
          <w:sz w:val="24"/>
          <w:szCs w:val="24"/>
        </w:rPr>
        <w:t>TYMC</w:t>
      </w:r>
      <w:r w:rsidR="00DB0C96">
        <w:rPr>
          <w:rFonts w:ascii="Times New Roman" w:eastAsia="Times New Roman" w:hAnsi="Times New Roman" w:cs="Times New Roman"/>
          <w:sz w:val="24"/>
          <w:szCs w:val="24"/>
        </w:rPr>
        <w:t xml:space="preserve"> response, </w:t>
      </w:r>
      <w:r w:rsidR="00DB0C96" w:rsidRPr="0098532C">
        <w:rPr>
          <w:rFonts w:ascii="Times New Roman" w:eastAsia="Times New Roman" w:hAnsi="Times New Roman" w:cs="Times New Roman"/>
          <w:sz w:val="24"/>
          <w:szCs w:val="24"/>
        </w:rPr>
        <w:t>in DoE multivariate analysis</w:t>
      </w:r>
      <w:r w:rsidR="005B5DFD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8976247" w14:textId="6E92372F" w:rsidR="001043FE" w:rsidRDefault="005B5DFD" w:rsidP="005B5DFD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5DFD">
        <w:drawing>
          <wp:inline distT="0" distB="0" distL="0" distR="0" wp14:anchorId="1E9CAE90" wp14:editId="721A1B32">
            <wp:extent cx="4051300" cy="6134735"/>
            <wp:effectExtent l="0" t="0" r="6350" b="0"/>
            <wp:docPr id="53412795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6134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B5DFD">
        <w:t xml:space="preserve"> </w:t>
      </w:r>
      <w:r w:rsidR="001043FE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2351ECBB" w14:textId="1F4A22B1" w:rsidR="001043FE" w:rsidRDefault="001043FE" w:rsidP="005B5DFD">
      <w:pPr>
        <w:shd w:val="clear" w:color="auto" w:fill="FFFFFF"/>
        <w:spacing w:after="0" w:line="48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 xml:space="preserve">Supplementary Figure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</w:p>
    <w:p w14:paraId="225A79AE" w14:textId="6135F9D2" w:rsidR="001043FE" w:rsidRDefault="00DB0C96" w:rsidP="005B5DFD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532C">
        <w:rPr>
          <w:rFonts w:ascii="Times New Roman" w:eastAsia="Times New Roman" w:hAnsi="Times New Roman" w:cs="Times New Roman"/>
          <w:sz w:val="24"/>
          <w:szCs w:val="24"/>
        </w:rPr>
        <w:t xml:space="preserve">Interaction effect between year and site (green, Rovigo; red, Catania) factors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n </w:t>
      </w:r>
      <w:r w:rsidRPr="00DB0C96">
        <w:rPr>
          <w:rFonts w:ascii="Times New Roman" w:eastAsia="Times New Roman" w:hAnsi="Times New Roman" w:cs="Times New Roman"/>
          <w:sz w:val="24"/>
          <w:szCs w:val="24"/>
        </w:rPr>
        <w:t>bile-tolerant Gram-negative Bacteria</w:t>
      </w:r>
      <w:r w:rsidRPr="00DB0C9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</w:t>
      </w:r>
      <w:r w:rsidRPr="0098532C">
        <w:rPr>
          <w:rFonts w:ascii="Times New Roman" w:eastAsia="Times New Roman" w:hAnsi="Times New Roman" w:cs="Times New Roman"/>
          <w:sz w:val="24"/>
          <w:szCs w:val="24"/>
        </w:rPr>
        <w:t>BTGNB</w:t>
      </w:r>
      <w:r>
        <w:rPr>
          <w:rFonts w:ascii="Times New Roman" w:eastAsia="Times New Roman" w:hAnsi="Times New Roman" w:cs="Times New Roman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esponse, </w:t>
      </w:r>
      <w:r w:rsidRPr="0098532C">
        <w:rPr>
          <w:rFonts w:ascii="Times New Roman" w:eastAsia="Times New Roman" w:hAnsi="Times New Roman" w:cs="Times New Roman"/>
          <w:sz w:val="24"/>
          <w:szCs w:val="24"/>
        </w:rPr>
        <w:t>in DoE multivariate analysi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BA0ADF6" w14:textId="398EFC05" w:rsidR="005B5DFD" w:rsidRPr="0098532C" w:rsidRDefault="005B5DFD" w:rsidP="005B5DFD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B5DFD">
        <w:drawing>
          <wp:inline distT="0" distB="0" distL="0" distR="0" wp14:anchorId="7A1419C0" wp14:editId="14E53E2D">
            <wp:extent cx="2456180" cy="2413635"/>
            <wp:effectExtent l="0" t="0" r="1270" b="5715"/>
            <wp:docPr id="1150053502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180" cy="2413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B5DFD" w:rsidRPr="0098532C" w:rsidSect="004105CD">
      <w:headerReference w:type="default" r:id="rId11"/>
      <w:footerReference w:type="default" r:id="rId12"/>
      <w:pgSz w:w="11906" w:h="16838"/>
      <w:pgMar w:top="1418" w:right="1134" w:bottom="1134" w:left="1134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ADBD8B" w14:textId="77777777" w:rsidR="004105CD" w:rsidRDefault="004105CD" w:rsidP="00CD5A5C">
      <w:pPr>
        <w:spacing w:after="0" w:line="240" w:lineRule="auto"/>
      </w:pPr>
      <w:r>
        <w:separator/>
      </w:r>
    </w:p>
  </w:endnote>
  <w:endnote w:type="continuationSeparator" w:id="0">
    <w:p w14:paraId="73DDEC4E" w14:textId="77777777" w:rsidR="004105CD" w:rsidRDefault="004105CD" w:rsidP="00CD5A5C">
      <w:pPr>
        <w:spacing w:after="0" w:line="240" w:lineRule="auto"/>
      </w:pPr>
      <w:r>
        <w:continuationSeparator/>
      </w:r>
    </w:p>
  </w:endnote>
  <w:endnote w:type="continuationNotice" w:id="1">
    <w:p w14:paraId="0299B18A" w14:textId="77777777" w:rsidR="004105CD" w:rsidRDefault="004105C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79998351"/>
      <w:docPartObj>
        <w:docPartGallery w:val="Page Numbers (Bottom of Page)"/>
        <w:docPartUnique/>
      </w:docPartObj>
    </w:sdtPr>
    <w:sdtContent>
      <w:p w14:paraId="4659D657" w14:textId="13A91D17" w:rsidR="00CD5A5C" w:rsidRDefault="00CD5A5C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t-IT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14D4C4" w14:textId="77777777" w:rsidR="004105CD" w:rsidRDefault="004105CD" w:rsidP="00CD5A5C">
      <w:pPr>
        <w:spacing w:after="0" w:line="240" w:lineRule="auto"/>
      </w:pPr>
      <w:r>
        <w:separator/>
      </w:r>
    </w:p>
  </w:footnote>
  <w:footnote w:type="continuationSeparator" w:id="0">
    <w:p w14:paraId="0729BBA1" w14:textId="77777777" w:rsidR="004105CD" w:rsidRDefault="004105CD" w:rsidP="00CD5A5C">
      <w:pPr>
        <w:spacing w:after="0" w:line="240" w:lineRule="auto"/>
      </w:pPr>
      <w:r>
        <w:continuationSeparator/>
      </w:r>
    </w:p>
  </w:footnote>
  <w:footnote w:type="continuationNotice" w:id="1">
    <w:p w14:paraId="618F3CB9" w14:textId="77777777" w:rsidR="004105CD" w:rsidRDefault="004105C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4E7743" w14:textId="77777777" w:rsidR="00BD23FF" w:rsidRDefault="00BD23FF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4614C91"/>
    <w:multiLevelType w:val="multilevel"/>
    <w:tmpl w:val="19EA7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66A72B0"/>
    <w:multiLevelType w:val="multilevel"/>
    <w:tmpl w:val="3D66E9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BCC7143"/>
    <w:multiLevelType w:val="multilevel"/>
    <w:tmpl w:val="CA0A9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692433E"/>
    <w:multiLevelType w:val="multilevel"/>
    <w:tmpl w:val="A87AD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2631527">
    <w:abstractNumId w:val="1"/>
  </w:num>
  <w:num w:numId="2" w16cid:durableId="965357801">
    <w:abstractNumId w:val="3"/>
  </w:num>
  <w:num w:numId="3" w16cid:durableId="443161865">
    <w:abstractNumId w:val="0"/>
  </w:num>
  <w:num w:numId="4" w16cid:durableId="4929165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hyphenationZone w:val="283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MrK0MDOxNDYyNzRQ0lEKTi0uzszPAykwMqgFABZUiwMtAAAA"/>
  </w:docVars>
  <w:rsids>
    <w:rsidRoot w:val="005D1323"/>
    <w:rsid w:val="00000130"/>
    <w:rsid w:val="00001380"/>
    <w:rsid w:val="0000210E"/>
    <w:rsid w:val="0001012C"/>
    <w:rsid w:val="00010EED"/>
    <w:rsid w:val="00017B42"/>
    <w:rsid w:val="000201AA"/>
    <w:rsid w:val="0002312E"/>
    <w:rsid w:val="000233B4"/>
    <w:rsid w:val="0002566B"/>
    <w:rsid w:val="0002702C"/>
    <w:rsid w:val="00027B68"/>
    <w:rsid w:val="00034B34"/>
    <w:rsid w:val="00036E0E"/>
    <w:rsid w:val="0004053B"/>
    <w:rsid w:val="0004127C"/>
    <w:rsid w:val="00045B6D"/>
    <w:rsid w:val="000541D6"/>
    <w:rsid w:val="00056EA9"/>
    <w:rsid w:val="00061D47"/>
    <w:rsid w:val="00065804"/>
    <w:rsid w:val="000658C8"/>
    <w:rsid w:val="00065904"/>
    <w:rsid w:val="00072860"/>
    <w:rsid w:val="0007336C"/>
    <w:rsid w:val="00073693"/>
    <w:rsid w:val="00085D67"/>
    <w:rsid w:val="000862F3"/>
    <w:rsid w:val="00091F7C"/>
    <w:rsid w:val="0009285C"/>
    <w:rsid w:val="000A1B59"/>
    <w:rsid w:val="000A1C83"/>
    <w:rsid w:val="000A3A52"/>
    <w:rsid w:val="000B4065"/>
    <w:rsid w:val="000B408F"/>
    <w:rsid w:val="000B555A"/>
    <w:rsid w:val="000C046F"/>
    <w:rsid w:val="000C0A33"/>
    <w:rsid w:val="000C1770"/>
    <w:rsid w:val="000C20A9"/>
    <w:rsid w:val="000C2328"/>
    <w:rsid w:val="000C3B1D"/>
    <w:rsid w:val="000C4E54"/>
    <w:rsid w:val="000D129B"/>
    <w:rsid w:val="000D1F1F"/>
    <w:rsid w:val="000D2B85"/>
    <w:rsid w:val="000D4376"/>
    <w:rsid w:val="000D5AAD"/>
    <w:rsid w:val="000D6B55"/>
    <w:rsid w:val="000F31A8"/>
    <w:rsid w:val="00100614"/>
    <w:rsid w:val="00100EB8"/>
    <w:rsid w:val="0010413A"/>
    <w:rsid w:val="001043FE"/>
    <w:rsid w:val="0010539E"/>
    <w:rsid w:val="001074F8"/>
    <w:rsid w:val="00132B7B"/>
    <w:rsid w:val="00135629"/>
    <w:rsid w:val="00142717"/>
    <w:rsid w:val="00147C7D"/>
    <w:rsid w:val="00150A3F"/>
    <w:rsid w:val="001534CA"/>
    <w:rsid w:val="001536AC"/>
    <w:rsid w:val="0015640B"/>
    <w:rsid w:val="00161465"/>
    <w:rsid w:val="00163E00"/>
    <w:rsid w:val="0016735E"/>
    <w:rsid w:val="00167BE1"/>
    <w:rsid w:val="00172BAB"/>
    <w:rsid w:val="0017508C"/>
    <w:rsid w:val="00183F15"/>
    <w:rsid w:val="00184271"/>
    <w:rsid w:val="00186C33"/>
    <w:rsid w:val="00187592"/>
    <w:rsid w:val="00194508"/>
    <w:rsid w:val="00194ECC"/>
    <w:rsid w:val="001958E4"/>
    <w:rsid w:val="001963C1"/>
    <w:rsid w:val="001A4723"/>
    <w:rsid w:val="001A5C31"/>
    <w:rsid w:val="001A6459"/>
    <w:rsid w:val="001A6DCC"/>
    <w:rsid w:val="001A6DE0"/>
    <w:rsid w:val="001B1926"/>
    <w:rsid w:val="001B5AB0"/>
    <w:rsid w:val="001B7E33"/>
    <w:rsid w:val="001C1930"/>
    <w:rsid w:val="001C496C"/>
    <w:rsid w:val="001C498E"/>
    <w:rsid w:val="001C5387"/>
    <w:rsid w:val="001C6C17"/>
    <w:rsid w:val="001C79BF"/>
    <w:rsid w:val="001C7B0C"/>
    <w:rsid w:val="001D08A0"/>
    <w:rsid w:val="001E029A"/>
    <w:rsid w:val="001E6D90"/>
    <w:rsid w:val="001F1517"/>
    <w:rsid w:val="001F3669"/>
    <w:rsid w:val="001F3EED"/>
    <w:rsid w:val="001F55CB"/>
    <w:rsid w:val="00207344"/>
    <w:rsid w:val="00207698"/>
    <w:rsid w:val="0021656C"/>
    <w:rsid w:val="00216BAB"/>
    <w:rsid w:val="0022029B"/>
    <w:rsid w:val="0022144E"/>
    <w:rsid w:val="00222579"/>
    <w:rsid w:val="00223AF0"/>
    <w:rsid w:val="002329FC"/>
    <w:rsid w:val="00235E2F"/>
    <w:rsid w:val="00241CEE"/>
    <w:rsid w:val="00244BC4"/>
    <w:rsid w:val="0024663F"/>
    <w:rsid w:val="002516C3"/>
    <w:rsid w:val="00252FD1"/>
    <w:rsid w:val="0025320F"/>
    <w:rsid w:val="00256B3A"/>
    <w:rsid w:val="00257AF7"/>
    <w:rsid w:val="0026527B"/>
    <w:rsid w:val="0026639A"/>
    <w:rsid w:val="00267275"/>
    <w:rsid w:val="00267DA6"/>
    <w:rsid w:val="002720D2"/>
    <w:rsid w:val="00274D17"/>
    <w:rsid w:val="00276E3C"/>
    <w:rsid w:val="00277C3E"/>
    <w:rsid w:val="0028458F"/>
    <w:rsid w:val="0029400B"/>
    <w:rsid w:val="00295D6E"/>
    <w:rsid w:val="002969AD"/>
    <w:rsid w:val="0029785E"/>
    <w:rsid w:val="002A1098"/>
    <w:rsid w:val="002B03AD"/>
    <w:rsid w:val="002B7269"/>
    <w:rsid w:val="002B758D"/>
    <w:rsid w:val="002C26E5"/>
    <w:rsid w:val="002C6CE0"/>
    <w:rsid w:val="002D14D6"/>
    <w:rsid w:val="002D5C53"/>
    <w:rsid w:val="002E52F4"/>
    <w:rsid w:val="002F1E88"/>
    <w:rsid w:val="002F5263"/>
    <w:rsid w:val="00302527"/>
    <w:rsid w:val="00302FC3"/>
    <w:rsid w:val="0030515F"/>
    <w:rsid w:val="00310257"/>
    <w:rsid w:val="00310C01"/>
    <w:rsid w:val="003114A9"/>
    <w:rsid w:val="00311601"/>
    <w:rsid w:val="00316FC3"/>
    <w:rsid w:val="00316FF6"/>
    <w:rsid w:val="003171C0"/>
    <w:rsid w:val="003201D7"/>
    <w:rsid w:val="00321B12"/>
    <w:rsid w:val="00324355"/>
    <w:rsid w:val="00325762"/>
    <w:rsid w:val="00327C67"/>
    <w:rsid w:val="00330857"/>
    <w:rsid w:val="00330E1F"/>
    <w:rsid w:val="00331929"/>
    <w:rsid w:val="00335FF1"/>
    <w:rsid w:val="00340D71"/>
    <w:rsid w:val="003421D1"/>
    <w:rsid w:val="00346327"/>
    <w:rsid w:val="00347F97"/>
    <w:rsid w:val="00353200"/>
    <w:rsid w:val="00357C12"/>
    <w:rsid w:val="00360C48"/>
    <w:rsid w:val="00361A7F"/>
    <w:rsid w:val="00366C54"/>
    <w:rsid w:val="00367209"/>
    <w:rsid w:val="00370632"/>
    <w:rsid w:val="00370E12"/>
    <w:rsid w:val="00373807"/>
    <w:rsid w:val="00375855"/>
    <w:rsid w:val="0038124B"/>
    <w:rsid w:val="003903F5"/>
    <w:rsid w:val="0039094B"/>
    <w:rsid w:val="00390DE4"/>
    <w:rsid w:val="00392757"/>
    <w:rsid w:val="00396AEF"/>
    <w:rsid w:val="00397FCD"/>
    <w:rsid w:val="003B25B5"/>
    <w:rsid w:val="003B3548"/>
    <w:rsid w:val="003B5A3A"/>
    <w:rsid w:val="003B5E3E"/>
    <w:rsid w:val="003C3163"/>
    <w:rsid w:val="003C4F57"/>
    <w:rsid w:val="003C5F20"/>
    <w:rsid w:val="003D1605"/>
    <w:rsid w:val="003D7C0F"/>
    <w:rsid w:val="003E32DB"/>
    <w:rsid w:val="003E4EEE"/>
    <w:rsid w:val="003E5489"/>
    <w:rsid w:val="003F2835"/>
    <w:rsid w:val="003F4134"/>
    <w:rsid w:val="003F564B"/>
    <w:rsid w:val="004003E8"/>
    <w:rsid w:val="00406480"/>
    <w:rsid w:val="0040678B"/>
    <w:rsid w:val="004105CD"/>
    <w:rsid w:val="0041077C"/>
    <w:rsid w:val="0041289D"/>
    <w:rsid w:val="0041317F"/>
    <w:rsid w:val="00414353"/>
    <w:rsid w:val="00416F5B"/>
    <w:rsid w:val="00423891"/>
    <w:rsid w:val="00423B9C"/>
    <w:rsid w:val="00424594"/>
    <w:rsid w:val="004250F6"/>
    <w:rsid w:val="00430F35"/>
    <w:rsid w:val="00432EE0"/>
    <w:rsid w:val="004342AC"/>
    <w:rsid w:val="00441919"/>
    <w:rsid w:val="00441A0D"/>
    <w:rsid w:val="004444AA"/>
    <w:rsid w:val="00445B4D"/>
    <w:rsid w:val="00446CDF"/>
    <w:rsid w:val="00446E85"/>
    <w:rsid w:val="0045595E"/>
    <w:rsid w:val="00465B61"/>
    <w:rsid w:val="0047192C"/>
    <w:rsid w:val="00471AB4"/>
    <w:rsid w:val="00473757"/>
    <w:rsid w:val="00477897"/>
    <w:rsid w:val="00481B5B"/>
    <w:rsid w:val="00496291"/>
    <w:rsid w:val="00496568"/>
    <w:rsid w:val="0049773E"/>
    <w:rsid w:val="004A25FC"/>
    <w:rsid w:val="004A74DF"/>
    <w:rsid w:val="004B0113"/>
    <w:rsid w:val="004B7891"/>
    <w:rsid w:val="004C016E"/>
    <w:rsid w:val="004C3A96"/>
    <w:rsid w:val="004C3FB1"/>
    <w:rsid w:val="004C4583"/>
    <w:rsid w:val="004C7273"/>
    <w:rsid w:val="004D18C0"/>
    <w:rsid w:val="004D2DCA"/>
    <w:rsid w:val="004D7539"/>
    <w:rsid w:val="004E0C88"/>
    <w:rsid w:val="004E3871"/>
    <w:rsid w:val="004E4960"/>
    <w:rsid w:val="004F03D9"/>
    <w:rsid w:val="004F14D7"/>
    <w:rsid w:val="00504D50"/>
    <w:rsid w:val="0050520F"/>
    <w:rsid w:val="0050649E"/>
    <w:rsid w:val="005149F8"/>
    <w:rsid w:val="00515B68"/>
    <w:rsid w:val="00516114"/>
    <w:rsid w:val="0052111A"/>
    <w:rsid w:val="00521956"/>
    <w:rsid w:val="0052384C"/>
    <w:rsid w:val="0052797C"/>
    <w:rsid w:val="005336C0"/>
    <w:rsid w:val="00534092"/>
    <w:rsid w:val="00535F25"/>
    <w:rsid w:val="0054522E"/>
    <w:rsid w:val="005455B4"/>
    <w:rsid w:val="005455BD"/>
    <w:rsid w:val="0055027C"/>
    <w:rsid w:val="00553884"/>
    <w:rsid w:val="005538B2"/>
    <w:rsid w:val="00556093"/>
    <w:rsid w:val="0056215C"/>
    <w:rsid w:val="005625E8"/>
    <w:rsid w:val="00570C92"/>
    <w:rsid w:val="0057168C"/>
    <w:rsid w:val="00571D6A"/>
    <w:rsid w:val="005726F5"/>
    <w:rsid w:val="00575A04"/>
    <w:rsid w:val="00580553"/>
    <w:rsid w:val="00585620"/>
    <w:rsid w:val="005909B8"/>
    <w:rsid w:val="00592B68"/>
    <w:rsid w:val="0059718E"/>
    <w:rsid w:val="00597790"/>
    <w:rsid w:val="005A086D"/>
    <w:rsid w:val="005A0943"/>
    <w:rsid w:val="005A2BDE"/>
    <w:rsid w:val="005B0C1F"/>
    <w:rsid w:val="005B5DFD"/>
    <w:rsid w:val="005C3D21"/>
    <w:rsid w:val="005C6C8F"/>
    <w:rsid w:val="005D1323"/>
    <w:rsid w:val="005D3270"/>
    <w:rsid w:val="005E31CC"/>
    <w:rsid w:val="005F28DA"/>
    <w:rsid w:val="005F32D5"/>
    <w:rsid w:val="005F4E4E"/>
    <w:rsid w:val="006017F6"/>
    <w:rsid w:val="006018A8"/>
    <w:rsid w:val="00603725"/>
    <w:rsid w:val="00607327"/>
    <w:rsid w:val="006076E8"/>
    <w:rsid w:val="00614F18"/>
    <w:rsid w:val="00626D55"/>
    <w:rsid w:val="00634AD6"/>
    <w:rsid w:val="00635233"/>
    <w:rsid w:val="00635582"/>
    <w:rsid w:val="006363FD"/>
    <w:rsid w:val="00645608"/>
    <w:rsid w:val="00652BB6"/>
    <w:rsid w:val="00657D9E"/>
    <w:rsid w:val="00662B2E"/>
    <w:rsid w:val="00672F79"/>
    <w:rsid w:val="006751B9"/>
    <w:rsid w:val="00676B39"/>
    <w:rsid w:val="00680988"/>
    <w:rsid w:val="00680E2A"/>
    <w:rsid w:val="00683A3A"/>
    <w:rsid w:val="006A2C65"/>
    <w:rsid w:val="006A2F17"/>
    <w:rsid w:val="006A4816"/>
    <w:rsid w:val="006A5DF9"/>
    <w:rsid w:val="006B1C49"/>
    <w:rsid w:val="006B257A"/>
    <w:rsid w:val="006B2D20"/>
    <w:rsid w:val="006B55D0"/>
    <w:rsid w:val="006B574B"/>
    <w:rsid w:val="006C05E9"/>
    <w:rsid w:val="006C22F4"/>
    <w:rsid w:val="006C2421"/>
    <w:rsid w:val="006C4EF1"/>
    <w:rsid w:val="006D0B71"/>
    <w:rsid w:val="006D355A"/>
    <w:rsid w:val="006D371C"/>
    <w:rsid w:val="006D38E2"/>
    <w:rsid w:val="006D3B97"/>
    <w:rsid w:val="006E27B5"/>
    <w:rsid w:val="006E51DA"/>
    <w:rsid w:val="006E7E75"/>
    <w:rsid w:val="006F19A8"/>
    <w:rsid w:val="006F38B3"/>
    <w:rsid w:val="006F3D59"/>
    <w:rsid w:val="006F5749"/>
    <w:rsid w:val="00704043"/>
    <w:rsid w:val="007065F2"/>
    <w:rsid w:val="007130CD"/>
    <w:rsid w:val="0072153A"/>
    <w:rsid w:val="00722868"/>
    <w:rsid w:val="00730F24"/>
    <w:rsid w:val="00733233"/>
    <w:rsid w:val="00736757"/>
    <w:rsid w:val="007426AF"/>
    <w:rsid w:val="00750103"/>
    <w:rsid w:val="00752F10"/>
    <w:rsid w:val="0075633F"/>
    <w:rsid w:val="00763D06"/>
    <w:rsid w:val="00764E9B"/>
    <w:rsid w:val="00765A1A"/>
    <w:rsid w:val="00780526"/>
    <w:rsid w:val="00782CFD"/>
    <w:rsid w:val="0079256E"/>
    <w:rsid w:val="0079596E"/>
    <w:rsid w:val="0079731D"/>
    <w:rsid w:val="007A2045"/>
    <w:rsid w:val="007B0376"/>
    <w:rsid w:val="007B372B"/>
    <w:rsid w:val="007B4963"/>
    <w:rsid w:val="007B7709"/>
    <w:rsid w:val="007C092C"/>
    <w:rsid w:val="007C41AD"/>
    <w:rsid w:val="007C6948"/>
    <w:rsid w:val="007D11B5"/>
    <w:rsid w:val="007D194A"/>
    <w:rsid w:val="007D2E5F"/>
    <w:rsid w:val="007E52D9"/>
    <w:rsid w:val="007E6792"/>
    <w:rsid w:val="007E7C70"/>
    <w:rsid w:val="007F0061"/>
    <w:rsid w:val="007F00F5"/>
    <w:rsid w:val="007F073F"/>
    <w:rsid w:val="007F42A0"/>
    <w:rsid w:val="007F6DB9"/>
    <w:rsid w:val="008004DA"/>
    <w:rsid w:val="00805BCE"/>
    <w:rsid w:val="00811EAC"/>
    <w:rsid w:val="008165AD"/>
    <w:rsid w:val="00820B3D"/>
    <w:rsid w:val="008214D1"/>
    <w:rsid w:val="00821C84"/>
    <w:rsid w:val="00823AED"/>
    <w:rsid w:val="008252D1"/>
    <w:rsid w:val="00830829"/>
    <w:rsid w:val="00836726"/>
    <w:rsid w:val="00837EC6"/>
    <w:rsid w:val="0084070B"/>
    <w:rsid w:val="008413F2"/>
    <w:rsid w:val="008454EA"/>
    <w:rsid w:val="008475D2"/>
    <w:rsid w:val="00852522"/>
    <w:rsid w:val="0085601C"/>
    <w:rsid w:val="008622D7"/>
    <w:rsid w:val="0086420C"/>
    <w:rsid w:val="00864A8A"/>
    <w:rsid w:val="008719FF"/>
    <w:rsid w:val="0087654E"/>
    <w:rsid w:val="00877279"/>
    <w:rsid w:val="00877594"/>
    <w:rsid w:val="008866BA"/>
    <w:rsid w:val="00890B53"/>
    <w:rsid w:val="0089148B"/>
    <w:rsid w:val="008926A9"/>
    <w:rsid w:val="008975E4"/>
    <w:rsid w:val="008A5D5E"/>
    <w:rsid w:val="008B436A"/>
    <w:rsid w:val="008C017B"/>
    <w:rsid w:val="008C4842"/>
    <w:rsid w:val="008D1C8A"/>
    <w:rsid w:val="008D45D4"/>
    <w:rsid w:val="008E0D15"/>
    <w:rsid w:val="008E1CEB"/>
    <w:rsid w:val="008E1F0E"/>
    <w:rsid w:val="008E3217"/>
    <w:rsid w:val="008E5525"/>
    <w:rsid w:val="008F5D24"/>
    <w:rsid w:val="00903DB9"/>
    <w:rsid w:val="00907A7D"/>
    <w:rsid w:val="00915EFE"/>
    <w:rsid w:val="00922887"/>
    <w:rsid w:val="009275F0"/>
    <w:rsid w:val="00934A17"/>
    <w:rsid w:val="0093769B"/>
    <w:rsid w:val="00942844"/>
    <w:rsid w:val="0094450A"/>
    <w:rsid w:val="0096280C"/>
    <w:rsid w:val="0097108B"/>
    <w:rsid w:val="009716DC"/>
    <w:rsid w:val="009721FE"/>
    <w:rsid w:val="009823B4"/>
    <w:rsid w:val="0098532C"/>
    <w:rsid w:val="009971D5"/>
    <w:rsid w:val="009A3255"/>
    <w:rsid w:val="009A37C7"/>
    <w:rsid w:val="009B2B55"/>
    <w:rsid w:val="009B5E66"/>
    <w:rsid w:val="009B7F94"/>
    <w:rsid w:val="009C4727"/>
    <w:rsid w:val="009C6098"/>
    <w:rsid w:val="009C6A77"/>
    <w:rsid w:val="009D387D"/>
    <w:rsid w:val="009D651A"/>
    <w:rsid w:val="009F297E"/>
    <w:rsid w:val="009F3494"/>
    <w:rsid w:val="009F6F82"/>
    <w:rsid w:val="009F7C88"/>
    <w:rsid w:val="00A01688"/>
    <w:rsid w:val="00A06EC8"/>
    <w:rsid w:val="00A12030"/>
    <w:rsid w:val="00A20E37"/>
    <w:rsid w:val="00A22975"/>
    <w:rsid w:val="00A23A3B"/>
    <w:rsid w:val="00A24908"/>
    <w:rsid w:val="00A25565"/>
    <w:rsid w:val="00A2556A"/>
    <w:rsid w:val="00A32DE3"/>
    <w:rsid w:val="00A37661"/>
    <w:rsid w:val="00A403BE"/>
    <w:rsid w:val="00A40DA4"/>
    <w:rsid w:val="00A43654"/>
    <w:rsid w:val="00A45EA7"/>
    <w:rsid w:val="00A50A8C"/>
    <w:rsid w:val="00A51BBE"/>
    <w:rsid w:val="00A52168"/>
    <w:rsid w:val="00A545E7"/>
    <w:rsid w:val="00A547C7"/>
    <w:rsid w:val="00A56D86"/>
    <w:rsid w:val="00A65CE1"/>
    <w:rsid w:val="00A81269"/>
    <w:rsid w:val="00A85106"/>
    <w:rsid w:val="00A859D5"/>
    <w:rsid w:val="00A905D5"/>
    <w:rsid w:val="00A923A3"/>
    <w:rsid w:val="00A9451E"/>
    <w:rsid w:val="00AB0A23"/>
    <w:rsid w:val="00AB31EF"/>
    <w:rsid w:val="00AB3694"/>
    <w:rsid w:val="00AB5338"/>
    <w:rsid w:val="00AB65F7"/>
    <w:rsid w:val="00AB69A5"/>
    <w:rsid w:val="00AC57F8"/>
    <w:rsid w:val="00AD3B65"/>
    <w:rsid w:val="00AE0700"/>
    <w:rsid w:val="00AE6C12"/>
    <w:rsid w:val="00AF2082"/>
    <w:rsid w:val="00AF24BA"/>
    <w:rsid w:val="00AF4115"/>
    <w:rsid w:val="00B004AB"/>
    <w:rsid w:val="00B00623"/>
    <w:rsid w:val="00B0347C"/>
    <w:rsid w:val="00B036C4"/>
    <w:rsid w:val="00B10325"/>
    <w:rsid w:val="00B123A3"/>
    <w:rsid w:val="00B12712"/>
    <w:rsid w:val="00B12DCD"/>
    <w:rsid w:val="00B13C26"/>
    <w:rsid w:val="00B14922"/>
    <w:rsid w:val="00B17B0A"/>
    <w:rsid w:val="00B20C79"/>
    <w:rsid w:val="00B20F7C"/>
    <w:rsid w:val="00B24FAC"/>
    <w:rsid w:val="00B32C0E"/>
    <w:rsid w:val="00B33930"/>
    <w:rsid w:val="00B35A5B"/>
    <w:rsid w:val="00B41C37"/>
    <w:rsid w:val="00B42119"/>
    <w:rsid w:val="00B430DD"/>
    <w:rsid w:val="00B43BAA"/>
    <w:rsid w:val="00B45B76"/>
    <w:rsid w:val="00B543C2"/>
    <w:rsid w:val="00B55D8C"/>
    <w:rsid w:val="00B56819"/>
    <w:rsid w:val="00B60266"/>
    <w:rsid w:val="00B60601"/>
    <w:rsid w:val="00B6213A"/>
    <w:rsid w:val="00B82F38"/>
    <w:rsid w:val="00B83104"/>
    <w:rsid w:val="00B855B7"/>
    <w:rsid w:val="00B90C0B"/>
    <w:rsid w:val="00B91AB6"/>
    <w:rsid w:val="00B94E49"/>
    <w:rsid w:val="00B96041"/>
    <w:rsid w:val="00BA098C"/>
    <w:rsid w:val="00BA1267"/>
    <w:rsid w:val="00BA28A6"/>
    <w:rsid w:val="00BA2B67"/>
    <w:rsid w:val="00BA66D6"/>
    <w:rsid w:val="00BA75FB"/>
    <w:rsid w:val="00BA7943"/>
    <w:rsid w:val="00BC1574"/>
    <w:rsid w:val="00BC415D"/>
    <w:rsid w:val="00BC6BD0"/>
    <w:rsid w:val="00BD23FF"/>
    <w:rsid w:val="00BD61E6"/>
    <w:rsid w:val="00BD652A"/>
    <w:rsid w:val="00BE147D"/>
    <w:rsid w:val="00BE2371"/>
    <w:rsid w:val="00BE6C43"/>
    <w:rsid w:val="00BF00B3"/>
    <w:rsid w:val="00BF15DF"/>
    <w:rsid w:val="00BF23EF"/>
    <w:rsid w:val="00C01D82"/>
    <w:rsid w:val="00C02CC4"/>
    <w:rsid w:val="00C04008"/>
    <w:rsid w:val="00C109E1"/>
    <w:rsid w:val="00C14071"/>
    <w:rsid w:val="00C16C84"/>
    <w:rsid w:val="00C20ECB"/>
    <w:rsid w:val="00C21C68"/>
    <w:rsid w:val="00C25046"/>
    <w:rsid w:val="00C257B5"/>
    <w:rsid w:val="00C25F73"/>
    <w:rsid w:val="00C33F92"/>
    <w:rsid w:val="00C34977"/>
    <w:rsid w:val="00C353E5"/>
    <w:rsid w:val="00C35AA0"/>
    <w:rsid w:val="00C4357D"/>
    <w:rsid w:val="00C4638B"/>
    <w:rsid w:val="00C55EB4"/>
    <w:rsid w:val="00C63EBC"/>
    <w:rsid w:val="00C76E91"/>
    <w:rsid w:val="00C80B48"/>
    <w:rsid w:val="00C86FE9"/>
    <w:rsid w:val="00C872F0"/>
    <w:rsid w:val="00C9011B"/>
    <w:rsid w:val="00CB0F14"/>
    <w:rsid w:val="00CB4602"/>
    <w:rsid w:val="00CB65A4"/>
    <w:rsid w:val="00CB682C"/>
    <w:rsid w:val="00CB6CCA"/>
    <w:rsid w:val="00CB7AE9"/>
    <w:rsid w:val="00CC4AA6"/>
    <w:rsid w:val="00CD0750"/>
    <w:rsid w:val="00CD2652"/>
    <w:rsid w:val="00CD5A5C"/>
    <w:rsid w:val="00CE3B46"/>
    <w:rsid w:val="00CE54D3"/>
    <w:rsid w:val="00CF0275"/>
    <w:rsid w:val="00CF160B"/>
    <w:rsid w:val="00D0169A"/>
    <w:rsid w:val="00D01BB2"/>
    <w:rsid w:val="00D0569F"/>
    <w:rsid w:val="00D073A6"/>
    <w:rsid w:val="00D10CD3"/>
    <w:rsid w:val="00D15D62"/>
    <w:rsid w:val="00D1625C"/>
    <w:rsid w:val="00D16F8C"/>
    <w:rsid w:val="00D20665"/>
    <w:rsid w:val="00D24605"/>
    <w:rsid w:val="00D2567D"/>
    <w:rsid w:val="00D2795B"/>
    <w:rsid w:val="00D37C70"/>
    <w:rsid w:val="00D46886"/>
    <w:rsid w:val="00D557CA"/>
    <w:rsid w:val="00D57227"/>
    <w:rsid w:val="00D6005D"/>
    <w:rsid w:val="00D61D82"/>
    <w:rsid w:val="00D717A4"/>
    <w:rsid w:val="00D73298"/>
    <w:rsid w:val="00D75777"/>
    <w:rsid w:val="00D75E2E"/>
    <w:rsid w:val="00D80929"/>
    <w:rsid w:val="00D83D68"/>
    <w:rsid w:val="00D94756"/>
    <w:rsid w:val="00D96E01"/>
    <w:rsid w:val="00D97113"/>
    <w:rsid w:val="00D97513"/>
    <w:rsid w:val="00DA14EC"/>
    <w:rsid w:val="00DA338C"/>
    <w:rsid w:val="00DA46BC"/>
    <w:rsid w:val="00DB0C96"/>
    <w:rsid w:val="00DB536D"/>
    <w:rsid w:val="00DB74A1"/>
    <w:rsid w:val="00DC07B8"/>
    <w:rsid w:val="00DC1C74"/>
    <w:rsid w:val="00DD417F"/>
    <w:rsid w:val="00DD4616"/>
    <w:rsid w:val="00DD4630"/>
    <w:rsid w:val="00DD7D8E"/>
    <w:rsid w:val="00DE471B"/>
    <w:rsid w:val="00DE632C"/>
    <w:rsid w:val="00DE6395"/>
    <w:rsid w:val="00DE7244"/>
    <w:rsid w:val="00DE73AA"/>
    <w:rsid w:val="00DE7D7B"/>
    <w:rsid w:val="00DE7DE9"/>
    <w:rsid w:val="00DF06AA"/>
    <w:rsid w:val="00DF0B1F"/>
    <w:rsid w:val="00E02E57"/>
    <w:rsid w:val="00E0669C"/>
    <w:rsid w:val="00E06E5F"/>
    <w:rsid w:val="00E16084"/>
    <w:rsid w:val="00E16DC6"/>
    <w:rsid w:val="00E17AD7"/>
    <w:rsid w:val="00E2553A"/>
    <w:rsid w:val="00E31C3C"/>
    <w:rsid w:val="00E33107"/>
    <w:rsid w:val="00E361BB"/>
    <w:rsid w:val="00E522A3"/>
    <w:rsid w:val="00E527D6"/>
    <w:rsid w:val="00E571FB"/>
    <w:rsid w:val="00E612F4"/>
    <w:rsid w:val="00E67116"/>
    <w:rsid w:val="00E716D9"/>
    <w:rsid w:val="00E71B58"/>
    <w:rsid w:val="00E751B7"/>
    <w:rsid w:val="00E77FEA"/>
    <w:rsid w:val="00E830B9"/>
    <w:rsid w:val="00E852B6"/>
    <w:rsid w:val="00E86924"/>
    <w:rsid w:val="00E93EE4"/>
    <w:rsid w:val="00E9560A"/>
    <w:rsid w:val="00EA2C78"/>
    <w:rsid w:val="00EA35BE"/>
    <w:rsid w:val="00EA7238"/>
    <w:rsid w:val="00EA7862"/>
    <w:rsid w:val="00EB3B52"/>
    <w:rsid w:val="00EB51ED"/>
    <w:rsid w:val="00EC411B"/>
    <w:rsid w:val="00EC574E"/>
    <w:rsid w:val="00ED033A"/>
    <w:rsid w:val="00ED4214"/>
    <w:rsid w:val="00ED549D"/>
    <w:rsid w:val="00ED6810"/>
    <w:rsid w:val="00EE27D1"/>
    <w:rsid w:val="00EE6F40"/>
    <w:rsid w:val="00EF09C2"/>
    <w:rsid w:val="00EF20C3"/>
    <w:rsid w:val="00EF3B2B"/>
    <w:rsid w:val="00EF43CA"/>
    <w:rsid w:val="00F00E23"/>
    <w:rsid w:val="00F00FFE"/>
    <w:rsid w:val="00F01762"/>
    <w:rsid w:val="00F05EC7"/>
    <w:rsid w:val="00F1455F"/>
    <w:rsid w:val="00F2188E"/>
    <w:rsid w:val="00F2759C"/>
    <w:rsid w:val="00F32744"/>
    <w:rsid w:val="00F32AFF"/>
    <w:rsid w:val="00F34A15"/>
    <w:rsid w:val="00F36C29"/>
    <w:rsid w:val="00F42CA2"/>
    <w:rsid w:val="00F44A5E"/>
    <w:rsid w:val="00F50EC6"/>
    <w:rsid w:val="00F53B02"/>
    <w:rsid w:val="00F55786"/>
    <w:rsid w:val="00F604E4"/>
    <w:rsid w:val="00F609EC"/>
    <w:rsid w:val="00F61798"/>
    <w:rsid w:val="00F63D76"/>
    <w:rsid w:val="00F66A6F"/>
    <w:rsid w:val="00F66E21"/>
    <w:rsid w:val="00F7010E"/>
    <w:rsid w:val="00F76CC7"/>
    <w:rsid w:val="00F844E9"/>
    <w:rsid w:val="00F948E2"/>
    <w:rsid w:val="00F94FEB"/>
    <w:rsid w:val="00FA0C6F"/>
    <w:rsid w:val="00FA1867"/>
    <w:rsid w:val="00FA5C66"/>
    <w:rsid w:val="00FB1A75"/>
    <w:rsid w:val="00FB4FB0"/>
    <w:rsid w:val="00FB620E"/>
    <w:rsid w:val="00FB6A0B"/>
    <w:rsid w:val="00FB7531"/>
    <w:rsid w:val="00FC0335"/>
    <w:rsid w:val="00FC3955"/>
    <w:rsid w:val="00FC7FF2"/>
    <w:rsid w:val="00FD0105"/>
    <w:rsid w:val="00FD32AB"/>
    <w:rsid w:val="00FD3A3F"/>
    <w:rsid w:val="00FD5F7E"/>
    <w:rsid w:val="00FD7483"/>
    <w:rsid w:val="00FE133A"/>
    <w:rsid w:val="00FE474F"/>
    <w:rsid w:val="00FF0D92"/>
    <w:rsid w:val="00FF0E41"/>
    <w:rsid w:val="00FF0F58"/>
    <w:rsid w:val="00FF1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7C2A9BF"/>
  <w15:chartTrackingRefBased/>
  <w15:docId w15:val="{A6B7943C-7324-49B3-948C-E6A33DCEC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043FE"/>
  </w:style>
  <w:style w:type="paragraph" w:styleId="Titolo1">
    <w:name w:val="heading 1"/>
    <w:basedOn w:val="Normale"/>
    <w:next w:val="Normale"/>
    <w:link w:val="Titolo1Carattere"/>
    <w:uiPriority w:val="9"/>
    <w:qFormat/>
    <w:rsid w:val="00B036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2">
    <w:name w:val="heading 2"/>
    <w:basedOn w:val="Normale"/>
    <w:link w:val="Titolo2Carattere"/>
    <w:uiPriority w:val="9"/>
    <w:qFormat/>
    <w:rsid w:val="00CD5A5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Titolo3">
    <w:name w:val="heading 3"/>
    <w:basedOn w:val="Normale"/>
    <w:link w:val="Titolo3Carattere"/>
    <w:uiPriority w:val="9"/>
    <w:qFormat/>
    <w:rsid w:val="00CD5A5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NormaleWeb">
    <w:name w:val="Normal (Web)"/>
    <w:basedOn w:val="Normale"/>
    <w:uiPriority w:val="99"/>
    <w:unhideWhenUsed/>
    <w:rsid w:val="005D13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5D1323"/>
    <w:rPr>
      <w:color w:val="0000FF"/>
      <w:u w:val="single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D5A5C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D5A5C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Enfasigrassetto">
    <w:name w:val="Strong"/>
    <w:basedOn w:val="Carpredefinitoparagrafo"/>
    <w:uiPriority w:val="22"/>
    <w:qFormat/>
    <w:rsid w:val="00CD5A5C"/>
    <w:rPr>
      <w:b/>
      <w:bCs/>
    </w:rPr>
  </w:style>
  <w:style w:type="paragraph" w:styleId="Intestazione">
    <w:name w:val="header"/>
    <w:basedOn w:val="Normale"/>
    <w:link w:val="IntestazioneCarattere"/>
    <w:uiPriority w:val="99"/>
    <w:unhideWhenUsed/>
    <w:rsid w:val="00CD5A5C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CD5A5C"/>
  </w:style>
  <w:style w:type="paragraph" w:styleId="Pidipagina">
    <w:name w:val="footer"/>
    <w:basedOn w:val="Normale"/>
    <w:link w:val="PidipaginaCarattere"/>
    <w:uiPriority w:val="99"/>
    <w:unhideWhenUsed/>
    <w:rsid w:val="00CD5A5C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CD5A5C"/>
  </w:style>
  <w:style w:type="character" w:styleId="Numeroriga">
    <w:name w:val="line number"/>
    <w:basedOn w:val="Carpredefinitoparagrafo"/>
    <w:uiPriority w:val="99"/>
    <w:semiHidden/>
    <w:unhideWhenUsed/>
    <w:rsid w:val="00CD5A5C"/>
  </w:style>
  <w:style w:type="character" w:styleId="Enfasicorsivo">
    <w:name w:val="Emphasis"/>
    <w:basedOn w:val="Carpredefinitoparagrafo"/>
    <w:uiPriority w:val="20"/>
    <w:qFormat/>
    <w:rsid w:val="00AB3694"/>
    <w:rPr>
      <w:i/>
      <w:iCs/>
    </w:rPr>
  </w:style>
  <w:style w:type="table" w:styleId="Grigliatabella">
    <w:name w:val="Table Grid"/>
    <w:basedOn w:val="Tabellanormale"/>
    <w:uiPriority w:val="39"/>
    <w:rsid w:val="008719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olo1Carattere">
    <w:name w:val="Titolo 1 Carattere"/>
    <w:basedOn w:val="Carpredefinitoparagrafo"/>
    <w:link w:val="Titolo1"/>
    <w:uiPriority w:val="9"/>
    <w:rsid w:val="00B036C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llegamentovisitato">
    <w:name w:val="FollowedHyperlink"/>
    <w:basedOn w:val="Carpredefinitoparagrafo"/>
    <w:uiPriority w:val="99"/>
    <w:semiHidden/>
    <w:unhideWhenUsed/>
    <w:rsid w:val="00085D67"/>
    <w:rPr>
      <w:color w:val="954F72" w:themeColor="followed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8214D1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uiPriority w:val="99"/>
    <w:semiHidden/>
    <w:unhideWhenUsed/>
    <w:rsid w:val="00445B4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445B4D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445B4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445B4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445B4D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445B4D"/>
    <w:pPr>
      <w:spacing w:after="0" w:line="240" w:lineRule="auto"/>
    </w:pPr>
  </w:style>
  <w:style w:type="paragraph" w:styleId="Paragrafoelenco">
    <w:name w:val="List Paragraph"/>
    <w:basedOn w:val="Normale"/>
    <w:uiPriority w:val="34"/>
    <w:qFormat/>
    <w:rsid w:val="00504D50"/>
    <w:pPr>
      <w:ind w:left="720"/>
      <w:contextualSpacing/>
    </w:pPr>
  </w:style>
  <w:style w:type="character" w:customStyle="1" w:styleId="anchor-text">
    <w:name w:val="anchor-text"/>
    <w:basedOn w:val="Carpredefinitoparagrafo"/>
    <w:rsid w:val="00B20F7C"/>
  </w:style>
  <w:style w:type="paragraph" w:customStyle="1" w:styleId="pf0">
    <w:name w:val="pf0"/>
    <w:basedOn w:val="Normale"/>
    <w:rsid w:val="00E160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Carpredefinitoparagrafo"/>
    <w:rsid w:val="00E16084"/>
    <w:rPr>
      <w:rFonts w:ascii="Segoe UI" w:hAnsi="Segoe UI" w:cs="Segoe UI" w:hint="default"/>
      <w:sz w:val="18"/>
      <w:szCs w:val="18"/>
    </w:rPr>
  </w:style>
  <w:style w:type="paragraph" w:styleId="Didascalia">
    <w:name w:val="caption"/>
    <w:basedOn w:val="Normale"/>
    <w:next w:val="Normale"/>
    <w:uiPriority w:val="35"/>
    <w:unhideWhenUsed/>
    <w:qFormat/>
    <w:rsid w:val="00244BC4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14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5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5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1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7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52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89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70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5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867196">
          <w:marLeft w:val="0"/>
          <w:marRight w:val="0"/>
          <w:marTop w:val="360"/>
          <w:marBottom w:val="0"/>
          <w:divBdr>
            <w:top w:val="single" w:sz="6" w:space="18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42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1750204">
          <w:marLeft w:val="0"/>
          <w:marRight w:val="0"/>
          <w:marTop w:val="360"/>
          <w:marBottom w:val="0"/>
          <w:divBdr>
            <w:top w:val="single" w:sz="6" w:space="18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46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190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4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8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8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1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4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86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07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CBBFD8-BA53-4579-89C6-48CE627206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7</Pages>
  <Words>712</Words>
  <Characters>4065</Characters>
  <Application>Microsoft Office Word</Application>
  <DocSecurity>0</DocSecurity>
  <Lines>33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o Raimondi</dc:creator>
  <cp:keywords/>
  <dc:description/>
  <cp:lastModifiedBy>Stefano RAIMONDI</cp:lastModifiedBy>
  <cp:revision>4</cp:revision>
  <cp:lastPrinted>2023-03-03T17:27:00Z</cp:lastPrinted>
  <dcterms:created xsi:type="dcterms:W3CDTF">2024-04-17T08:36:00Z</dcterms:created>
  <dcterms:modified xsi:type="dcterms:W3CDTF">2024-04-17T09:28:00Z</dcterms:modified>
</cp:coreProperties>
</file>